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8C06A" w14:textId="77777777" w:rsidR="00967C3E" w:rsidRDefault="00967C3E" w:rsidP="009C5AA1">
      <w:pPr>
        <w:jc w:val="center"/>
        <w:rPr>
          <w:rFonts w:asciiTheme="majorHAnsi" w:hAnsiTheme="majorHAnsi" w:cstheme="majorHAnsi"/>
          <w:b/>
          <w:sz w:val="36"/>
          <w:szCs w:val="36"/>
          <w:u w:val="single"/>
        </w:rPr>
      </w:pPr>
    </w:p>
    <w:p w14:paraId="7278AB21" w14:textId="1A4C0717" w:rsidR="00152B47" w:rsidRDefault="00A86818" w:rsidP="009C5AA1">
      <w:pPr>
        <w:jc w:val="center"/>
        <w:rPr>
          <w:rFonts w:cstheme="minorHAnsi"/>
          <w:sz w:val="36"/>
          <w:szCs w:val="36"/>
        </w:rPr>
      </w:pPr>
      <w:r w:rsidRPr="00156CE4">
        <w:rPr>
          <w:rFonts w:asciiTheme="majorHAnsi" w:hAnsiTheme="majorHAnsi" w:cstheme="majorHAnsi"/>
          <w:b/>
          <w:sz w:val="36"/>
          <w:szCs w:val="36"/>
          <w:u w:val="single"/>
        </w:rPr>
        <w:t>Request for pre-qualification of goods and services suppliers</w:t>
      </w:r>
    </w:p>
    <w:p w14:paraId="23AC162F" w14:textId="77777777" w:rsidR="00D81EC5" w:rsidRDefault="00D81EC5" w:rsidP="004E62BE">
      <w:pPr>
        <w:jc w:val="both"/>
        <w:rPr>
          <w:rFonts w:cstheme="minorHAnsi"/>
          <w:b/>
          <w:sz w:val="24"/>
          <w:szCs w:val="24"/>
        </w:rPr>
      </w:pPr>
    </w:p>
    <w:p w14:paraId="3CBCD87F" w14:textId="570631A9" w:rsidR="004E62BE" w:rsidRPr="004E62BE" w:rsidRDefault="004E62BE" w:rsidP="004E62BE">
      <w:pPr>
        <w:jc w:val="both"/>
        <w:rPr>
          <w:rFonts w:cstheme="minorHAnsi"/>
          <w:b/>
          <w:sz w:val="24"/>
          <w:szCs w:val="24"/>
        </w:rPr>
      </w:pPr>
      <w:r w:rsidRPr="004E62BE">
        <w:rPr>
          <w:rFonts w:cstheme="minorHAnsi"/>
          <w:b/>
          <w:sz w:val="24"/>
          <w:szCs w:val="24"/>
        </w:rPr>
        <w:t>INTRODUCTION</w:t>
      </w:r>
    </w:p>
    <w:p w14:paraId="7107B228" w14:textId="19B01A24" w:rsidR="00AA234E" w:rsidRPr="00967C3E" w:rsidRDefault="00AA234E" w:rsidP="004E62BE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4E62BE" w:rsidRPr="004E62BE">
        <w:rPr>
          <w:rFonts w:cstheme="minorHAnsi"/>
          <w:sz w:val="24"/>
          <w:szCs w:val="24"/>
        </w:rPr>
        <w:t>World Health Organization</w:t>
      </w:r>
      <w:r w:rsidR="00ED2DEC">
        <w:rPr>
          <w:rFonts w:cstheme="minorHAnsi"/>
          <w:sz w:val="24"/>
          <w:szCs w:val="24"/>
        </w:rPr>
        <w:t xml:space="preserve"> (WHO)</w:t>
      </w:r>
      <w:r>
        <w:rPr>
          <w:rFonts w:cstheme="minorHAnsi"/>
          <w:sz w:val="24"/>
          <w:szCs w:val="24"/>
        </w:rPr>
        <w:t>, Timor-Leste</w:t>
      </w:r>
      <w:r w:rsidR="004E62BE" w:rsidRPr="004E62BE">
        <w:rPr>
          <w:rFonts w:cstheme="minorHAnsi"/>
          <w:sz w:val="24"/>
          <w:szCs w:val="24"/>
        </w:rPr>
        <w:t xml:space="preserve"> is in the process of </w:t>
      </w:r>
      <w:r>
        <w:rPr>
          <w:rFonts w:cstheme="minorHAnsi"/>
          <w:sz w:val="24"/>
          <w:szCs w:val="24"/>
        </w:rPr>
        <w:t>identifying suppliers that wish to participate in forthcoming solicitations for goods and</w:t>
      </w:r>
      <w:r w:rsidR="0066295F">
        <w:rPr>
          <w:rFonts w:cstheme="minorHAnsi"/>
          <w:sz w:val="24"/>
          <w:szCs w:val="24"/>
        </w:rPr>
        <w:t>/or</w:t>
      </w:r>
      <w:r>
        <w:rPr>
          <w:rFonts w:cstheme="minorHAnsi"/>
          <w:sz w:val="24"/>
          <w:szCs w:val="24"/>
        </w:rPr>
        <w:t xml:space="preserve"> services</w:t>
      </w:r>
      <w:r w:rsidR="0066295F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 w:rsidR="0066295F">
        <w:rPr>
          <w:rFonts w:cstheme="minorHAnsi"/>
          <w:sz w:val="24"/>
          <w:szCs w:val="24"/>
        </w:rPr>
        <w:t xml:space="preserve"> </w:t>
      </w:r>
      <w:r w:rsidR="004E62BE" w:rsidRPr="004E62BE">
        <w:rPr>
          <w:rFonts w:cstheme="minorHAnsi"/>
          <w:sz w:val="24"/>
          <w:szCs w:val="24"/>
        </w:rPr>
        <w:t xml:space="preserve">Interested and eligible suppliers are invited to </w:t>
      </w:r>
      <w:r>
        <w:rPr>
          <w:rFonts w:cstheme="minorHAnsi"/>
          <w:sz w:val="24"/>
          <w:szCs w:val="24"/>
        </w:rPr>
        <w:t>submit Expressions of Interest</w:t>
      </w:r>
      <w:r w:rsidR="004E62BE" w:rsidRPr="004E62BE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 </w:t>
      </w:r>
      <w:r w:rsidRPr="00967C3E">
        <w:rPr>
          <w:rFonts w:cstheme="minorHAnsi"/>
          <w:b/>
          <w:bCs/>
          <w:sz w:val="24"/>
          <w:szCs w:val="24"/>
        </w:rPr>
        <w:t>This invitation is intended for prospective (new) suppliers, not those who are already existing</w:t>
      </w:r>
      <w:r w:rsidR="0066295F" w:rsidRPr="00967C3E">
        <w:rPr>
          <w:rFonts w:cstheme="minorHAnsi"/>
          <w:b/>
          <w:bCs/>
          <w:sz w:val="24"/>
          <w:szCs w:val="24"/>
        </w:rPr>
        <w:t xml:space="preserve"> as</w:t>
      </w:r>
      <w:r w:rsidRPr="00967C3E">
        <w:rPr>
          <w:rFonts w:cstheme="minorHAnsi"/>
          <w:b/>
          <w:bCs/>
          <w:sz w:val="24"/>
          <w:szCs w:val="24"/>
        </w:rPr>
        <w:t xml:space="preserve"> suppliers</w:t>
      </w:r>
      <w:r w:rsidR="0066295F" w:rsidRPr="00967C3E">
        <w:rPr>
          <w:rFonts w:cstheme="minorHAnsi"/>
          <w:b/>
          <w:bCs/>
          <w:sz w:val="24"/>
          <w:szCs w:val="24"/>
        </w:rPr>
        <w:t xml:space="preserve"> for WHO Timor-Leste.</w:t>
      </w:r>
    </w:p>
    <w:p w14:paraId="75BF53EB" w14:textId="5B4C2033" w:rsidR="004E62BE" w:rsidRPr="004E62BE" w:rsidRDefault="004E62BE" w:rsidP="004E62BE">
      <w:pPr>
        <w:jc w:val="both"/>
        <w:rPr>
          <w:rFonts w:cstheme="minorHAnsi"/>
          <w:b/>
          <w:bCs/>
          <w:sz w:val="24"/>
          <w:szCs w:val="24"/>
        </w:rPr>
      </w:pPr>
      <w:r w:rsidRPr="004E62BE">
        <w:rPr>
          <w:rFonts w:cstheme="minorHAnsi"/>
          <w:b/>
          <w:bCs/>
          <w:sz w:val="24"/>
          <w:szCs w:val="24"/>
        </w:rPr>
        <w:t>SUPPLIERS PRE-QUALIFICATION QUESTIONNAIR</w:t>
      </w:r>
      <w:r w:rsidR="00967F1A">
        <w:rPr>
          <w:rFonts w:cstheme="minorHAnsi"/>
          <w:b/>
          <w:bCs/>
          <w:sz w:val="24"/>
          <w:szCs w:val="24"/>
        </w:rPr>
        <w:t>E</w:t>
      </w:r>
    </w:p>
    <w:p w14:paraId="48036012" w14:textId="7EA2E6FA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This prequalification questionnaire is to be completed by prospective suppliers</w:t>
      </w:r>
      <w:r w:rsidR="000E7CBF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 xml:space="preserve">interested to support </w:t>
      </w:r>
      <w:r w:rsidR="0055497C">
        <w:rPr>
          <w:rFonts w:cstheme="minorHAnsi"/>
          <w:sz w:val="24"/>
          <w:szCs w:val="24"/>
        </w:rPr>
        <w:t xml:space="preserve">the </w:t>
      </w:r>
      <w:r w:rsidRPr="004E62BE">
        <w:rPr>
          <w:rFonts w:cstheme="minorHAnsi"/>
          <w:sz w:val="24"/>
          <w:szCs w:val="24"/>
        </w:rPr>
        <w:t>W</w:t>
      </w:r>
      <w:r w:rsidR="00ED2DEC">
        <w:rPr>
          <w:rFonts w:cstheme="minorHAnsi"/>
          <w:sz w:val="24"/>
          <w:szCs w:val="24"/>
        </w:rPr>
        <w:t>HO</w:t>
      </w:r>
      <w:r w:rsidR="0055497C">
        <w:rPr>
          <w:rFonts w:cstheme="minorHAnsi"/>
          <w:sz w:val="24"/>
          <w:szCs w:val="24"/>
        </w:rPr>
        <w:t>, Timor-Leste</w:t>
      </w:r>
      <w:r w:rsidRPr="004E62BE">
        <w:rPr>
          <w:rFonts w:cstheme="minorHAnsi"/>
          <w:sz w:val="24"/>
          <w:szCs w:val="24"/>
        </w:rPr>
        <w:t xml:space="preserve"> by providing </w:t>
      </w:r>
      <w:r w:rsidR="0099484F">
        <w:rPr>
          <w:rFonts w:cstheme="minorHAnsi"/>
          <w:sz w:val="24"/>
          <w:szCs w:val="24"/>
        </w:rPr>
        <w:t xml:space="preserve">relevant and essential </w:t>
      </w:r>
      <w:r w:rsidRPr="004E62BE">
        <w:rPr>
          <w:rFonts w:cstheme="minorHAnsi"/>
          <w:sz w:val="24"/>
          <w:szCs w:val="24"/>
        </w:rPr>
        <w:t xml:space="preserve">goods and services. </w:t>
      </w:r>
      <w:r w:rsidR="0055497C">
        <w:rPr>
          <w:rFonts w:cstheme="minorHAnsi"/>
          <w:sz w:val="24"/>
          <w:szCs w:val="24"/>
        </w:rPr>
        <w:t xml:space="preserve">  </w:t>
      </w:r>
      <w:r w:rsidRPr="004E62BE">
        <w:rPr>
          <w:rFonts w:cstheme="minorHAnsi"/>
          <w:sz w:val="24"/>
          <w:szCs w:val="24"/>
        </w:rPr>
        <w:t xml:space="preserve">Please be informed that the requested information is strictly confidential and solely for use by </w:t>
      </w:r>
      <w:r w:rsidR="00995BA1">
        <w:rPr>
          <w:rFonts w:cstheme="minorHAnsi"/>
          <w:sz w:val="24"/>
          <w:szCs w:val="24"/>
        </w:rPr>
        <w:t>WHO</w:t>
      </w:r>
      <w:r w:rsidR="0099484F" w:rsidRPr="0099484F">
        <w:rPr>
          <w:rFonts w:cstheme="minorHAnsi"/>
          <w:sz w:val="24"/>
          <w:szCs w:val="24"/>
        </w:rPr>
        <w:t xml:space="preserve"> Timor-Leste</w:t>
      </w:r>
      <w:r w:rsidRPr="004E62BE">
        <w:rPr>
          <w:rFonts w:cstheme="minorHAnsi"/>
          <w:sz w:val="24"/>
          <w:szCs w:val="24"/>
        </w:rPr>
        <w:t>.</w:t>
      </w:r>
    </w:p>
    <w:p w14:paraId="44897C90" w14:textId="77777777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b/>
          <w:bCs/>
          <w:sz w:val="24"/>
          <w:szCs w:val="24"/>
        </w:rPr>
        <w:t xml:space="preserve">SECTION 1: INVITATION FOR PREQUALIFICATION FOR SUPPLY OF GOODS AND SERVICES </w:t>
      </w:r>
    </w:p>
    <w:p w14:paraId="697C7AF9" w14:textId="5A9EFA18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WHO </w:t>
      </w:r>
      <w:r w:rsidR="0066295F">
        <w:rPr>
          <w:rFonts w:cstheme="minorHAnsi"/>
          <w:sz w:val="24"/>
          <w:szCs w:val="24"/>
        </w:rPr>
        <w:t xml:space="preserve">Timor-Leste </w:t>
      </w:r>
      <w:r w:rsidRPr="004E62BE">
        <w:rPr>
          <w:rFonts w:cstheme="minorHAnsi"/>
          <w:sz w:val="24"/>
          <w:szCs w:val="24"/>
        </w:rPr>
        <w:t xml:space="preserve">invites you to submit </w:t>
      </w:r>
      <w:r w:rsidR="0066295F">
        <w:rPr>
          <w:rFonts w:cstheme="minorHAnsi"/>
          <w:sz w:val="24"/>
          <w:szCs w:val="24"/>
        </w:rPr>
        <w:t xml:space="preserve">an </w:t>
      </w:r>
      <w:r w:rsidRPr="004E62BE">
        <w:rPr>
          <w:rFonts w:cstheme="minorHAnsi"/>
          <w:sz w:val="24"/>
          <w:szCs w:val="24"/>
        </w:rPr>
        <w:t>application for prequalification for</w:t>
      </w:r>
      <w:r w:rsidR="0066295F">
        <w:rPr>
          <w:rFonts w:cstheme="minorHAnsi"/>
          <w:sz w:val="24"/>
          <w:szCs w:val="24"/>
        </w:rPr>
        <w:t xml:space="preserve"> the</w:t>
      </w:r>
      <w:r w:rsidRPr="004E62BE">
        <w:rPr>
          <w:rFonts w:cstheme="minorHAnsi"/>
          <w:sz w:val="24"/>
          <w:szCs w:val="24"/>
        </w:rPr>
        <w:t xml:space="preserve"> supply of good and</w:t>
      </w:r>
      <w:r w:rsidR="0066295F">
        <w:rPr>
          <w:rFonts w:cstheme="minorHAnsi"/>
          <w:sz w:val="24"/>
          <w:szCs w:val="24"/>
        </w:rPr>
        <w:t>/or</w:t>
      </w:r>
      <w:r w:rsidRPr="004E62BE">
        <w:rPr>
          <w:rFonts w:cstheme="minorHAnsi"/>
          <w:sz w:val="24"/>
          <w:szCs w:val="24"/>
        </w:rPr>
        <w:t xml:space="preserve"> services for the year 202</w:t>
      </w:r>
      <w:r w:rsidR="00C21A27">
        <w:rPr>
          <w:rFonts w:cstheme="minorHAnsi"/>
          <w:sz w:val="24"/>
          <w:szCs w:val="24"/>
        </w:rPr>
        <w:t>4</w:t>
      </w:r>
      <w:r w:rsidRPr="004E62BE">
        <w:rPr>
          <w:rFonts w:cstheme="minorHAnsi"/>
          <w:sz w:val="24"/>
          <w:szCs w:val="24"/>
        </w:rPr>
        <w:t>-202</w:t>
      </w:r>
      <w:r w:rsidR="00C21A27">
        <w:rPr>
          <w:rFonts w:cstheme="minorHAnsi"/>
          <w:sz w:val="24"/>
          <w:szCs w:val="24"/>
        </w:rPr>
        <w:t>5</w:t>
      </w:r>
      <w:r w:rsidRPr="004E62BE">
        <w:rPr>
          <w:rFonts w:cstheme="minorHAnsi"/>
          <w:sz w:val="24"/>
          <w:szCs w:val="24"/>
        </w:rPr>
        <w:t>.</w:t>
      </w:r>
    </w:p>
    <w:p w14:paraId="67869A6A" w14:textId="1A3422D8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To be eligible, the </w:t>
      </w:r>
      <w:r w:rsidR="004D1B8D">
        <w:rPr>
          <w:rFonts w:cstheme="minorHAnsi"/>
          <w:sz w:val="24"/>
          <w:szCs w:val="24"/>
        </w:rPr>
        <w:t>prospective supplier</w:t>
      </w:r>
      <w:r w:rsidRPr="004E62BE">
        <w:rPr>
          <w:rFonts w:cstheme="minorHAnsi"/>
          <w:sz w:val="24"/>
          <w:szCs w:val="24"/>
        </w:rPr>
        <w:t xml:space="preserve"> must provide mandatory documents as requested in Section 3 below</w:t>
      </w:r>
      <w:r w:rsidR="00B66744">
        <w:rPr>
          <w:rFonts w:cstheme="minorHAnsi"/>
          <w:sz w:val="24"/>
          <w:szCs w:val="24"/>
        </w:rPr>
        <w:t>.</w:t>
      </w:r>
      <w:r w:rsidRPr="004E62BE">
        <w:rPr>
          <w:rFonts w:cstheme="minorHAnsi"/>
          <w:sz w:val="24"/>
          <w:szCs w:val="24"/>
        </w:rPr>
        <w:t xml:space="preserve"> </w:t>
      </w:r>
    </w:p>
    <w:p w14:paraId="31DECD4B" w14:textId="7B3E2220" w:rsidR="004E62BE" w:rsidRPr="004E62BE" w:rsidRDefault="004D1B8D" w:rsidP="004E62B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ppliers intending to submit a bid offer in connection with forthcoming solicitations,</w:t>
      </w:r>
      <w:r w:rsidR="004E62BE" w:rsidRPr="004E62BE">
        <w:rPr>
          <w:rFonts w:cstheme="minorHAnsi"/>
          <w:sz w:val="24"/>
          <w:szCs w:val="24"/>
        </w:rPr>
        <w:t xml:space="preserve"> must comply with all the instructions, terms and conditions and ensure that all the forms required are properly completed and submitted to W</w:t>
      </w:r>
      <w:r w:rsidR="00B66744">
        <w:rPr>
          <w:rFonts w:cstheme="minorHAnsi"/>
          <w:sz w:val="24"/>
          <w:szCs w:val="24"/>
        </w:rPr>
        <w:t>HO Timor-Leste</w:t>
      </w:r>
      <w:r w:rsidR="004E62BE" w:rsidRPr="004E62BE">
        <w:rPr>
          <w:rFonts w:cstheme="minorHAnsi"/>
          <w:sz w:val="24"/>
          <w:szCs w:val="24"/>
        </w:rPr>
        <w:t xml:space="preserve"> and addressed to:</w:t>
      </w:r>
    </w:p>
    <w:p w14:paraId="1D62FA99" w14:textId="7F502BE8" w:rsidR="004E62BE" w:rsidRPr="00CE57E0" w:rsidRDefault="00967C3E" w:rsidP="004E62BE">
      <w:pPr>
        <w:pStyle w:val="NoSpacing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ttn: </w:t>
      </w:r>
      <w:r w:rsidR="00B66744">
        <w:rPr>
          <w:rFonts w:cstheme="minorHAnsi"/>
          <w:b/>
          <w:sz w:val="24"/>
          <w:szCs w:val="24"/>
        </w:rPr>
        <w:t>Administrative</w:t>
      </w:r>
      <w:r w:rsidR="004E62BE" w:rsidRPr="00CE57E0">
        <w:rPr>
          <w:rFonts w:cstheme="minorHAnsi"/>
          <w:b/>
          <w:sz w:val="24"/>
          <w:szCs w:val="24"/>
        </w:rPr>
        <w:t xml:space="preserve"> Officer </w:t>
      </w:r>
    </w:p>
    <w:p w14:paraId="79348F14" w14:textId="77777777" w:rsidR="004E62BE" w:rsidRPr="00CE57E0" w:rsidRDefault="004E62BE" w:rsidP="004E62BE">
      <w:pPr>
        <w:pStyle w:val="NoSpacing"/>
        <w:jc w:val="both"/>
        <w:rPr>
          <w:rFonts w:cstheme="minorHAnsi"/>
          <w:b/>
          <w:sz w:val="24"/>
          <w:szCs w:val="24"/>
        </w:rPr>
      </w:pPr>
      <w:r w:rsidRPr="00CE57E0">
        <w:rPr>
          <w:rFonts w:cstheme="minorHAnsi"/>
          <w:b/>
          <w:sz w:val="24"/>
          <w:szCs w:val="24"/>
        </w:rPr>
        <w:t>World Health Organization</w:t>
      </w:r>
    </w:p>
    <w:p w14:paraId="7061E7C0" w14:textId="5067DA4C" w:rsidR="004E62BE" w:rsidRPr="00CE57E0" w:rsidRDefault="00B66744" w:rsidP="004E62BE">
      <w:pPr>
        <w:pStyle w:val="NoSpacing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United Nations House </w:t>
      </w:r>
    </w:p>
    <w:p w14:paraId="7704A9C2" w14:textId="272ABDEC" w:rsidR="004E62BE" w:rsidRDefault="00B66744" w:rsidP="004E62BE">
      <w:pPr>
        <w:pStyle w:val="NoSpacing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aicoli Street</w:t>
      </w:r>
    </w:p>
    <w:p w14:paraId="2DC4CDC5" w14:textId="7CB37373" w:rsidR="00B66744" w:rsidRPr="00CE57E0" w:rsidRDefault="00B66744" w:rsidP="004E62BE">
      <w:pPr>
        <w:pStyle w:val="NoSpacing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ili, Timor-Leste</w:t>
      </w:r>
    </w:p>
    <w:p w14:paraId="08F15ECE" w14:textId="77777777" w:rsidR="004E62BE" w:rsidRPr="004E62BE" w:rsidRDefault="004E62BE" w:rsidP="004E62BE">
      <w:pPr>
        <w:pStyle w:val="NoSpacing"/>
        <w:jc w:val="both"/>
        <w:rPr>
          <w:rFonts w:cstheme="minorHAnsi"/>
          <w:sz w:val="24"/>
          <w:szCs w:val="24"/>
        </w:rPr>
      </w:pPr>
    </w:p>
    <w:p w14:paraId="2ECECAE5" w14:textId="23E5B821" w:rsidR="004E62BE" w:rsidRPr="00CD6BD3" w:rsidRDefault="004E62BE" w:rsidP="00CE57E0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CD6BD3">
        <w:rPr>
          <w:rFonts w:cstheme="minorHAnsi"/>
          <w:b/>
          <w:bCs/>
          <w:sz w:val="24"/>
          <w:szCs w:val="24"/>
        </w:rPr>
        <w:t xml:space="preserve">Submissions should be </w:t>
      </w:r>
      <w:r w:rsidR="00CD6BD3">
        <w:rPr>
          <w:rFonts w:cstheme="minorHAnsi"/>
          <w:b/>
          <w:bCs/>
          <w:sz w:val="24"/>
          <w:szCs w:val="24"/>
        </w:rPr>
        <w:t xml:space="preserve">delivered to the above address </w:t>
      </w:r>
      <w:r w:rsidRPr="00CD6BD3">
        <w:rPr>
          <w:rFonts w:cstheme="minorHAnsi"/>
          <w:b/>
          <w:bCs/>
          <w:sz w:val="24"/>
          <w:szCs w:val="24"/>
        </w:rPr>
        <w:t xml:space="preserve">on or </w:t>
      </w:r>
      <w:r w:rsidR="00B66744" w:rsidRPr="00CD6BD3">
        <w:rPr>
          <w:rFonts w:cstheme="minorHAnsi"/>
          <w:b/>
          <w:bCs/>
          <w:sz w:val="24"/>
          <w:szCs w:val="24"/>
        </w:rPr>
        <w:t xml:space="preserve">before 26 April 2024 at 11:59 hours Dili, Timor-Leste, time.  </w:t>
      </w:r>
    </w:p>
    <w:p w14:paraId="4E4A86A9" w14:textId="3DF3EB47" w:rsidR="004E62BE" w:rsidRPr="004E62BE" w:rsidRDefault="004E62BE" w:rsidP="00CE57E0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This </w:t>
      </w:r>
      <w:r w:rsidR="003C78DB">
        <w:rPr>
          <w:rFonts w:cstheme="minorHAnsi"/>
          <w:sz w:val="24"/>
          <w:szCs w:val="24"/>
        </w:rPr>
        <w:t xml:space="preserve">request for </w:t>
      </w:r>
      <w:r w:rsidRPr="004E62BE">
        <w:rPr>
          <w:rFonts w:cstheme="minorHAnsi"/>
          <w:sz w:val="24"/>
          <w:szCs w:val="24"/>
        </w:rPr>
        <w:t xml:space="preserve">prequalification does not amount to any contractual obligation on the part of </w:t>
      </w:r>
      <w:r w:rsidR="003C78DB">
        <w:rPr>
          <w:rFonts w:cstheme="minorHAnsi"/>
          <w:sz w:val="24"/>
          <w:szCs w:val="24"/>
        </w:rPr>
        <w:t>WHO Timor-Leste</w:t>
      </w:r>
      <w:r w:rsidRPr="004E62BE">
        <w:rPr>
          <w:rFonts w:cstheme="minorHAnsi"/>
          <w:sz w:val="24"/>
          <w:szCs w:val="24"/>
        </w:rPr>
        <w:t xml:space="preserve"> and</w:t>
      </w:r>
      <w:r w:rsidR="00C747DE">
        <w:rPr>
          <w:rFonts w:cstheme="minorHAnsi"/>
          <w:sz w:val="24"/>
          <w:szCs w:val="24"/>
        </w:rPr>
        <w:t xml:space="preserve"> there is no obligation</w:t>
      </w:r>
      <w:r w:rsidRPr="004E62BE">
        <w:rPr>
          <w:rFonts w:cstheme="minorHAnsi"/>
          <w:sz w:val="24"/>
          <w:szCs w:val="24"/>
        </w:rPr>
        <w:t xml:space="preserve"> to invite quotations from any or all </w:t>
      </w:r>
      <w:r w:rsidR="00C747DE">
        <w:rPr>
          <w:rFonts w:cstheme="minorHAnsi"/>
          <w:sz w:val="24"/>
          <w:szCs w:val="24"/>
        </w:rPr>
        <w:t xml:space="preserve">prospective goods and services suppliers </w:t>
      </w:r>
      <w:r w:rsidRPr="004E62BE">
        <w:rPr>
          <w:rFonts w:cstheme="minorHAnsi"/>
          <w:sz w:val="24"/>
          <w:szCs w:val="24"/>
        </w:rPr>
        <w:t xml:space="preserve">who have expressed their interest by responding to this invitation. </w:t>
      </w:r>
    </w:p>
    <w:p w14:paraId="1C1CE893" w14:textId="2251B1BF" w:rsidR="004E62BE" w:rsidRPr="004E62BE" w:rsidRDefault="004E62BE" w:rsidP="00CE57E0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W</w:t>
      </w:r>
      <w:r w:rsidR="00C747DE">
        <w:rPr>
          <w:rFonts w:cstheme="minorHAnsi"/>
          <w:sz w:val="24"/>
          <w:szCs w:val="24"/>
        </w:rPr>
        <w:t>HO Timor-Leste</w:t>
      </w:r>
      <w:r w:rsidRPr="004E62BE">
        <w:rPr>
          <w:rFonts w:cstheme="minorHAnsi"/>
          <w:sz w:val="24"/>
          <w:szCs w:val="24"/>
        </w:rPr>
        <w:t xml:space="preserve"> ha</w:t>
      </w:r>
      <w:r w:rsidR="00C747DE">
        <w:rPr>
          <w:rFonts w:cstheme="minorHAnsi"/>
          <w:sz w:val="24"/>
          <w:szCs w:val="24"/>
        </w:rPr>
        <w:t>s</w:t>
      </w:r>
      <w:r w:rsidRPr="004E62BE">
        <w:rPr>
          <w:rFonts w:cstheme="minorHAnsi"/>
          <w:sz w:val="24"/>
          <w:szCs w:val="24"/>
        </w:rPr>
        <w:t xml:space="preserve"> the right to invite quotations for goods</w:t>
      </w:r>
      <w:r w:rsidR="00C747DE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>and services in any categor</w:t>
      </w:r>
      <w:r w:rsidR="003A56F3">
        <w:rPr>
          <w:rFonts w:cstheme="minorHAnsi"/>
          <w:sz w:val="24"/>
          <w:szCs w:val="24"/>
        </w:rPr>
        <w:t>y</w:t>
      </w:r>
      <w:r w:rsidRPr="004E62BE">
        <w:rPr>
          <w:rFonts w:cstheme="minorHAnsi"/>
          <w:sz w:val="24"/>
          <w:szCs w:val="24"/>
        </w:rPr>
        <w:t xml:space="preserve"> as and when required. </w:t>
      </w:r>
    </w:p>
    <w:p w14:paraId="1C130774" w14:textId="635235F8" w:rsidR="004E62BE" w:rsidRPr="004E62BE" w:rsidRDefault="004E62BE" w:rsidP="00CE57E0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WHO reserves the right to accept or reject any application</w:t>
      </w:r>
      <w:r w:rsidR="003A56F3">
        <w:rPr>
          <w:rFonts w:cstheme="minorHAnsi"/>
          <w:sz w:val="24"/>
          <w:szCs w:val="24"/>
        </w:rPr>
        <w:t xml:space="preserve"> for prequalification</w:t>
      </w:r>
      <w:r w:rsidRPr="004E62BE">
        <w:rPr>
          <w:rFonts w:cstheme="minorHAnsi"/>
          <w:sz w:val="24"/>
          <w:szCs w:val="24"/>
        </w:rPr>
        <w:t xml:space="preserve"> without giving a reason. </w:t>
      </w:r>
    </w:p>
    <w:p w14:paraId="70DC944C" w14:textId="072D3060" w:rsidR="00152B47" w:rsidRDefault="00152B47" w:rsidP="004E62BE">
      <w:pPr>
        <w:jc w:val="both"/>
        <w:rPr>
          <w:rFonts w:cstheme="minorHAnsi"/>
          <w:b/>
          <w:bCs/>
          <w:sz w:val="24"/>
          <w:szCs w:val="24"/>
        </w:rPr>
      </w:pPr>
    </w:p>
    <w:p w14:paraId="71FAC1A8" w14:textId="5DEFE553" w:rsidR="00152B47" w:rsidRDefault="00152B47" w:rsidP="004E62BE">
      <w:pPr>
        <w:jc w:val="both"/>
        <w:rPr>
          <w:rFonts w:cstheme="minorHAnsi"/>
          <w:b/>
          <w:bCs/>
          <w:sz w:val="24"/>
          <w:szCs w:val="24"/>
        </w:rPr>
      </w:pPr>
    </w:p>
    <w:p w14:paraId="573D7D63" w14:textId="77777777" w:rsidR="00DC2E49" w:rsidRDefault="00DC2E49" w:rsidP="004E62BE">
      <w:pPr>
        <w:jc w:val="both"/>
        <w:rPr>
          <w:rFonts w:cstheme="minorHAnsi"/>
          <w:b/>
          <w:bCs/>
          <w:sz w:val="24"/>
          <w:szCs w:val="24"/>
        </w:rPr>
      </w:pPr>
    </w:p>
    <w:p w14:paraId="652A49FE" w14:textId="77777777" w:rsidR="00B174CB" w:rsidRDefault="00B174CB" w:rsidP="004E62BE">
      <w:pPr>
        <w:jc w:val="both"/>
        <w:rPr>
          <w:rFonts w:cstheme="minorHAnsi"/>
          <w:b/>
          <w:bCs/>
          <w:sz w:val="24"/>
          <w:szCs w:val="24"/>
        </w:rPr>
      </w:pPr>
    </w:p>
    <w:p w14:paraId="21119B86" w14:textId="1D1DF2DE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b/>
          <w:bCs/>
          <w:sz w:val="24"/>
          <w:szCs w:val="24"/>
        </w:rPr>
        <w:lastRenderedPageBreak/>
        <w:t xml:space="preserve">SECTION 2: GENERAL INSTRUCTIONS </w:t>
      </w:r>
    </w:p>
    <w:p w14:paraId="3B8827DD" w14:textId="6F00A7FA" w:rsidR="004E62BE" w:rsidRPr="004E62BE" w:rsidRDefault="004E62B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Carefully read the instructions before completing the questionnaire. Note that submission of false information will lead to automatic disqualification.</w:t>
      </w:r>
      <w:r w:rsidR="0002555A">
        <w:rPr>
          <w:rFonts w:cstheme="minorHAnsi"/>
          <w:sz w:val="24"/>
          <w:szCs w:val="24"/>
        </w:rPr>
        <w:t xml:space="preserve"> </w:t>
      </w:r>
      <w:r w:rsidR="0002555A" w:rsidRPr="0002555A">
        <w:rPr>
          <w:rFonts w:cstheme="minorHAnsi"/>
          <w:sz w:val="24"/>
          <w:szCs w:val="24"/>
        </w:rPr>
        <w:t>Any attempt to persuade a WHO</w:t>
      </w:r>
      <w:r w:rsidR="0002555A">
        <w:rPr>
          <w:rFonts w:cstheme="minorHAnsi"/>
          <w:sz w:val="24"/>
          <w:szCs w:val="24"/>
        </w:rPr>
        <w:t xml:space="preserve"> Timor-Leste</w:t>
      </w:r>
      <w:r w:rsidR="0002555A" w:rsidRPr="0002555A">
        <w:rPr>
          <w:rFonts w:cstheme="minorHAnsi"/>
          <w:sz w:val="24"/>
          <w:szCs w:val="24"/>
        </w:rPr>
        <w:t xml:space="preserve"> Official</w:t>
      </w:r>
      <w:r w:rsidR="0002555A">
        <w:rPr>
          <w:rFonts w:cstheme="minorHAnsi"/>
          <w:sz w:val="24"/>
          <w:szCs w:val="24"/>
        </w:rPr>
        <w:t xml:space="preserve">, or </w:t>
      </w:r>
      <w:r w:rsidR="0002555A" w:rsidRPr="0002555A">
        <w:rPr>
          <w:rFonts w:cstheme="minorHAnsi"/>
          <w:sz w:val="24"/>
          <w:szCs w:val="24"/>
        </w:rPr>
        <w:t>any unauthorized negotiation with WHO</w:t>
      </w:r>
      <w:r w:rsidR="0002555A">
        <w:rPr>
          <w:rFonts w:cstheme="minorHAnsi"/>
          <w:sz w:val="24"/>
          <w:szCs w:val="24"/>
        </w:rPr>
        <w:t xml:space="preserve"> Timor-Leste,</w:t>
      </w:r>
      <w:r w:rsidR="0002555A" w:rsidRPr="0002555A">
        <w:rPr>
          <w:rFonts w:cstheme="minorHAnsi"/>
          <w:sz w:val="24"/>
          <w:szCs w:val="24"/>
        </w:rPr>
        <w:t xml:space="preserve"> or any type of canvassing will lead to disqualification of the submission from this </w:t>
      </w:r>
      <w:r w:rsidR="0002555A">
        <w:rPr>
          <w:rFonts w:cstheme="minorHAnsi"/>
          <w:sz w:val="24"/>
          <w:szCs w:val="24"/>
        </w:rPr>
        <w:t>pre-qualification</w:t>
      </w:r>
      <w:r w:rsidR="0002555A" w:rsidRPr="0002555A">
        <w:rPr>
          <w:rFonts w:cstheme="minorHAnsi"/>
          <w:sz w:val="24"/>
          <w:szCs w:val="24"/>
        </w:rPr>
        <w:t xml:space="preserve"> process.</w:t>
      </w:r>
    </w:p>
    <w:p w14:paraId="716E2E5C" w14:textId="060EB9A6" w:rsidR="004E62BE" w:rsidRPr="004E62BE" w:rsidRDefault="004E62B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Responses to the prequalification questionnaire must be in accordance with the requirements for information.</w:t>
      </w:r>
    </w:p>
    <w:p w14:paraId="2AF580E6" w14:textId="38D86434" w:rsidR="004E62BE" w:rsidRPr="004E62BE" w:rsidRDefault="004E62B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Answers to the questionnaire should be relevant to the good</w:t>
      </w:r>
      <w:r w:rsidR="00381961">
        <w:rPr>
          <w:rFonts w:cstheme="minorHAnsi"/>
          <w:sz w:val="24"/>
          <w:szCs w:val="24"/>
        </w:rPr>
        <w:t>s and services</w:t>
      </w:r>
      <w:r w:rsidRPr="004E62BE">
        <w:rPr>
          <w:rFonts w:cstheme="minorHAnsi"/>
          <w:sz w:val="24"/>
          <w:szCs w:val="24"/>
        </w:rPr>
        <w:t xml:space="preserve"> applied for and should be as clear and concise as possible.</w:t>
      </w:r>
    </w:p>
    <w:p w14:paraId="275ECC9A" w14:textId="3A26ACA6" w:rsidR="004E62BE" w:rsidRPr="004E62BE" w:rsidRDefault="004E62B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The supplier should prepare a table of content as per </w:t>
      </w:r>
      <w:r w:rsidRPr="004E62BE">
        <w:rPr>
          <w:rFonts w:cstheme="minorHAnsi"/>
          <w:b/>
          <w:sz w:val="24"/>
          <w:szCs w:val="24"/>
          <w:u w:val="single"/>
        </w:rPr>
        <w:t>section 3</w:t>
      </w:r>
      <w:r w:rsidRPr="004E62BE">
        <w:rPr>
          <w:rFonts w:cstheme="minorHAnsi"/>
          <w:sz w:val="24"/>
          <w:szCs w:val="24"/>
        </w:rPr>
        <w:t xml:space="preserve"> below on their letterhead, proper document separators and section labels to be done.</w:t>
      </w:r>
    </w:p>
    <w:p w14:paraId="7ADBE9A3" w14:textId="7756B17E" w:rsidR="004E62BE" w:rsidRPr="004E62BE" w:rsidRDefault="004E62B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Submission of documents: The application for prequalification should be submitted in a single sealed envelope properly labeled with t</w:t>
      </w:r>
      <w:r w:rsidR="00856567">
        <w:rPr>
          <w:rFonts w:cstheme="minorHAnsi"/>
          <w:sz w:val="24"/>
          <w:szCs w:val="24"/>
        </w:rPr>
        <w:t xml:space="preserve">he prospective </w:t>
      </w:r>
      <w:r w:rsidR="006102A2">
        <w:rPr>
          <w:rFonts w:cstheme="minorHAnsi"/>
          <w:sz w:val="24"/>
          <w:szCs w:val="24"/>
        </w:rPr>
        <w:t>supplier’s</w:t>
      </w:r>
      <w:r w:rsidR="00856567">
        <w:rPr>
          <w:rFonts w:cstheme="minorHAnsi"/>
          <w:sz w:val="24"/>
          <w:szCs w:val="24"/>
        </w:rPr>
        <w:t xml:space="preserve"> name and postal address, </w:t>
      </w:r>
      <w:r w:rsidR="00613E20">
        <w:rPr>
          <w:rFonts w:cstheme="minorHAnsi"/>
          <w:sz w:val="24"/>
          <w:szCs w:val="24"/>
        </w:rPr>
        <w:t xml:space="preserve">UNGM </w:t>
      </w:r>
      <w:r w:rsidRPr="004E62BE">
        <w:rPr>
          <w:rFonts w:cstheme="minorHAnsi"/>
          <w:sz w:val="24"/>
          <w:szCs w:val="24"/>
        </w:rPr>
        <w:t>category number</w:t>
      </w:r>
      <w:r w:rsidR="00856567">
        <w:rPr>
          <w:rFonts w:cstheme="minorHAnsi"/>
          <w:sz w:val="24"/>
          <w:szCs w:val="24"/>
        </w:rPr>
        <w:t>,</w:t>
      </w:r>
      <w:r w:rsidRPr="004E62BE">
        <w:rPr>
          <w:rFonts w:cstheme="minorHAnsi"/>
          <w:sz w:val="24"/>
          <w:szCs w:val="24"/>
        </w:rPr>
        <w:t xml:space="preserve"> and the</w:t>
      </w:r>
      <w:r w:rsidR="00613E20">
        <w:rPr>
          <w:rFonts w:cstheme="minorHAnsi"/>
          <w:sz w:val="24"/>
          <w:szCs w:val="24"/>
        </w:rPr>
        <w:t xml:space="preserve"> UNGM</w:t>
      </w:r>
      <w:r w:rsidRPr="004E62BE">
        <w:rPr>
          <w:rFonts w:cstheme="minorHAnsi"/>
          <w:sz w:val="24"/>
          <w:szCs w:val="24"/>
        </w:rPr>
        <w:t xml:space="preserve"> category description</w:t>
      </w:r>
      <w:r w:rsidR="00613E20">
        <w:rPr>
          <w:rFonts w:cstheme="minorHAnsi"/>
          <w:sz w:val="24"/>
          <w:szCs w:val="24"/>
        </w:rPr>
        <w:t xml:space="preserve"> (see section 3</w:t>
      </w:r>
      <w:r w:rsidR="00856567">
        <w:rPr>
          <w:rFonts w:cstheme="minorHAnsi"/>
          <w:sz w:val="24"/>
          <w:szCs w:val="24"/>
        </w:rPr>
        <w:t xml:space="preserve"> below</w:t>
      </w:r>
      <w:r w:rsidR="003E7069">
        <w:rPr>
          <w:rFonts w:cstheme="minorHAnsi"/>
          <w:sz w:val="24"/>
          <w:szCs w:val="24"/>
        </w:rPr>
        <w:t xml:space="preserve"> for details</w:t>
      </w:r>
      <w:r w:rsidR="00613E20">
        <w:rPr>
          <w:rFonts w:cstheme="minorHAnsi"/>
          <w:sz w:val="24"/>
          <w:szCs w:val="24"/>
        </w:rPr>
        <w:t>)</w:t>
      </w:r>
      <w:r w:rsidRPr="004E62BE">
        <w:rPr>
          <w:rFonts w:cstheme="minorHAnsi"/>
          <w:sz w:val="24"/>
          <w:szCs w:val="24"/>
        </w:rPr>
        <w:t xml:space="preserve">. </w:t>
      </w:r>
    </w:p>
    <w:p w14:paraId="619F0D2C" w14:textId="74ABC006" w:rsidR="004E62BE" w:rsidRPr="004E62BE" w:rsidRDefault="004E62B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The documents should be signed by </w:t>
      </w:r>
      <w:r w:rsidR="006102A2">
        <w:rPr>
          <w:rFonts w:cstheme="minorHAnsi"/>
          <w:sz w:val="24"/>
          <w:szCs w:val="24"/>
        </w:rPr>
        <w:t xml:space="preserve">an </w:t>
      </w:r>
      <w:r w:rsidRPr="004E62BE">
        <w:rPr>
          <w:rFonts w:cstheme="minorHAnsi"/>
          <w:sz w:val="24"/>
          <w:szCs w:val="24"/>
        </w:rPr>
        <w:t xml:space="preserve">authorized representative of the </w:t>
      </w:r>
      <w:r w:rsidR="006102A2">
        <w:rPr>
          <w:rFonts w:cstheme="minorHAnsi"/>
          <w:sz w:val="24"/>
          <w:szCs w:val="24"/>
        </w:rPr>
        <w:t>prospective supplier</w:t>
      </w:r>
      <w:r w:rsidRPr="004E62BE">
        <w:rPr>
          <w:rFonts w:cstheme="minorHAnsi"/>
          <w:sz w:val="24"/>
          <w:szCs w:val="24"/>
        </w:rPr>
        <w:t xml:space="preserve">, stamped and submitted with relevant supporting documents such as licenses, references, certificates and any other information that the </w:t>
      </w:r>
      <w:r w:rsidR="006102A2">
        <w:rPr>
          <w:rFonts w:cstheme="minorHAnsi"/>
          <w:sz w:val="24"/>
          <w:szCs w:val="24"/>
        </w:rPr>
        <w:t>prospective supplier</w:t>
      </w:r>
      <w:r w:rsidRPr="004E62BE">
        <w:rPr>
          <w:rFonts w:cstheme="minorHAnsi"/>
          <w:sz w:val="24"/>
          <w:szCs w:val="24"/>
        </w:rPr>
        <w:t xml:space="preserve"> wish</w:t>
      </w:r>
      <w:r w:rsidR="006102A2">
        <w:rPr>
          <w:rFonts w:cstheme="minorHAnsi"/>
          <w:sz w:val="24"/>
          <w:szCs w:val="24"/>
        </w:rPr>
        <w:t>es</w:t>
      </w:r>
      <w:r w:rsidRPr="004E62BE">
        <w:rPr>
          <w:rFonts w:cstheme="minorHAnsi"/>
          <w:sz w:val="24"/>
          <w:szCs w:val="24"/>
        </w:rPr>
        <w:t xml:space="preserve"> to be considered.</w:t>
      </w:r>
    </w:p>
    <w:p w14:paraId="2DC92DAC" w14:textId="5FA4389B" w:rsidR="004E62BE" w:rsidRPr="004E62BE" w:rsidRDefault="00C9130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bmitted a</w:t>
      </w:r>
      <w:r w:rsidR="004E62BE" w:rsidRPr="004E62BE">
        <w:rPr>
          <w:rFonts w:cstheme="minorHAnsi"/>
          <w:sz w:val="24"/>
          <w:szCs w:val="24"/>
        </w:rPr>
        <w:t xml:space="preserve">pplications may be modified or withdrawn in writing, prior to the </w:t>
      </w:r>
      <w:r w:rsidR="006F2486">
        <w:rPr>
          <w:rFonts w:cstheme="minorHAnsi"/>
          <w:sz w:val="24"/>
          <w:szCs w:val="24"/>
        </w:rPr>
        <w:t xml:space="preserve">deadline of </w:t>
      </w:r>
      <w:r w:rsidR="006F2486" w:rsidRPr="006F2486">
        <w:rPr>
          <w:rFonts w:cstheme="minorHAnsi"/>
          <w:sz w:val="24"/>
          <w:szCs w:val="24"/>
        </w:rPr>
        <w:t>26 April 2024 at 11:59 hours Dili, Timor-Leste, time</w:t>
      </w:r>
      <w:r w:rsidR="004E62BE" w:rsidRPr="004E62BE">
        <w:rPr>
          <w:rFonts w:cstheme="minorHAnsi"/>
          <w:sz w:val="24"/>
          <w:szCs w:val="24"/>
        </w:rPr>
        <w:t xml:space="preserve">. </w:t>
      </w:r>
      <w:r w:rsidR="006F2486">
        <w:rPr>
          <w:rFonts w:cstheme="minorHAnsi"/>
          <w:sz w:val="24"/>
          <w:szCs w:val="24"/>
        </w:rPr>
        <w:t xml:space="preserve"> </w:t>
      </w:r>
      <w:r w:rsidR="004E62BE" w:rsidRPr="004E62BE">
        <w:rPr>
          <w:rFonts w:cstheme="minorHAnsi"/>
          <w:sz w:val="24"/>
          <w:szCs w:val="24"/>
        </w:rPr>
        <w:t>Applications shall not be modified or withdrawn after th</w:t>
      </w:r>
      <w:r w:rsidR="00BC5132">
        <w:rPr>
          <w:rFonts w:cstheme="minorHAnsi"/>
          <w:sz w:val="24"/>
          <w:szCs w:val="24"/>
        </w:rPr>
        <w:t>is</w:t>
      </w:r>
      <w:r w:rsidR="004E62BE" w:rsidRPr="004E62BE">
        <w:rPr>
          <w:rFonts w:cstheme="minorHAnsi"/>
          <w:sz w:val="24"/>
          <w:szCs w:val="24"/>
        </w:rPr>
        <w:t xml:space="preserve"> deadline</w:t>
      </w:r>
      <w:r w:rsidR="00BC5132">
        <w:rPr>
          <w:rFonts w:cstheme="minorHAnsi"/>
          <w:sz w:val="24"/>
          <w:szCs w:val="24"/>
        </w:rPr>
        <w:t xml:space="preserve"> date and time.</w:t>
      </w:r>
    </w:p>
    <w:p w14:paraId="19E9ED6A" w14:textId="73CF30EC" w:rsidR="004E62BE" w:rsidRPr="004E62BE" w:rsidRDefault="004E62BE" w:rsidP="004E62B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The </w:t>
      </w:r>
      <w:r w:rsidR="009B44C1">
        <w:rPr>
          <w:rFonts w:cstheme="minorHAnsi"/>
          <w:sz w:val="24"/>
          <w:szCs w:val="24"/>
        </w:rPr>
        <w:t>prospective supplier</w:t>
      </w:r>
      <w:r w:rsidRPr="004E62BE">
        <w:rPr>
          <w:rFonts w:cstheme="minorHAnsi"/>
          <w:sz w:val="24"/>
          <w:szCs w:val="24"/>
        </w:rPr>
        <w:t xml:space="preserve"> shall bear all costs associated with the preparation and submission of the </w:t>
      </w:r>
      <w:r w:rsidR="006F2486">
        <w:rPr>
          <w:rFonts w:cstheme="minorHAnsi"/>
          <w:sz w:val="24"/>
          <w:szCs w:val="24"/>
        </w:rPr>
        <w:t>a</w:t>
      </w:r>
      <w:r w:rsidRPr="004E62BE">
        <w:rPr>
          <w:rFonts w:cstheme="minorHAnsi"/>
          <w:sz w:val="24"/>
          <w:szCs w:val="24"/>
        </w:rPr>
        <w:t xml:space="preserve">pplication and WHO </w:t>
      </w:r>
      <w:r w:rsidR="00656F14">
        <w:rPr>
          <w:rFonts w:cstheme="minorHAnsi"/>
          <w:sz w:val="24"/>
          <w:szCs w:val="24"/>
        </w:rPr>
        <w:t xml:space="preserve">Timor-Leste </w:t>
      </w:r>
      <w:r w:rsidRPr="004E62BE">
        <w:rPr>
          <w:rFonts w:cstheme="minorHAnsi"/>
          <w:sz w:val="24"/>
          <w:szCs w:val="24"/>
        </w:rPr>
        <w:t>will not in any case be responsible and liable for the costs incurred.</w:t>
      </w:r>
    </w:p>
    <w:p w14:paraId="09FB19A2" w14:textId="56ED5CDF" w:rsidR="00156CE4" w:rsidRPr="00115B1C" w:rsidRDefault="004E62BE" w:rsidP="00115B1C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All information given in writing to or verbally shared with the</w:t>
      </w:r>
      <w:r w:rsidR="00656F14">
        <w:rPr>
          <w:rFonts w:cstheme="minorHAnsi"/>
          <w:sz w:val="24"/>
          <w:szCs w:val="24"/>
        </w:rPr>
        <w:t xml:space="preserve"> prospective supplier</w:t>
      </w:r>
      <w:r w:rsidRPr="004E62BE">
        <w:rPr>
          <w:rFonts w:cstheme="minorHAnsi"/>
          <w:sz w:val="24"/>
          <w:szCs w:val="24"/>
        </w:rPr>
        <w:t xml:space="preserve"> in connection with this pre-qualification</w:t>
      </w:r>
      <w:r w:rsidR="00656F14">
        <w:rPr>
          <w:rFonts w:cstheme="minorHAnsi"/>
          <w:sz w:val="24"/>
          <w:szCs w:val="24"/>
        </w:rPr>
        <w:t xml:space="preserve"> request</w:t>
      </w:r>
      <w:r w:rsidRPr="004E62BE">
        <w:rPr>
          <w:rFonts w:cstheme="minorHAnsi"/>
          <w:sz w:val="24"/>
          <w:szCs w:val="24"/>
        </w:rPr>
        <w:t xml:space="preserve"> is to be treated as strictly confidential. </w:t>
      </w:r>
      <w:r w:rsidR="00656F14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 xml:space="preserve">The </w:t>
      </w:r>
      <w:r w:rsidR="00656F14">
        <w:rPr>
          <w:rFonts w:cstheme="minorHAnsi"/>
          <w:sz w:val="24"/>
          <w:szCs w:val="24"/>
        </w:rPr>
        <w:t>prospective supplier</w:t>
      </w:r>
      <w:r w:rsidRPr="004E62BE">
        <w:rPr>
          <w:rFonts w:cstheme="minorHAnsi"/>
          <w:sz w:val="24"/>
          <w:szCs w:val="24"/>
        </w:rPr>
        <w:t xml:space="preserve"> shall not share or invoke such information to any third party without the prior written approval of WHO</w:t>
      </w:r>
      <w:r w:rsidR="00656F14">
        <w:rPr>
          <w:rFonts w:cstheme="minorHAnsi"/>
          <w:sz w:val="24"/>
          <w:szCs w:val="24"/>
        </w:rPr>
        <w:t xml:space="preserve"> Timor-Leste</w:t>
      </w:r>
      <w:r w:rsidRPr="004E62BE">
        <w:rPr>
          <w:rFonts w:cstheme="minorHAnsi"/>
          <w:sz w:val="24"/>
          <w:szCs w:val="24"/>
        </w:rPr>
        <w:t xml:space="preserve">. This obligation shall continue after the </w:t>
      </w:r>
      <w:r w:rsidR="004E6B43" w:rsidRPr="004E62BE">
        <w:rPr>
          <w:rFonts w:cstheme="minorHAnsi"/>
          <w:sz w:val="24"/>
          <w:szCs w:val="24"/>
        </w:rPr>
        <w:t>pr</w:t>
      </w:r>
      <w:r w:rsidR="004E6B43">
        <w:rPr>
          <w:rFonts w:cstheme="minorHAnsi"/>
          <w:sz w:val="24"/>
          <w:szCs w:val="24"/>
        </w:rPr>
        <w:t>equalification</w:t>
      </w:r>
      <w:r w:rsidRPr="004E62BE">
        <w:rPr>
          <w:rFonts w:cstheme="minorHAnsi"/>
          <w:sz w:val="24"/>
          <w:szCs w:val="24"/>
        </w:rPr>
        <w:t xml:space="preserve"> process has been completed </w:t>
      </w:r>
      <w:r w:rsidR="004E6B43" w:rsidRPr="004E62BE">
        <w:rPr>
          <w:rFonts w:cstheme="minorHAnsi"/>
          <w:sz w:val="24"/>
          <w:szCs w:val="24"/>
        </w:rPr>
        <w:t>whether</w:t>
      </w:r>
      <w:r w:rsidR="00CD6BD3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>the</w:t>
      </w:r>
      <w:r w:rsidR="00656F14">
        <w:rPr>
          <w:rFonts w:cstheme="minorHAnsi"/>
          <w:sz w:val="24"/>
          <w:szCs w:val="24"/>
        </w:rPr>
        <w:t xml:space="preserve"> prospective supplier</w:t>
      </w:r>
      <w:r w:rsidRPr="004E62BE">
        <w:rPr>
          <w:rFonts w:cstheme="minorHAnsi"/>
          <w:sz w:val="24"/>
          <w:szCs w:val="24"/>
        </w:rPr>
        <w:t xml:space="preserve"> is successful.</w:t>
      </w:r>
    </w:p>
    <w:p w14:paraId="11CCD16E" w14:textId="77777777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b/>
          <w:bCs/>
          <w:sz w:val="24"/>
          <w:szCs w:val="24"/>
        </w:rPr>
        <w:t>SECTION 3: GENERAL AND COMPANY INFORMATION</w:t>
      </w:r>
    </w:p>
    <w:p w14:paraId="798B21FA" w14:textId="77777777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b/>
          <w:bCs/>
          <w:sz w:val="24"/>
          <w:szCs w:val="24"/>
        </w:rPr>
        <w:t xml:space="preserve">A. UNGM REGISTRATION * </w:t>
      </w:r>
    </w:p>
    <w:p w14:paraId="69A37CC9" w14:textId="3444E33C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Name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Name"/>
          <w:tag w:val="Name"/>
          <w:id w:val="710993982"/>
          <w:placeholder>
            <w:docPart w:val="71F4334116F3434F853E1FAB68942A40"/>
          </w:placeholder>
          <w:showingPlcHdr/>
          <w:text/>
        </w:sdtPr>
        <w:sdtContent>
          <w:r w:rsidR="00A93778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3FF72CB9" w14:textId="28CD27A6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Address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Address"/>
          <w:tag w:val="Address"/>
          <w:id w:val="-416323873"/>
          <w:placeholder>
            <w:docPart w:val="1D2EAC79EFD74FAABD3F5F91E9FE6601"/>
          </w:placeholder>
          <w:showingPlcHdr/>
          <w:text w:multiLine="1"/>
        </w:sdtPr>
        <w:sdtContent>
          <w:r w:rsidR="00774600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 </w:t>
      </w:r>
    </w:p>
    <w:p w14:paraId="087B78CC" w14:textId="1BE1853A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Telephone Number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Telephone Number"/>
          <w:tag w:val="Telephone Number"/>
          <w:id w:val="-1021698046"/>
          <w:placeholder>
            <w:docPart w:val="E8DC2960DDFC410AB6170C8DCF5866A5"/>
          </w:placeholder>
          <w:showingPlcHdr/>
          <w:text/>
        </w:sdtPr>
        <w:sdtContent>
          <w:r w:rsidR="00774600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03D5D772" w14:textId="2B250A25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Mobile Number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Mobile"/>
          <w:tag w:val="Mobile"/>
          <w:id w:val="1931995697"/>
          <w:placeholder>
            <w:docPart w:val="228D40E176CC467CA52162B48FDAF5E7"/>
          </w:placeholder>
          <w:showingPlcHdr/>
          <w:text/>
        </w:sdtPr>
        <w:sdtContent>
          <w:r w:rsidR="00774600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3DB6DFC5" w14:textId="77777777" w:rsidR="004E62BE" w:rsidRPr="004E62BE" w:rsidRDefault="004E62BE" w:rsidP="004E62BE">
      <w:pPr>
        <w:spacing w:after="80" w:line="240" w:lineRule="auto"/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All applicants must indicate the category of goods or services offered.</w:t>
      </w:r>
    </w:p>
    <w:p w14:paraId="2BB35A9D" w14:textId="2BD4A56B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UNGM Registration No.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UNGM Reg No"/>
          <w:tag w:val="UNGM No"/>
          <w:id w:val="-1393267357"/>
          <w:placeholder>
            <w:docPart w:val="A5FB5E72BD174E9094F30C2BFD91ADBB"/>
          </w:placeholder>
          <w:showingPlcHdr/>
          <w:text/>
        </w:sdtPr>
        <w:sdtContent>
          <w:r w:rsidR="00774600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1AA80EE8" w14:textId="7471DA35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UNGM Registration level.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UNGM Reg level"/>
          <w:tag w:val="UNGM Reg level"/>
          <w:id w:val="575875950"/>
          <w:placeholder>
            <w:docPart w:val="3BA39087DF964D08BCA94784620506EA"/>
          </w:placeholder>
          <w:showingPlcHdr/>
          <w:text/>
        </w:sdtPr>
        <w:sdtContent>
          <w:r w:rsidR="00774600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3C5093E7" w14:textId="2A84C716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UNGM Category No.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UNGM Cat No"/>
          <w:tag w:val="UNGM Cat No"/>
          <w:id w:val="1683168140"/>
          <w:placeholder>
            <w:docPart w:val="68164AD79AC84F9FAF40B7E82D6D43D8"/>
          </w:placeholder>
          <w:showingPlcHdr/>
          <w:text/>
        </w:sdtPr>
        <w:sdtContent>
          <w:r w:rsidR="00774600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 </w:t>
      </w:r>
    </w:p>
    <w:p w14:paraId="7A46D28A" w14:textId="50B5D30F" w:rsidR="004E62BE" w:rsidRPr="004E62BE" w:rsidRDefault="004E62BE" w:rsidP="001A0B69">
      <w:pPr>
        <w:spacing w:after="8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UNGM Category Description</w:t>
      </w:r>
      <w:r w:rsidR="00774600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UNGM Cat Desc"/>
          <w:tag w:val="UNGM Cat Desc"/>
          <w:id w:val="580639292"/>
          <w:placeholder>
            <w:docPart w:val="8F45A17D27C24B19B882C0D4D8F96EA3"/>
          </w:placeholder>
          <w:showingPlcHdr/>
          <w:text w:multiLine="1"/>
        </w:sdtPr>
        <w:sdtContent>
          <w:r w:rsidR="00774600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 </w:t>
      </w:r>
    </w:p>
    <w:p w14:paraId="1A87BCB6" w14:textId="50B97AF7" w:rsidR="00B8568A" w:rsidRPr="00CD6BD3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*Vendor willing to make submission must register on </w:t>
      </w:r>
      <w:hyperlink r:id="rId10" w:history="1">
        <w:r w:rsidRPr="004E62BE">
          <w:rPr>
            <w:rStyle w:val="Hyperlink"/>
            <w:rFonts w:cstheme="minorHAnsi"/>
            <w:sz w:val="24"/>
            <w:szCs w:val="24"/>
          </w:rPr>
          <w:t>www.UNGM.org</w:t>
        </w:r>
      </w:hyperlink>
      <w:r w:rsidRPr="004E62BE">
        <w:rPr>
          <w:rFonts w:cstheme="minorHAnsi"/>
          <w:sz w:val="24"/>
          <w:szCs w:val="24"/>
        </w:rPr>
        <w:t xml:space="preserve"> and provide above details</w:t>
      </w:r>
    </w:p>
    <w:p w14:paraId="7D0822FA" w14:textId="77777777" w:rsidR="00B8568A" w:rsidRDefault="00B8568A" w:rsidP="004E62BE">
      <w:pPr>
        <w:jc w:val="both"/>
        <w:rPr>
          <w:rFonts w:cstheme="minorHAnsi"/>
          <w:b/>
          <w:sz w:val="24"/>
          <w:szCs w:val="24"/>
        </w:rPr>
      </w:pPr>
    </w:p>
    <w:p w14:paraId="6FD74117" w14:textId="16029B2F" w:rsidR="004E62BE" w:rsidRPr="004E62BE" w:rsidRDefault="004E62BE" w:rsidP="004E62BE">
      <w:pPr>
        <w:jc w:val="both"/>
        <w:rPr>
          <w:rFonts w:cstheme="minorHAnsi"/>
          <w:b/>
          <w:sz w:val="24"/>
          <w:szCs w:val="24"/>
        </w:rPr>
      </w:pPr>
      <w:r w:rsidRPr="004E62BE">
        <w:rPr>
          <w:rFonts w:cstheme="minorHAnsi"/>
          <w:b/>
          <w:sz w:val="24"/>
          <w:szCs w:val="24"/>
        </w:rPr>
        <w:t>B. PASS/FAIL Criteria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70"/>
        <w:gridCol w:w="3510"/>
      </w:tblGrid>
      <w:tr w:rsidR="004E62BE" w:rsidRPr="004E62BE" w14:paraId="30A01CCD" w14:textId="77777777" w:rsidTr="004E62BE">
        <w:tc>
          <w:tcPr>
            <w:tcW w:w="5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8F436" w14:textId="77777777" w:rsidR="004E62BE" w:rsidRPr="004E62BE" w:rsidRDefault="004E62BE" w:rsidP="007D0BA9">
            <w:pPr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4E62BE">
              <w:rPr>
                <w:rFonts w:cstheme="minorHAnsi"/>
                <w:b/>
                <w:bCs/>
                <w:sz w:val="24"/>
                <w:szCs w:val="24"/>
                <w:u w:val="single"/>
              </w:rPr>
              <w:t>Criteria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D81FA" w14:textId="3CCA96A1" w:rsidR="004E62BE" w:rsidRPr="004E62BE" w:rsidRDefault="004E62BE" w:rsidP="007D0BA9">
            <w:pPr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4E62BE">
              <w:rPr>
                <w:rFonts w:cstheme="minorHAnsi"/>
                <w:b/>
                <w:bCs/>
                <w:sz w:val="24"/>
                <w:szCs w:val="24"/>
                <w:u w:val="single"/>
              </w:rPr>
              <w:t>Yes/No</w:t>
            </w:r>
            <w:r w:rsidR="00134AAF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134AAF" w:rsidRPr="00134AAF">
              <w:rPr>
                <w:rFonts w:cstheme="minorHAnsi"/>
                <w:sz w:val="16"/>
                <w:szCs w:val="16"/>
              </w:rPr>
              <w:t xml:space="preserve">(checked symbol [X] </w:t>
            </w:r>
            <w:r w:rsidR="00134AAF">
              <w:rPr>
                <w:rFonts w:cstheme="minorHAnsi"/>
                <w:sz w:val="16"/>
                <w:szCs w:val="16"/>
              </w:rPr>
              <w:br/>
            </w:r>
            <w:r w:rsidR="00134AAF" w:rsidRPr="00134AAF">
              <w:rPr>
                <w:rFonts w:cstheme="minorHAnsi"/>
                <w:sz w:val="16"/>
                <w:szCs w:val="16"/>
              </w:rPr>
              <w:t>unchecked symbol [ ])</w:t>
            </w:r>
          </w:p>
        </w:tc>
      </w:tr>
      <w:tr w:rsidR="004E62BE" w:rsidRPr="004E62BE" w14:paraId="1532AA48" w14:textId="77777777" w:rsidTr="004E62BE">
        <w:trPr>
          <w:trHeight w:val="37"/>
        </w:trPr>
        <w:tc>
          <w:tcPr>
            <w:tcW w:w="5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7DBB2B" w14:textId="77777777" w:rsidR="004E62BE" w:rsidRPr="004E62BE" w:rsidRDefault="004E62BE" w:rsidP="007D0BA9">
            <w:pPr>
              <w:rPr>
                <w:rFonts w:cstheme="minorHAnsi"/>
                <w:sz w:val="24"/>
                <w:szCs w:val="24"/>
              </w:rPr>
            </w:pPr>
            <w:r w:rsidRPr="004E62BE">
              <w:rPr>
                <w:rFonts w:cstheme="minorHAnsi"/>
                <w:sz w:val="24"/>
                <w:szCs w:val="24"/>
              </w:rPr>
              <w:t>Any Relation with WHO Staff</w:t>
            </w:r>
          </w:p>
        </w:tc>
        <w:sdt>
          <w:sdtPr>
            <w:rPr>
              <w:rFonts w:cstheme="minorHAnsi"/>
              <w:sz w:val="24"/>
              <w:szCs w:val="24"/>
            </w:rPr>
            <w:alias w:val="Yes/No"/>
            <w:tag w:val="Yes/No"/>
            <w:id w:val="2075394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1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37821A2B" w14:textId="42C9513F" w:rsidR="004E62BE" w:rsidRPr="004E62BE" w:rsidRDefault="00134AAF" w:rsidP="007D0BA9">
                <w:pPr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E62BE" w:rsidRPr="004E62BE" w14:paraId="4820EAFF" w14:textId="77777777" w:rsidTr="004E62BE">
        <w:tc>
          <w:tcPr>
            <w:tcW w:w="5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BB4AA5" w14:textId="77777777" w:rsidR="004E62BE" w:rsidRPr="004E62BE" w:rsidRDefault="004E62BE" w:rsidP="007D0BA9">
            <w:pPr>
              <w:rPr>
                <w:rFonts w:cstheme="minorHAnsi"/>
                <w:sz w:val="24"/>
                <w:szCs w:val="24"/>
              </w:rPr>
            </w:pPr>
            <w:r w:rsidRPr="004E62BE">
              <w:rPr>
                <w:rFonts w:cstheme="minorHAnsi"/>
                <w:sz w:val="24"/>
                <w:szCs w:val="24"/>
              </w:rPr>
              <w:t>History of Non-Performing Contracts</w:t>
            </w:r>
          </w:p>
        </w:tc>
        <w:sdt>
          <w:sdtPr>
            <w:rPr>
              <w:rFonts w:cstheme="minorHAnsi"/>
              <w:sz w:val="24"/>
              <w:szCs w:val="24"/>
            </w:rPr>
            <w:alias w:val="Yes/No"/>
            <w:tag w:val="Yes/No"/>
            <w:id w:val="-128333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1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532B8883" w14:textId="6C10A266" w:rsidR="004E62BE" w:rsidRPr="004E62BE" w:rsidRDefault="00B42F50" w:rsidP="007D0BA9">
                <w:pPr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E62BE" w:rsidRPr="004E62BE" w14:paraId="5945413A" w14:textId="77777777" w:rsidTr="004E62BE">
        <w:tc>
          <w:tcPr>
            <w:tcW w:w="5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E41792" w14:textId="77777777" w:rsidR="004E62BE" w:rsidRPr="004E62BE" w:rsidRDefault="004E62BE" w:rsidP="007D0BA9">
            <w:pPr>
              <w:rPr>
                <w:rFonts w:cstheme="minorHAnsi"/>
                <w:sz w:val="24"/>
                <w:szCs w:val="24"/>
              </w:rPr>
            </w:pPr>
            <w:r w:rsidRPr="004E62BE">
              <w:rPr>
                <w:rFonts w:cstheme="minorHAnsi"/>
                <w:sz w:val="24"/>
                <w:szCs w:val="24"/>
              </w:rPr>
              <w:t>Pending Litigation</w:t>
            </w:r>
          </w:p>
        </w:tc>
        <w:sdt>
          <w:sdtPr>
            <w:rPr>
              <w:rFonts w:cstheme="minorHAnsi"/>
              <w:sz w:val="24"/>
              <w:szCs w:val="24"/>
            </w:rPr>
            <w:alias w:val="Yes/No"/>
            <w:tag w:val="Yes/No"/>
            <w:id w:val="-114063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1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16691B33" w14:textId="1A8F9F8D" w:rsidR="004E62BE" w:rsidRPr="004E62BE" w:rsidRDefault="00B42F50" w:rsidP="007D0BA9">
                <w:pPr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E62BE" w:rsidRPr="004E62BE" w14:paraId="4F286D96" w14:textId="77777777" w:rsidTr="004E62BE">
        <w:tc>
          <w:tcPr>
            <w:tcW w:w="5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435C5" w14:textId="77777777" w:rsidR="004E62BE" w:rsidRPr="004E62BE" w:rsidRDefault="004E62BE" w:rsidP="007D0BA9">
            <w:pPr>
              <w:rPr>
                <w:rFonts w:cstheme="minorHAnsi"/>
                <w:sz w:val="24"/>
                <w:szCs w:val="24"/>
              </w:rPr>
            </w:pPr>
            <w:r w:rsidRPr="004E62BE">
              <w:rPr>
                <w:rFonts w:cstheme="minorHAnsi"/>
                <w:sz w:val="24"/>
                <w:szCs w:val="24"/>
              </w:rPr>
              <w:t>Average Annual Turnover of USD 100,000</w:t>
            </w:r>
          </w:p>
        </w:tc>
        <w:sdt>
          <w:sdtPr>
            <w:rPr>
              <w:rFonts w:cstheme="minorHAnsi"/>
              <w:sz w:val="24"/>
              <w:szCs w:val="24"/>
            </w:rPr>
            <w:alias w:val="Yes/No"/>
            <w:tag w:val="Yes/No"/>
            <w:id w:val="331574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1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5DEFAF64" w14:textId="7E3B4054" w:rsidR="004E62BE" w:rsidRPr="004E62BE" w:rsidRDefault="00B42F50" w:rsidP="007D0BA9">
                <w:pPr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E62BE" w:rsidRPr="004E62BE" w14:paraId="69285D67" w14:textId="77777777" w:rsidTr="004E62BE">
        <w:tc>
          <w:tcPr>
            <w:tcW w:w="5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0100A9" w14:textId="77777777" w:rsidR="004E62BE" w:rsidRPr="004E62BE" w:rsidRDefault="004E62BE" w:rsidP="007D0BA9">
            <w:pPr>
              <w:rPr>
                <w:rFonts w:cstheme="minorHAnsi"/>
                <w:sz w:val="24"/>
                <w:szCs w:val="24"/>
              </w:rPr>
            </w:pPr>
            <w:r w:rsidRPr="004E62BE">
              <w:rPr>
                <w:rFonts w:cstheme="minorHAnsi"/>
                <w:sz w:val="24"/>
                <w:szCs w:val="24"/>
              </w:rPr>
              <w:t>Any direct/indirect relationship with the tobacco industry.</w:t>
            </w:r>
          </w:p>
        </w:tc>
        <w:sdt>
          <w:sdtPr>
            <w:rPr>
              <w:rFonts w:cstheme="minorHAnsi"/>
              <w:sz w:val="24"/>
              <w:szCs w:val="24"/>
            </w:rPr>
            <w:alias w:val="Yes/No"/>
            <w:tag w:val="Yes/No"/>
            <w:id w:val="1643613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1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0A834630" w14:textId="06E44393" w:rsidR="004E62BE" w:rsidRPr="004E62BE" w:rsidRDefault="00B42F50" w:rsidP="007D0BA9">
                <w:pPr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C941A93" w14:textId="77777777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</w:p>
    <w:p w14:paraId="68CC514B" w14:textId="77777777" w:rsidR="004E62BE" w:rsidRPr="004E62BE" w:rsidRDefault="004E62BE" w:rsidP="00CE57E0">
      <w:pPr>
        <w:spacing w:after="80" w:line="240" w:lineRule="auto"/>
        <w:jc w:val="both"/>
        <w:rPr>
          <w:rFonts w:cstheme="minorHAnsi"/>
          <w:b/>
          <w:bCs/>
          <w:sz w:val="24"/>
          <w:szCs w:val="24"/>
        </w:rPr>
      </w:pPr>
      <w:r w:rsidRPr="004E62BE">
        <w:rPr>
          <w:rFonts w:cstheme="minorHAnsi"/>
          <w:b/>
          <w:bCs/>
          <w:sz w:val="24"/>
          <w:szCs w:val="24"/>
        </w:rPr>
        <w:t>C. COMPANY PROFILE (30 Points)</w:t>
      </w:r>
    </w:p>
    <w:p w14:paraId="01578690" w14:textId="77777777" w:rsidR="004E62BE" w:rsidRPr="004E62BE" w:rsidRDefault="004E62BE" w:rsidP="004E62BE">
      <w:p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b/>
          <w:bCs/>
          <w:sz w:val="24"/>
          <w:szCs w:val="24"/>
        </w:rPr>
        <w:t>[2 Points each]</w:t>
      </w:r>
    </w:p>
    <w:p w14:paraId="15D1ED66" w14:textId="5B5D5E5E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Company Name</w:t>
      </w:r>
      <w:r w:rsidR="002A761B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Company Name"/>
          <w:tag w:val="Company Name"/>
          <w:id w:val="-894809067"/>
          <w:placeholder>
            <w:docPart w:val="B5A9B0C830264E9288A35A384B8A2FA5"/>
          </w:placeholder>
          <w:showingPlcHdr/>
          <w:text/>
        </w:sdtPr>
        <w:sdtContent>
          <w:r w:rsidR="002A761B" w:rsidRPr="001B7B27">
            <w:rPr>
              <w:rStyle w:val="PlaceholderText"/>
            </w:rPr>
            <w:t>Click or tap here to enter text.</w:t>
          </w:r>
        </w:sdtContent>
      </w:sdt>
    </w:p>
    <w:p w14:paraId="318D268B" w14:textId="35DCF604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Legal status (partnership / sole proprietor / limited company)</w:t>
      </w:r>
      <w:r w:rsidR="002A761B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Legal Status"/>
          <w:tag w:val="Legal Status"/>
          <w:id w:val="22913309"/>
          <w:placeholder>
            <w:docPart w:val="B66FA10B15064CED89B94704D5ABA05D"/>
          </w:placeholder>
          <w:showingPlcHdr/>
          <w:text/>
        </w:sdtPr>
        <w:sdtContent>
          <w:r w:rsidR="002A761B" w:rsidRPr="001B7B27">
            <w:rPr>
              <w:rStyle w:val="PlaceholderText"/>
            </w:rPr>
            <w:t>Click or tap here to enter text.</w:t>
          </w:r>
        </w:sdtContent>
      </w:sdt>
    </w:p>
    <w:p w14:paraId="0F0C623A" w14:textId="7BB7AE08" w:rsidR="004E62BE" w:rsidRPr="004E62BE" w:rsidRDefault="004E62BE" w:rsidP="004E62BE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Company Profile – Yes/No (Attach Copy)</w:t>
      </w:r>
      <w:r w:rsidR="002A761B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Yes/No"/>
          <w:tag w:val="Yes/No"/>
          <w:id w:val="1567532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B486B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</w:p>
    <w:p w14:paraId="6920FDFB" w14:textId="4E5BD69E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bookmarkStart w:id="0" w:name="_Hlk49255002"/>
      <w:r w:rsidRPr="004E62BE">
        <w:rPr>
          <w:rFonts w:cstheme="minorHAnsi"/>
          <w:sz w:val="24"/>
          <w:szCs w:val="24"/>
        </w:rPr>
        <w:t>Company registration certificate Number</w:t>
      </w:r>
      <w:bookmarkEnd w:id="0"/>
      <w:r w:rsidRPr="004E62BE">
        <w:rPr>
          <w:rFonts w:cstheme="minorHAnsi"/>
          <w:sz w:val="24"/>
          <w:szCs w:val="24"/>
        </w:rPr>
        <w:t>.</w:t>
      </w:r>
      <w:r w:rsidR="002A761B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Company registration"/>
          <w:tag w:val="Company reg"/>
          <w:id w:val="-1291281456"/>
          <w:placeholder>
            <w:docPart w:val="F950F1C49D7648BCBFA3ACE96673369A"/>
          </w:placeholder>
          <w:showingPlcHdr/>
          <w:text/>
        </w:sdtPr>
        <w:sdtContent>
          <w:r w:rsidR="002A761B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 (attach copy)</w:t>
      </w:r>
    </w:p>
    <w:p w14:paraId="31BC8381" w14:textId="6A2FDD43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Certification of Industry Regulatory Bodies (if any)</w:t>
      </w:r>
      <w:r w:rsidR="002A761B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Certification of Industry"/>
          <w:tag w:val="Certification of Industry"/>
          <w:id w:val="1640608824"/>
          <w:placeholder>
            <w:docPart w:val="5D67E68381964616A2F4DD8C7F4AE439"/>
          </w:placeholder>
          <w:showingPlcHdr/>
          <w:text w:multiLine="1"/>
        </w:sdtPr>
        <w:sdtContent>
          <w:r w:rsidR="002A761B" w:rsidRPr="001B7B27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(attach copies)</w:t>
      </w:r>
    </w:p>
    <w:p w14:paraId="280DAAA8" w14:textId="4CCD7A48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Nature of business licensed to operate</w:t>
      </w:r>
      <w:r w:rsidR="00717B32">
        <w:rPr>
          <w:rFonts w:cstheme="minorHAnsi"/>
          <w:sz w:val="24"/>
          <w:szCs w:val="24"/>
        </w:rPr>
        <w:t xml:space="preserve">:  </w:t>
      </w:r>
      <w:sdt>
        <w:sdtPr>
          <w:rPr>
            <w:rFonts w:cstheme="minorHAnsi"/>
            <w:sz w:val="24"/>
            <w:szCs w:val="24"/>
          </w:rPr>
          <w:alias w:val="Nature of Business"/>
          <w:tag w:val="Nature of Business"/>
          <w:id w:val="-1335601397"/>
          <w:placeholder>
            <w:docPart w:val="2C960CE250E948A8937F3E2F37BC395B"/>
          </w:placeholder>
          <w:showingPlcHdr/>
          <w:text w:multiLine="1"/>
        </w:sdtPr>
        <w:sdtContent>
          <w:r w:rsidR="00717B32" w:rsidRPr="001B7B27">
            <w:rPr>
              <w:rStyle w:val="PlaceholderText"/>
            </w:rPr>
            <w:t>Click or tap here to enter text.</w:t>
          </w:r>
        </w:sdtContent>
      </w:sdt>
    </w:p>
    <w:p w14:paraId="2F58AAC0" w14:textId="642AAC66" w:rsidR="004E62BE" w:rsidRPr="004E62BE" w:rsidRDefault="004E62BE" w:rsidP="001A0B69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Current Business Permit No. </w:t>
      </w:r>
      <w:sdt>
        <w:sdtPr>
          <w:rPr>
            <w:rFonts w:cstheme="minorHAnsi"/>
            <w:sz w:val="24"/>
            <w:szCs w:val="24"/>
          </w:rPr>
          <w:alias w:val="Business permit"/>
          <w:tag w:val="Business permit"/>
          <w:id w:val="311528540"/>
          <w:placeholder>
            <w:docPart w:val="B75909EBC9CA49EAAC1071BF3A237668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="0006756C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 xml:space="preserve">Expiring date </w:t>
      </w:r>
      <w:r w:rsidR="0006756C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expiring date"/>
          <w:tag w:val="expiring date"/>
          <w:id w:val="-570820594"/>
          <w:placeholder>
            <w:docPart w:val="00F842D7F08948D2924B9E437BE7D365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="0006756C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 xml:space="preserve"> (Attach copies)</w:t>
      </w:r>
    </w:p>
    <w:p w14:paraId="779B58AB" w14:textId="603A3EA9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GST/VAT No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GST/VAT no"/>
          <w:tag w:val="GST/VAT no"/>
          <w:id w:val="90594723"/>
          <w:placeholder>
            <w:docPart w:val="1A66D627D20943EC8A173C5C53F2CEA0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(Attach copy)</w:t>
      </w:r>
    </w:p>
    <w:p w14:paraId="1DA59EEB" w14:textId="37914019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Tax compliance certificate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Tax compl cert"/>
          <w:tag w:val="Tax compl cert"/>
          <w:id w:val="810757969"/>
          <w:placeholder>
            <w:docPart w:val="D852210496464C63863B0F98655A84F8"/>
          </w:placeholder>
          <w:showingPlcHdr/>
          <w:text w:multiLine="1"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 (Attach copy)</w:t>
      </w:r>
    </w:p>
    <w:p w14:paraId="75CE6E84" w14:textId="47F778D3" w:rsidR="004E62BE" w:rsidRPr="004E62BE" w:rsidRDefault="004E62BE" w:rsidP="001A0B6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Import Export Code Number, if any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export/import code no"/>
          <w:tag w:val="export/import code no"/>
          <w:id w:val="-1793191796"/>
          <w:placeholder>
            <w:docPart w:val="DEC2289D1E4447C2A98723FA83776838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 (Attach Copy)</w:t>
      </w:r>
    </w:p>
    <w:p w14:paraId="0B72B34B" w14:textId="77777777" w:rsidR="004E62BE" w:rsidRPr="004E62BE" w:rsidRDefault="004E62BE" w:rsidP="004E62BE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Contact Person:</w:t>
      </w:r>
    </w:p>
    <w:p w14:paraId="4A55091B" w14:textId="4ADB17E7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Name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Name"/>
          <w:tag w:val="Name"/>
          <w:id w:val="450215015"/>
          <w:placeholder>
            <w:docPart w:val="B27B9CF82F254B4CB1FF0890712E067B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="0006756C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 xml:space="preserve"> </w:t>
      </w:r>
    </w:p>
    <w:p w14:paraId="3B4B27E0" w14:textId="5230E39D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Title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Title"/>
          <w:tag w:val="Title"/>
          <w:id w:val="548346928"/>
          <w:placeholder>
            <w:docPart w:val="6045920A9DDE408EB38270A5BE309EA6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4D4598C3" w14:textId="5E645298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Tel. No.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Tel no"/>
          <w:tag w:val="Tel no"/>
          <w:id w:val="457921870"/>
          <w:placeholder>
            <w:docPart w:val="DF1C1A840913430D81A24C31DA1EA33D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 </w:t>
      </w:r>
    </w:p>
    <w:p w14:paraId="02024942" w14:textId="7312588D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Postal address: </w:t>
      </w:r>
      <w:sdt>
        <w:sdtPr>
          <w:rPr>
            <w:rFonts w:cstheme="minorHAnsi"/>
            <w:sz w:val="24"/>
            <w:szCs w:val="24"/>
          </w:rPr>
          <w:alias w:val="Post add"/>
          <w:tag w:val="Post add"/>
          <w:id w:val="-794989087"/>
          <w:placeholder>
            <w:docPart w:val="E8461C1290B34D6EAD267C66E936EE70"/>
          </w:placeholder>
          <w:showingPlcHdr/>
          <w:text w:multiLine="1"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</w:p>
    <w:p w14:paraId="2CC12957" w14:textId="2266E510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Mobile No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Mobile No"/>
          <w:tag w:val="Mobile No"/>
          <w:id w:val="-1321344487"/>
          <w:placeholder>
            <w:docPart w:val="67A3B19DD9154781B289C71073E43E51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</w:p>
    <w:p w14:paraId="095BC993" w14:textId="550C44A1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Email address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Email"/>
          <w:tag w:val="Email"/>
          <w:id w:val="111569456"/>
          <w:placeholder>
            <w:docPart w:val="841A43E295EC4E7188F5CF5543D15AC9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</w:p>
    <w:p w14:paraId="2150C427" w14:textId="07AFE4B7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Website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Website"/>
          <w:tag w:val="Website"/>
          <w:id w:val="-346095142"/>
          <w:placeholder>
            <w:docPart w:val="9911D790AFB8462691EA66D3E4F164C3"/>
          </w:placeholder>
          <w:showingPlcHdr/>
          <w:text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3281C50A" w14:textId="0ECD28F9" w:rsidR="004E62BE" w:rsidRPr="004E62BE" w:rsidRDefault="004E62BE" w:rsidP="001A0B6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Physical Location</w:t>
      </w:r>
      <w:r w:rsidR="0006756C">
        <w:rPr>
          <w:rFonts w:cstheme="minorHAnsi"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alias w:val="location"/>
          <w:tag w:val="location"/>
          <w:id w:val="-1783336868"/>
          <w:placeholder>
            <w:docPart w:val="D58B7D48987D40E7AF61B26F740D5565"/>
          </w:placeholder>
          <w:showingPlcHdr/>
          <w:text w:multiLine="1"/>
        </w:sdtPr>
        <w:sdtContent>
          <w:r w:rsidR="0006756C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3770E54D" w14:textId="3C32C6E8" w:rsidR="004E62BE" w:rsidRDefault="004E62BE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03059651" w14:textId="08644159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092BB55A" w14:textId="6CD8E2C6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5780B380" w14:textId="7F732C42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0075DC5D" w14:textId="44937CFA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692E6E91" w14:textId="35549D9F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0A2FBAA7" w14:textId="64183CA2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10DAF3E3" w14:textId="3ACB078F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19EDC65A" w14:textId="51DF3686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7B3B859F" w14:textId="358227E3" w:rsidR="00B8568A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5D410482" w14:textId="77777777" w:rsidR="00B8568A" w:rsidRPr="004E62BE" w:rsidRDefault="00B8568A" w:rsidP="004E62BE">
      <w:pPr>
        <w:pStyle w:val="ListParagraph"/>
        <w:ind w:left="1440"/>
        <w:jc w:val="both"/>
        <w:rPr>
          <w:rFonts w:cstheme="minorHAnsi"/>
          <w:sz w:val="24"/>
          <w:szCs w:val="24"/>
        </w:rPr>
      </w:pPr>
    </w:p>
    <w:p w14:paraId="01199E8E" w14:textId="77777777" w:rsidR="004E62BE" w:rsidRPr="004E62BE" w:rsidRDefault="004E62BE" w:rsidP="004E62BE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Please provide details of Director(s)/Partner(s)/Shareholder(s):</w:t>
      </w:r>
    </w:p>
    <w:tbl>
      <w:tblPr>
        <w:tblW w:w="9283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3"/>
        <w:gridCol w:w="2070"/>
        <w:gridCol w:w="1080"/>
        <w:gridCol w:w="720"/>
        <w:gridCol w:w="1350"/>
        <w:gridCol w:w="1440"/>
        <w:gridCol w:w="1800"/>
      </w:tblGrid>
      <w:tr w:rsidR="004E62BE" w:rsidRPr="004E62BE" w14:paraId="0B2DDA6A" w14:textId="77777777" w:rsidTr="007D0BA9">
        <w:trPr>
          <w:trHeight w:val="406"/>
        </w:trPr>
        <w:tc>
          <w:tcPr>
            <w:tcW w:w="823" w:type="dxa"/>
          </w:tcPr>
          <w:p w14:paraId="4EE4706C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>S. No.</w:t>
            </w:r>
          </w:p>
        </w:tc>
        <w:tc>
          <w:tcPr>
            <w:tcW w:w="2070" w:type="dxa"/>
          </w:tcPr>
          <w:p w14:paraId="2CB9B9FA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sz w:val="24"/>
                <w:szCs w:val="24"/>
              </w:rPr>
              <w:t>Names of Directors and their Details: Names of partners/shareholders</w:t>
            </w:r>
          </w:p>
        </w:tc>
        <w:tc>
          <w:tcPr>
            <w:tcW w:w="1080" w:type="dxa"/>
          </w:tcPr>
          <w:p w14:paraId="6C20697C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720" w:type="dxa"/>
          </w:tcPr>
          <w:p w14:paraId="327BA6B2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350" w:type="dxa"/>
          </w:tcPr>
          <w:p w14:paraId="4CB6BCD3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>Nationality</w:t>
            </w:r>
          </w:p>
          <w:p w14:paraId="1976D368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E98EDB5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1800" w:type="dxa"/>
          </w:tcPr>
          <w:p w14:paraId="4BE42A0C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>Identification Document (Attach Copy)</w:t>
            </w:r>
          </w:p>
        </w:tc>
      </w:tr>
      <w:tr w:rsidR="004E62BE" w:rsidRPr="004E62BE" w14:paraId="64D1C3F9" w14:textId="77777777" w:rsidTr="007D0BA9">
        <w:trPr>
          <w:trHeight w:val="406"/>
        </w:trPr>
        <w:sdt>
          <w:sdtPr>
            <w:rPr>
              <w:rFonts w:cstheme="minorHAnsi"/>
              <w:color w:val="000000"/>
              <w:sz w:val="24"/>
              <w:szCs w:val="24"/>
            </w:rPr>
            <w:alias w:val="SN"/>
            <w:tag w:val="SN"/>
            <w:id w:val="-577434632"/>
            <w:placeholder>
              <w:docPart w:val="E3FC0E09562A47CFB289F48072FD5449"/>
            </w:placeholder>
            <w:showingPlcHdr/>
            <w:text/>
          </w:sdtPr>
          <w:sdtContent>
            <w:tc>
              <w:tcPr>
                <w:tcW w:w="823" w:type="dxa"/>
              </w:tcPr>
              <w:p w14:paraId="7920D5FE" w14:textId="40D72BD1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me"/>
            <w:tag w:val="Name"/>
            <w:id w:val="-1557000283"/>
            <w:placeholder>
              <w:docPart w:val="051B74FA5746487A811E76792EBA54FE"/>
            </w:placeholder>
            <w:showingPlcHdr/>
            <w:text w:multiLine="1"/>
          </w:sdtPr>
          <w:sdtContent>
            <w:tc>
              <w:tcPr>
                <w:tcW w:w="2070" w:type="dxa"/>
              </w:tcPr>
              <w:p w14:paraId="7BBE6808" w14:textId="435D8D83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Gender"/>
            <w:tag w:val="Gender"/>
            <w:id w:val="352307871"/>
            <w:placeholder>
              <w:docPart w:val="B7294289B6544EEB8966B713FF1FA179"/>
            </w:placeholder>
            <w:showingPlcHdr/>
            <w:text/>
          </w:sdtPr>
          <w:sdtContent>
            <w:tc>
              <w:tcPr>
                <w:tcW w:w="1080" w:type="dxa"/>
              </w:tcPr>
              <w:p w14:paraId="52A9F75D" w14:textId="53952E70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Age"/>
            <w:tag w:val="Age"/>
            <w:id w:val="-1044824301"/>
            <w:placeholder>
              <w:docPart w:val="405DB29DABF941398EFC4869B5B7F14C"/>
            </w:placeholder>
            <w:showingPlcHdr/>
            <w:text/>
          </w:sdtPr>
          <w:sdtContent>
            <w:tc>
              <w:tcPr>
                <w:tcW w:w="720" w:type="dxa"/>
              </w:tcPr>
              <w:p w14:paraId="5D837962" w14:textId="0B77E3B9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tionality"/>
            <w:tag w:val="Nationality"/>
            <w:id w:val="789241595"/>
            <w:placeholder>
              <w:docPart w:val="C7A6536C35E049EB9EDF37C4F42B8E25"/>
            </w:placeholder>
            <w:showingPlcHdr/>
            <w:text/>
          </w:sdtPr>
          <w:sdtContent>
            <w:tc>
              <w:tcPr>
                <w:tcW w:w="1350" w:type="dxa"/>
              </w:tcPr>
              <w:p w14:paraId="17D49333" w14:textId="55FCB373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Tel"/>
            <w:tag w:val="Tel"/>
            <w:id w:val="632215200"/>
            <w:placeholder>
              <w:docPart w:val="4088393787DA4091A173D2829C2E3111"/>
            </w:placeholder>
            <w:showingPlcHdr/>
            <w:text/>
          </w:sdtPr>
          <w:sdtContent>
            <w:tc>
              <w:tcPr>
                <w:tcW w:w="1440" w:type="dxa"/>
              </w:tcPr>
              <w:p w14:paraId="511FC2E6" w14:textId="131558F6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Id doc"/>
            <w:tag w:val="Id doc"/>
            <w:id w:val="-1443217910"/>
            <w:placeholder>
              <w:docPart w:val="52765EB9D2BE423D8497BB304D00C4F6"/>
            </w:placeholder>
            <w:showingPlcHdr/>
            <w:text w:multiLine="1"/>
          </w:sdtPr>
          <w:sdtContent>
            <w:tc>
              <w:tcPr>
                <w:tcW w:w="1800" w:type="dxa"/>
              </w:tcPr>
              <w:p w14:paraId="4A84D44F" w14:textId="23DE65B9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32C7A" w:rsidRPr="004E62BE" w14:paraId="44CB2C16" w14:textId="77777777" w:rsidTr="007D0BA9">
        <w:trPr>
          <w:trHeight w:val="406"/>
        </w:trPr>
        <w:sdt>
          <w:sdtPr>
            <w:rPr>
              <w:rFonts w:cstheme="minorHAnsi"/>
              <w:color w:val="000000"/>
              <w:sz w:val="24"/>
              <w:szCs w:val="24"/>
            </w:rPr>
            <w:alias w:val="SN"/>
            <w:tag w:val="SN"/>
            <w:id w:val="715388221"/>
            <w:placeholder>
              <w:docPart w:val="C24849C3CEF348E5B3314B2004C78414"/>
            </w:placeholder>
            <w:showingPlcHdr/>
            <w:text/>
          </w:sdtPr>
          <w:sdtContent>
            <w:tc>
              <w:tcPr>
                <w:tcW w:w="823" w:type="dxa"/>
              </w:tcPr>
              <w:p w14:paraId="5E580929" w14:textId="1EF3B080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me"/>
            <w:tag w:val="Name"/>
            <w:id w:val="-1945842399"/>
            <w:placeholder>
              <w:docPart w:val="4193844A64374513A2A8EC54B877AB1E"/>
            </w:placeholder>
            <w:showingPlcHdr/>
            <w:text w:multiLine="1"/>
          </w:sdtPr>
          <w:sdtContent>
            <w:tc>
              <w:tcPr>
                <w:tcW w:w="2070" w:type="dxa"/>
              </w:tcPr>
              <w:p w14:paraId="726464B3" w14:textId="7F2E0319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Gender"/>
            <w:tag w:val="Gender"/>
            <w:id w:val="-1065410533"/>
            <w:placeholder>
              <w:docPart w:val="9AB94D41CC9B447EB265193EE3133CF9"/>
            </w:placeholder>
            <w:showingPlcHdr/>
            <w:text/>
          </w:sdtPr>
          <w:sdtContent>
            <w:tc>
              <w:tcPr>
                <w:tcW w:w="1080" w:type="dxa"/>
              </w:tcPr>
              <w:p w14:paraId="10781C12" w14:textId="73041C54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Age"/>
            <w:tag w:val="Age"/>
            <w:id w:val="106324603"/>
            <w:placeholder>
              <w:docPart w:val="C86935BAD6A4450D866D0601E7A3C364"/>
            </w:placeholder>
            <w:showingPlcHdr/>
            <w:text/>
          </w:sdtPr>
          <w:sdtContent>
            <w:tc>
              <w:tcPr>
                <w:tcW w:w="720" w:type="dxa"/>
              </w:tcPr>
              <w:p w14:paraId="6AD98786" w14:textId="04A8CAD5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tionality"/>
            <w:tag w:val="Nationality"/>
            <w:id w:val="1599373417"/>
            <w:placeholder>
              <w:docPart w:val="1DD6BD17531C4DA484C9B0BBAD03282B"/>
            </w:placeholder>
            <w:showingPlcHdr/>
            <w:text/>
          </w:sdtPr>
          <w:sdtContent>
            <w:tc>
              <w:tcPr>
                <w:tcW w:w="1350" w:type="dxa"/>
              </w:tcPr>
              <w:p w14:paraId="3631073B" w14:textId="34FBD077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Tel"/>
            <w:tag w:val="Tel"/>
            <w:id w:val="-1610415340"/>
            <w:placeholder>
              <w:docPart w:val="7ED08C1521144F83A470A75C6E822736"/>
            </w:placeholder>
            <w:showingPlcHdr/>
            <w:text/>
          </w:sdtPr>
          <w:sdtContent>
            <w:tc>
              <w:tcPr>
                <w:tcW w:w="1440" w:type="dxa"/>
              </w:tcPr>
              <w:p w14:paraId="11EF3D79" w14:textId="0A982830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Id doc"/>
            <w:tag w:val="Id doc"/>
            <w:id w:val="1834864840"/>
            <w:placeholder>
              <w:docPart w:val="D864A8B247AC4A09B8AD1C7E0C3A0F21"/>
            </w:placeholder>
            <w:showingPlcHdr/>
            <w:text w:multiLine="1"/>
          </w:sdtPr>
          <w:sdtContent>
            <w:tc>
              <w:tcPr>
                <w:tcW w:w="1800" w:type="dxa"/>
              </w:tcPr>
              <w:p w14:paraId="22161909" w14:textId="552879F4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32C7A" w:rsidRPr="004E62BE" w14:paraId="180B55DA" w14:textId="77777777" w:rsidTr="007D0BA9">
        <w:trPr>
          <w:trHeight w:val="406"/>
        </w:trPr>
        <w:sdt>
          <w:sdtPr>
            <w:rPr>
              <w:rFonts w:cstheme="minorHAnsi"/>
              <w:color w:val="000000"/>
              <w:sz w:val="24"/>
              <w:szCs w:val="24"/>
            </w:rPr>
            <w:alias w:val="SN"/>
            <w:tag w:val="SN"/>
            <w:id w:val="1759632759"/>
            <w:placeholder>
              <w:docPart w:val="EC74608A217F437FAAA86DBE6233A32B"/>
            </w:placeholder>
            <w:showingPlcHdr/>
            <w:text/>
          </w:sdtPr>
          <w:sdtContent>
            <w:tc>
              <w:tcPr>
                <w:tcW w:w="823" w:type="dxa"/>
              </w:tcPr>
              <w:p w14:paraId="41671C36" w14:textId="6336CC1A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me"/>
            <w:tag w:val="Name"/>
            <w:id w:val="-2058155163"/>
            <w:placeholder>
              <w:docPart w:val="F597203262CD4A1B8D35D20AC43D16D0"/>
            </w:placeholder>
            <w:showingPlcHdr/>
            <w:text w:multiLine="1"/>
          </w:sdtPr>
          <w:sdtContent>
            <w:tc>
              <w:tcPr>
                <w:tcW w:w="2070" w:type="dxa"/>
              </w:tcPr>
              <w:p w14:paraId="2BB223C0" w14:textId="7E7BF547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Gender"/>
            <w:tag w:val="Gender"/>
            <w:id w:val="1561438284"/>
            <w:placeholder>
              <w:docPart w:val="896BA0C9C40144DE8419E22F4DF798AE"/>
            </w:placeholder>
            <w:showingPlcHdr/>
            <w:text/>
          </w:sdtPr>
          <w:sdtContent>
            <w:tc>
              <w:tcPr>
                <w:tcW w:w="1080" w:type="dxa"/>
              </w:tcPr>
              <w:p w14:paraId="6C12584F" w14:textId="0479DA1D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Age"/>
            <w:tag w:val="Age"/>
            <w:id w:val="-889256366"/>
            <w:placeholder>
              <w:docPart w:val="01DC9B0CFBE34A3281459BA84356525E"/>
            </w:placeholder>
            <w:showingPlcHdr/>
            <w:text/>
          </w:sdtPr>
          <w:sdtContent>
            <w:tc>
              <w:tcPr>
                <w:tcW w:w="720" w:type="dxa"/>
              </w:tcPr>
              <w:p w14:paraId="16D2CD8E" w14:textId="17292FD6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tionality"/>
            <w:tag w:val="Nationality"/>
            <w:id w:val="-1100489419"/>
            <w:placeholder>
              <w:docPart w:val="B4319D16C68142CBA22AC4273805E4C2"/>
            </w:placeholder>
            <w:showingPlcHdr/>
            <w:text/>
          </w:sdtPr>
          <w:sdtContent>
            <w:tc>
              <w:tcPr>
                <w:tcW w:w="1350" w:type="dxa"/>
              </w:tcPr>
              <w:p w14:paraId="302487FE" w14:textId="175AC06F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Tel"/>
            <w:tag w:val="Tel"/>
            <w:id w:val="-1471667145"/>
            <w:placeholder>
              <w:docPart w:val="E19B2F1B0BB5489192BDBC4752492872"/>
            </w:placeholder>
            <w:showingPlcHdr/>
            <w:text/>
          </w:sdtPr>
          <w:sdtContent>
            <w:tc>
              <w:tcPr>
                <w:tcW w:w="1440" w:type="dxa"/>
              </w:tcPr>
              <w:p w14:paraId="0481F916" w14:textId="3E45CF82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Id doc"/>
            <w:tag w:val="Id doc"/>
            <w:id w:val="-1436829860"/>
            <w:placeholder>
              <w:docPart w:val="24AB4316B77A4AEF88C9AA9C397B1B86"/>
            </w:placeholder>
            <w:showingPlcHdr/>
            <w:text w:multiLine="1"/>
          </w:sdtPr>
          <w:sdtContent>
            <w:tc>
              <w:tcPr>
                <w:tcW w:w="1800" w:type="dxa"/>
              </w:tcPr>
              <w:p w14:paraId="093D845B" w14:textId="44E3CF86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32C7A" w:rsidRPr="004E62BE" w14:paraId="7A0D6875" w14:textId="77777777" w:rsidTr="007D0BA9">
        <w:trPr>
          <w:trHeight w:val="406"/>
        </w:trPr>
        <w:sdt>
          <w:sdtPr>
            <w:rPr>
              <w:rFonts w:cstheme="minorHAnsi"/>
              <w:color w:val="000000"/>
              <w:sz w:val="24"/>
              <w:szCs w:val="24"/>
            </w:rPr>
            <w:alias w:val="SN"/>
            <w:tag w:val="SN"/>
            <w:id w:val="-2116590179"/>
            <w:placeholder>
              <w:docPart w:val="1B1622FBB7E0490DA1E63AFC7C96B84A"/>
            </w:placeholder>
            <w:showingPlcHdr/>
            <w:text/>
          </w:sdtPr>
          <w:sdtContent>
            <w:tc>
              <w:tcPr>
                <w:tcW w:w="823" w:type="dxa"/>
              </w:tcPr>
              <w:p w14:paraId="05E947EB" w14:textId="1C1D2456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me"/>
            <w:tag w:val="Name"/>
            <w:id w:val="-2017143842"/>
            <w:placeholder>
              <w:docPart w:val="22C7643B68274DAD930DA327098A9048"/>
            </w:placeholder>
            <w:showingPlcHdr/>
            <w:text w:multiLine="1"/>
          </w:sdtPr>
          <w:sdtContent>
            <w:tc>
              <w:tcPr>
                <w:tcW w:w="2070" w:type="dxa"/>
              </w:tcPr>
              <w:p w14:paraId="6178ACEE" w14:textId="4E4986DA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Gender"/>
            <w:tag w:val="Gender"/>
            <w:id w:val="1145786108"/>
            <w:placeholder>
              <w:docPart w:val="853AE5D33C3F4E60B45E0D4222B6240E"/>
            </w:placeholder>
            <w:showingPlcHdr/>
            <w:text/>
          </w:sdtPr>
          <w:sdtContent>
            <w:tc>
              <w:tcPr>
                <w:tcW w:w="1080" w:type="dxa"/>
              </w:tcPr>
              <w:p w14:paraId="6D8F06E4" w14:textId="451FDBBE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Age"/>
            <w:tag w:val="Age"/>
            <w:id w:val="2118712831"/>
            <w:placeholder>
              <w:docPart w:val="AA94984BF52C4340AC4B0F4B8B215340"/>
            </w:placeholder>
            <w:showingPlcHdr/>
            <w:text/>
          </w:sdtPr>
          <w:sdtContent>
            <w:tc>
              <w:tcPr>
                <w:tcW w:w="720" w:type="dxa"/>
              </w:tcPr>
              <w:p w14:paraId="23085044" w14:textId="1B9ADE52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Nationality"/>
            <w:tag w:val="Nationality"/>
            <w:id w:val="2105138259"/>
            <w:placeholder>
              <w:docPart w:val="3349B83AA95F44D3B883BE22FDEF24CE"/>
            </w:placeholder>
            <w:showingPlcHdr/>
            <w:text/>
          </w:sdtPr>
          <w:sdtContent>
            <w:tc>
              <w:tcPr>
                <w:tcW w:w="1350" w:type="dxa"/>
              </w:tcPr>
              <w:p w14:paraId="10FC08DD" w14:textId="46B5AF7C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Tel"/>
            <w:tag w:val="Tel"/>
            <w:id w:val="-1246185648"/>
            <w:placeholder>
              <w:docPart w:val="756DA162B0F640C4B24947A1C0AC600F"/>
            </w:placeholder>
            <w:showingPlcHdr/>
            <w:text/>
          </w:sdtPr>
          <w:sdtContent>
            <w:tc>
              <w:tcPr>
                <w:tcW w:w="1440" w:type="dxa"/>
              </w:tcPr>
              <w:p w14:paraId="2FECB6B1" w14:textId="38FB673C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alias w:val="Id doc"/>
            <w:tag w:val="Id doc"/>
            <w:id w:val="-649512941"/>
            <w:placeholder>
              <w:docPart w:val="60CEBA3F145544048ABB64A5D51AE15E"/>
            </w:placeholder>
            <w:showingPlcHdr/>
            <w:text w:multiLine="1"/>
          </w:sdtPr>
          <w:sdtContent>
            <w:tc>
              <w:tcPr>
                <w:tcW w:w="1800" w:type="dxa"/>
              </w:tcPr>
              <w:p w14:paraId="272964D1" w14:textId="198DCACC" w:rsidR="00F32C7A" w:rsidRPr="004E62BE" w:rsidRDefault="00F32C7A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172EDD8" w14:textId="77777777" w:rsidR="004E62BE" w:rsidRPr="004E62BE" w:rsidRDefault="004E62BE" w:rsidP="00CE57E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80" w:after="80" w:line="240" w:lineRule="auto"/>
        <w:contextualSpacing w:val="0"/>
        <w:jc w:val="both"/>
        <w:rPr>
          <w:rFonts w:cstheme="minorHAnsi"/>
          <w:bCs/>
          <w:color w:val="000000"/>
          <w:sz w:val="24"/>
          <w:szCs w:val="24"/>
        </w:rPr>
      </w:pPr>
      <w:r w:rsidRPr="004E62BE">
        <w:rPr>
          <w:rFonts w:cstheme="minorHAnsi"/>
          <w:bCs/>
          <w:color w:val="000000"/>
          <w:sz w:val="24"/>
          <w:szCs w:val="24"/>
        </w:rPr>
        <w:t>Two (2) Years Certified Audited Account Statements. If operation for one year and below please attach articles of association with 3 Years Bank statements</w:t>
      </w:r>
    </w:p>
    <w:p w14:paraId="411B4B50" w14:textId="77777777" w:rsidR="004E62BE" w:rsidRPr="004E62BE" w:rsidRDefault="004E62BE" w:rsidP="00CE57E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80" w:line="240" w:lineRule="auto"/>
        <w:jc w:val="both"/>
        <w:rPr>
          <w:rFonts w:cstheme="minorHAnsi"/>
          <w:bCs/>
          <w:color w:val="000000"/>
          <w:sz w:val="24"/>
          <w:szCs w:val="24"/>
        </w:rPr>
      </w:pPr>
      <w:r w:rsidRPr="004E62BE">
        <w:rPr>
          <w:rFonts w:cstheme="minorHAnsi"/>
          <w:bCs/>
          <w:color w:val="000000"/>
          <w:sz w:val="24"/>
          <w:szCs w:val="24"/>
        </w:rPr>
        <w:t>List of company capital Assets</w:t>
      </w:r>
    </w:p>
    <w:p w14:paraId="4F251FB7" w14:textId="77777777" w:rsidR="004E62BE" w:rsidRPr="004E62BE" w:rsidRDefault="004E62BE" w:rsidP="00CE57E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80" w:line="240" w:lineRule="auto"/>
        <w:jc w:val="both"/>
        <w:rPr>
          <w:rFonts w:cstheme="minorHAnsi"/>
          <w:bCs/>
          <w:color w:val="000000"/>
          <w:sz w:val="24"/>
          <w:szCs w:val="24"/>
        </w:rPr>
      </w:pPr>
      <w:r w:rsidRPr="004E62BE">
        <w:rPr>
          <w:rFonts w:cstheme="minorHAnsi"/>
          <w:bCs/>
          <w:color w:val="000000"/>
          <w:sz w:val="24"/>
          <w:szCs w:val="24"/>
        </w:rPr>
        <w:t>Lease Agreement/ownership</w:t>
      </w:r>
    </w:p>
    <w:p w14:paraId="237F79ED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6C752BAC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  <w:sz w:val="24"/>
          <w:szCs w:val="24"/>
        </w:rPr>
      </w:pPr>
      <w:r w:rsidRPr="004E62BE">
        <w:rPr>
          <w:rFonts w:cstheme="minorHAnsi"/>
          <w:b/>
          <w:bCs/>
          <w:color w:val="000000"/>
          <w:sz w:val="24"/>
          <w:szCs w:val="24"/>
        </w:rPr>
        <w:t>(C) CAPABILITY AND COMPETENCE TO DELIVER GOODS OR SERVICES (70 Points)</w:t>
      </w:r>
    </w:p>
    <w:p w14:paraId="661956A0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751D1CC0" w14:textId="6D93CA91" w:rsidR="004E62BE" w:rsidRPr="004E62BE" w:rsidRDefault="004E62BE" w:rsidP="001A0B6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t>What products/services do you want to be considered to supply?</w:t>
      </w:r>
      <w:r w:rsidR="00F32C7A">
        <w:rPr>
          <w:rFonts w:cstheme="minorHAnsi"/>
          <w:color w:val="000000"/>
          <w:sz w:val="24"/>
          <w:szCs w:val="24"/>
        </w:rPr>
        <w:br/>
      </w:r>
      <w:r w:rsidRPr="004E62BE">
        <w:rPr>
          <w:rFonts w:cstheme="minorHAnsi"/>
          <w:color w:val="000000"/>
          <w:sz w:val="24"/>
          <w:szCs w:val="24"/>
        </w:rPr>
        <w:t xml:space="preserve"> </w:t>
      </w:r>
      <w:sdt>
        <w:sdtPr>
          <w:rPr>
            <w:rFonts w:cstheme="minorHAnsi"/>
            <w:color w:val="000000"/>
            <w:sz w:val="24"/>
            <w:szCs w:val="24"/>
          </w:rPr>
          <w:alias w:val="products"/>
          <w:tag w:val="products"/>
          <w:id w:val="-346405776"/>
          <w:placeholder>
            <w:docPart w:val="C28866CCAF2D4BC782B38ABF37B080AA"/>
          </w:placeholder>
          <w:showingPlcHdr/>
          <w:text w:multiLine="1"/>
        </w:sdtPr>
        <w:sdtContent>
          <w:r w:rsidR="008114A0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color w:val="000000"/>
          <w:sz w:val="24"/>
          <w:szCs w:val="24"/>
        </w:rPr>
        <w:t xml:space="preserve"> </w:t>
      </w:r>
    </w:p>
    <w:p w14:paraId="78E4EFC7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  <w:b/>
          <w:color w:val="000000"/>
          <w:sz w:val="24"/>
          <w:szCs w:val="24"/>
        </w:rPr>
      </w:pPr>
      <w:r w:rsidRPr="004E62BE">
        <w:rPr>
          <w:rFonts w:cstheme="minorHAnsi"/>
          <w:b/>
          <w:color w:val="000000"/>
          <w:sz w:val="24"/>
          <w:szCs w:val="24"/>
        </w:rPr>
        <w:t>[2 points for each category of goods/services, maximum upto a maximum of 10 Points]</w:t>
      </w:r>
    </w:p>
    <w:p w14:paraId="01CF9338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p w14:paraId="134F6A71" w14:textId="64ADF733" w:rsidR="004E62BE" w:rsidRPr="004E62BE" w:rsidRDefault="004E62BE" w:rsidP="00F32C7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t>How many employees do you have?</w:t>
      </w:r>
      <w:r w:rsidR="00F32C7A">
        <w:rPr>
          <w:rFonts w:cstheme="minorHAnsi"/>
          <w:color w:val="000000"/>
          <w:sz w:val="24"/>
          <w:szCs w:val="24"/>
        </w:rPr>
        <w:br/>
        <w:t xml:space="preserve"> </w:t>
      </w:r>
      <w:r w:rsidRPr="004E62BE">
        <w:rPr>
          <w:rFonts w:cstheme="minorHAnsi"/>
          <w:color w:val="000000"/>
          <w:sz w:val="24"/>
          <w:szCs w:val="24"/>
        </w:rPr>
        <w:t xml:space="preserve"> </w:t>
      </w:r>
      <w:sdt>
        <w:sdtPr>
          <w:rPr>
            <w:rFonts w:cstheme="minorHAnsi"/>
            <w:color w:val="000000"/>
            <w:sz w:val="24"/>
            <w:szCs w:val="24"/>
          </w:rPr>
          <w:alias w:val="employees"/>
          <w:tag w:val="employees"/>
          <w:id w:val="547341745"/>
          <w:placeholder>
            <w:docPart w:val="7ABCA6B6BB3B426CA34FED8280AAD7E3"/>
          </w:placeholder>
          <w:showingPlcHdr/>
          <w:text w:multiLine="1"/>
        </w:sdtPr>
        <w:sdtContent>
          <w:r w:rsidR="008114A0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color w:val="000000"/>
          <w:sz w:val="24"/>
          <w:szCs w:val="24"/>
        </w:rPr>
        <w:t xml:space="preserve"> </w:t>
      </w:r>
    </w:p>
    <w:p w14:paraId="68B33323" w14:textId="77777777" w:rsidR="004E62BE" w:rsidRPr="004E62BE" w:rsidRDefault="004E62BE" w:rsidP="004E62B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b/>
          <w:color w:val="000000"/>
          <w:sz w:val="24"/>
          <w:szCs w:val="24"/>
        </w:rPr>
        <w:t>[upto 25 = 5 Points; upto 50 = 10 Points; Upto 100 = 15 Points; Above 100 = 20 Points]</w:t>
      </w:r>
    </w:p>
    <w:p w14:paraId="3DBDBE80" w14:textId="258BAB54" w:rsidR="004E62BE" w:rsidRPr="004E62BE" w:rsidRDefault="004E62BE" w:rsidP="001A0B69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lastRenderedPageBreak/>
        <w:t>How many are permanent</w:t>
      </w:r>
      <w:r w:rsidR="008114A0">
        <w:rPr>
          <w:rFonts w:cstheme="minorHAnsi"/>
          <w:color w:val="000000"/>
          <w:sz w:val="24"/>
          <w:szCs w:val="24"/>
        </w:rPr>
        <w:t xml:space="preserve">  </w:t>
      </w:r>
      <w:sdt>
        <w:sdtPr>
          <w:rPr>
            <w:rFonts w:cstheme="minorHAnsi"/>
            <w:color w:val="000000"/>
            <w:sz w:val="24"/>
            <w:szCs w:val="24"/>
          </w:rPr>
          <w:alias w:val="permanent"/>
          <w:tag w:val="permanent"/>
          <w:id w:val="1804649637"/>
          <w:placeholder>
            <w:docPart w:val="77AF702A7A9447EC85FED5687D416099"/>
          </w:placeholder>
          <w:showingPlcHdr/>
          <w:text/>
        </w:sdtPr>
        <w:sdtContent>
          <w:r w:rsidR="008114A0" w:rsidRPr="00AA4A9D">
            <w:rPr>
              <w:rStyle w:val="PlaceholderText"/>
            </w:rPr>
            <w:t>Click or tap here to enter text.</w:t>
          </w:r>
        </w:sdtContent>
      </w:sdt>
    </w:p>
    <w:p w14:paraId="334206D9" w14:textId="7713718C" w:rsidR="004E62BE" w:rsidRPr="004E62BE" w:rsidRDefault="004E62BE" w:rsidP="001A0B69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t>How many are temporary</w:t>
      </w:r>
      <w:r w:rsidR="008114A0">
        <w:rPr>
          <w:rFonts w:cstheme="minorHAnsi"/>
          <w:color w:val="000000"/>
          <w:sz w:val="24"/>
          <w:szCs w:val="24"/>
        </w:rPr>
        <w:t xml:space="preserve">  </w:t>
      </w:r>
      <w:sdt>
        <w:sdtPr>
          <w:rPr>
            <w:rFonts w:cstheme="minorHAnsi"/>
            <w:color w:val="000000"/>
            <w:sz w:val="24"/>
            <w:szCs w:val="24"/>
          </w:rPr>
          <w:alias w:val="temp"/>
          <w:tag w:val="temp"/>
          <w:id w:val="994294702"/>
          <w:placeholder>
            <w:docPart w:val="749C3590D3B740F4A8A88B7D21E130F9"/>
          </w:placeholder>
          <w:showingPlcHdr/>
          <w:text/>
        </w:sdtPr>
        <w:sdtContent>
          <w:r w:rsidR="008114A0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color w:val="000000"/>
          <w:sz w:val="24"/>
          <w:szCs w:val="24"/>
        </w:rPr>
        <w:t xml:space="preserve"> </w:t>
      </w:r>
    </w:p>
    <w:p w14:paraId="070D7E37" w14:textId="77777777" w:rsidR="004E62BE" w:rsidRPr="004E62BE" w:rsidRDefault="004E62BE" w:rsidP="004E62B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2BAFAD1E" w14:textId="77777777" w:rsidR="004E62BE" w:rsidRPr="004E62BE" w:rsidRDefault="004E62BE" w:rsidP="004E62B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t xml:space="preserve">Organogram (Attach Copy) </w:t>
      </w:r>
    </w:p>
    <w:p w14:paraId="0D912707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b/>
          <w:color w:val="000000"/>
          <w:sz w:val="24"/>
          <w:szCs w:val="24"/>
        </w:rPr>
        <w:t>[5 Point]</w:t>
      </w:r>
    </w:p>
    <w:p w14:paraId="1492E3D4" w14:textId="77777777" w:rsidR="004E62BE" w:rsidRPr="004E62BE" w:rsidRDefault="004E62BE" w:rsidP="004E62B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751F3AE7" w14:textId="7101E064" w:rsidR="004E62BE" w:rsidRDefault="004E62BE" w:rsidP="001A0B6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t xml:space="preserve">Which quality standards certification have you attained in the last two years? </w:t>
      </w:r>
      <w:sdt>
        <w:sdtPr>
          <w:rPr>
            <w:rFonts w:cstheme="minorHAnsi"/>
            <w:color w:val="000000"/>
            <w:sz w:val="24"/>
            <w:szCs w:val="24"/>
          </w:rPr>
          <w:alias w:val="qual"/>
          <w:tag w:val="qual"/>
          <w:id w:val="-886188049"/>
          <w:placeholder>
            <w:docPart w:val="CD584F4D127747DEA0F6254B06445B7C"/>
          </w:placeholder>
          <w:showingPlcHdr/>
          <w:text w:multiLine="1"/>
        </w:sdtPr>
        <w:sdtContent>
          <w:r w:rsidR="008114A0" w:rsidRPr="00AA4A9D">
            <w:rPr>
              <w:rStyle w:val="PlaceholderText"/>
            </w:rPr>
            <w:t>Click or tap here to enter text.</w:t>
          </w:r>
        </w:sdtContent>
      </w:sdt>
    </w:p>
    <w:p w14:paraId="0C050F4D" w14:textId="15C657B3" w:rsidR="004E62BE" w:rsidRPr="004E62BE" w:rsidRDefault="004E62BE" w:rsidP="004E62B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t xml:space="preserve">(Attach copies) </w:t>
      </w:r>
      <w:r w:rsidRPr="004E62BE">
        <w:rPr>
          <w:rFonts w:cstheme="minorHAnsi"/>
          <w:b/>
          <w:color w:val="000000"/>
          <w:sz w:val="24"/>
          <w:szCs w:val="24"/>
        </w:rPr>
        <w:t>[1 Certificate = 5 Points each upto a maximum of 10 Points]</w:t>
      </w:r>
    </w:p>
    <w:p w14:paraId="3928A73C" w14:textId="77777777" w:rsidR="004E62BE" w:rsidRPr="004E62BE" w:rsidRDefault="004E62BE" w:rsidP="004E62B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67A46D5B" w14:textId="77777777" w:rsidR="004E62BE" w:rsidRPr="004E62BE" w:rsidRDefault="004E62BE" w:rsidP="00E86CB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color w:val="000000"/>
          <w:sz w:val="24"/>
          <w:szCs w:val="24"/>
        </w:rPr>
        <w:t>Provide details of your key personnel and attach their CVs and Certifications, (if any) (Use a separate sheet of paper)</w:t>
      </w:r>
    </w:p>
    <w:p w14:paraId="2A041D9E" w14:textId="77777777" w:rsidR="004E62BE" w:rsidRPr="004E62BE" w:rsidRDefault="004E62BE" w:rsidP="004E62BE">
      <w:pPr>
        <w:pStyle w:val="ListParagraph"/>
        <w:jc w:val="both"/>
        <w:rPr>
          <w:rFonts w:cstheme="minorHAnsi"/>
          <w:b/>
          <w:sz w:val="24"/>
          <w:szCs w:val="24"/>
        </w:rPr>
      </w:pPr>
      <w:r w:rsidRPr="004E62BE">
        <w:rPr>
          <w:rFonts w:cstheme="minorHAnsi"/>
          <w:b/>
          <w:sz w:val="24"/>
          <w:szCs w:val="24"/>
        </w:rPr>
        <w:t>[5 Points]</w:t>
      </w:r>
    </w:p>
    <w:p w14:paraId="7AF0FCE7" w14:textId="77777777" w:rsidR="004E62BE" w:rsidRPr="004E62BE" w:rsidRDefault="004E62BE" w:rsidP="004E62BE">
      <w:pPr>
        <w:pStyle w:val="ListParagraph"/>
        <w:jc w:val="both"/>
        <w:rPr>
          <w:rFonts w:cstheme="minorHAnsi"/>
          <w:b/>
          <w:sz w:val="24"/>
          <w:szCs w:val="24"/>
        </w:rPr>
      </w:pPr>
    </w:p>
    <w:p w14:paraId="0A232734" w14:textId="73346C1B" w:rsidR="004E62BE" w:rsidRPr="004E62BE" w:rsidRDefault="004E62BE" w:rsidP="001A0B6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What is the country of origin for your goods?</w:t>
      </w:r>
      <w:r w:rsidR="008114A0">
        <w:rPr>
          <w:rFonts w:cstheme="minorHAnsi"/>
          <w:sz w:val="24"/>
          <w:szCs w:val="24"/>
        </w:rPr>
        <w:t xml:space="preserve">  </w:t>
      </w:r>
      <w:sdt>
        <w:sdtPr>
          <w:rPr>
            <w:rFonts w:cstheme="minorHAnsi"/>
            <w:sz w:val="24"/>
            <w:szCs w:val="24"/>
          </w:rPr>
          <w:alias w:val="origin"/>
          <w:tag w:val="origin"/>
          <w:id w:val="-1022007871"/>
          <w:placeholder>
            <w:docPart w:val="3EF68A8AA8104B469718753CFD7E697F"/>
          </w:placeholder>
          <w:showingPlcHdr/>
          <w:text/>
        </w:sdtPr>
        <w:sdtContent>
          <w:r w:rsidR="008114A0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</w:p>
    <w:p w14:paraId="01A39DFB" w14:textId="77777777" w:rsidR="004E62BE" w:rsidRPr="004E62BE" w:rsidRDefault="004E62BE" w:rsidP="004E62BE">
      <w:pPr>
        <w:pStyle w:val="ListParagraph"/>
        <w:jc w:val="both"/>
        <w:rPr>
          <w:rFonts w:cstheme="minorHAnsi"/>
          <w:sz w:val="24"/>
          <w:szCs w:val="24"/>
        </w:rPr>
      </w:pPr>
    </w:p>
    <w:p w14:paraId="7CF06079" w14:textId="5E73D2B1" w:rsidR="004E62BE" w:rsidRPr="004E62BE" w:rsidRDefault="004E62BE" w:rsidP="001A0B6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Are you a manufacturer/wholesaler/retailer/other (please specify)</w:t>
      </w:r>
      <w:r w:rsidR="00F32C7A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2013559270"/>
          <w:placeholder>
            <w:docPart w:val="5DD4B547EAFE4B2F83AE94C3E9DE85AF"/>
          </w:placeholder>
          <w:showingPlcHdr/>
          <w:text/>
        </w:sdtPr>
        <w:sdtContent>
          <w:r w:rsidR="008114A0" w:rsidRPr="00AA4A9D">
            <w:rPr>
              <w:rStyle w:val="PlaceholderText"/>
            </w:rPr>
            <w:t>Click or tap here to enter text.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br/>
      </w:r>
      <w:r w:rsidRPr="004E62BE">
        <w:rPr>
          <w:rFonts w:cstheme="minorHAnsi"/>
          <w:b/>
          <w:sz w:val="24"/>
          <w:szCs w:val="24"/>
        </w:rPr>
        <w:t>[Manufacturer = 5 points; Wholesaler/Trader = 0 Points]</w:t>
      </w:r>
    </w:p>
    <w:p w14:paraId="2CB20E4D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5DB673B" w14:textId="76AAB744" w:rsidR="004E62BE" w:rsidRPr="004E62BE" w:rsidRDefault="004E62BE" w:rsidP="004E62B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If you are not a manufacturer, are you an authorized dealer Yes/No</w:t>
      </w:r>
      <w:r w:rsidR="00F32C7A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515421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0680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t>(attach manufacturer’s authorization)</w:t>
      </w:r>
      <w:r w:rsidRPr="004E62BE">
        <w:rPr>
          <w:rFonts w:cstheme="minorHAnsi"/>
          <w:sz w:val="24"/>
          <w:szCs w:val="24"/>
        </w:rPr>
        <w:br/>
      </w:r>
      <w:r w:rsidRPr="004E62BE">
        <w:rPr>
          <w:rFonts w:cstheme="minorHAnsi"/>
          <w:b/>
          <w:sz w:val="24"/>
          <w:szCs w:val="24"/>
        </w:rPr>
        <w:t>[MAF Attached = 5 Points; MAF not available = 2 Points]</w:t>
      </w:r>
    </w:p>
    <w:p w14:paraId="0D141250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60F2C4D" w14:textId="3CD0B2F8" w:rsidR="004E62BE" w:rsidRPr="004E62BE" w:rsidRDefault="004E62BE" w:rsidP="004E62B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 xml:space="preserve">Acceptance to WHO Payment terms (WHO Standard Payment Terms are 30 Days from the date of delivery) (YES/NO) </w:t>
      </w:r>
      <w:sdt>
        <w:sdtPr>
          <w:rPr>
            <w:rFonts w:cstheme="minorHAnsi"/>
            <w:sz w:val="24"/>
            <w:szCs w:val="24"/>
          </w:rPr>
          <w:id w:val="-1600709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14A0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Pr="004E62BE">
        <w:rPr>
          <w:rFonts w:cstheme="minorHAnsi"/>
          <w:sz w:val="24"/>
          <w:szCs w:val="24"/>
        </w:rPr>
        <w:t xml:space="preserve"> </w:t>
      </w:r>
      <w:r w:rsidRPr="004E62BE">
        <w:rPr>
          <w:rFonts w:cstheme="minorHAnsi"/>
          <w:sz w:val="24"/>
          <w:szCs w:val="24"/>
        </w:rPr>
        <w:br/>
      </w:r>
      <w:r w:rsidRPr="004E62BE">
        <w:rPr>
          <w:rFonts w:cstheme="minorHAnsi"/>
          <w:b/>
          <w:sz w:val="24"/>
          <w:szCs w:val="24"/>
        </w:rPr>
        <w:t>[5 Points]</w:t>
      </w:r>
    </w:p>
    <w:p w14:paraId="1F236A61" w14:textId="77777777" w:rsidR="004E62BE" w:rsidRPr="004E62BE" w:rsidRDefault="004E62BE" w:rsidP="004E62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CB4CE00" w14:textId="7CB5CDB8" w:rsidR="004E62BE" w:rsidRPr="004E62BE" w:rsidRDefault="004E62BE" w:rsidP="004E62B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E62BE">
        <w:rPr>
          <w:rFonts w:cstheme="minorHAnsi"/>
          <w:sz w:val="24"/>
          <w:szCs w:val="24"/>
        </w:rPr>
        <w:t>Who are your major corporate clients in the past two y</w:t>
      </w:r>
      <w:r w:rsidR="00B5456E">
        <w:rPr>
          <w:rFonts w:cstheme="minorHAnsi"/>
          <w:sz w:val="24"/>
          <w:szCs w:val="24"/>
        </w:rPr>
        <w:t>ears</w:t>
      </w:r>
      <w:r w:rsidRPr="004E62BE">
        <w:rPr>
          <w:rFonts w:cstheme="minorHAnsi"/>
          <w:sz w:val="24"/>
          <w:szCs w:val="24"/>
        </w:rPr>
        <w:t>. State clients name, product or service provided, value of goods, works or service and contact person? Attach Copies of Purchase Orders (POs)/ Contracts – Not older than 6 months</w:t>
      </w:r>
    </w:p>
    <w:p w14:paraId="2F4FA9C5" w14:textId="77777777" w:rsidR="004E62BE" w:rsidRPr="004E62BE" w:rsidRDefault="004E62BE" w:rsidP="004E62B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E62BE">
        <w:rPr>
          <w:rFonts w:cstheme="minorHAnsi"/>
          <w:b/>
          <w:sz w:val="24"/>
          <w:szCs w:val="24"/>
        </w:rPr>
        <w:t>[PO value &lt;USD 100,000 = 2 points; Upto USD 200,000 = 3 points; Upto USD 500,000 = 4 Points; &gt;USD 500,000 = 5 Points]</w:t>
      </w:r>
    </w:p>
    <w:p w14:paraId="5058D68A" w14:textId="77777777" w:rsidR="004E62BE" w:rsidRPr="004E62BE" w:rsidRDefault="004E62BE" w:rsidP="004E62B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9763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3"/>
        <w:gridCol w:w="2070"/>
        <w:gridCol w:w="1988"/>
        <w:gridCol w:w="1627"/>
        <w:gridCol w:w="1627"/>
        <w:gridCol w:w="1628"/>
      </w:tblGrid>
      <w:tr w:rsidR="004E62BE" w:rsidRPr="004E62BE" w14:paraId="1BA1D4E3" w14:textId="77777777" w:rsidTr="007D0BA9">
        <w:trPr>
          <w:trHeight w:val="406"/>
        </w:trPr>
        <w:tc>
          <w:tcPr>
            <w:tcW w:w="823" w:type="dxa"/>
          </w:tcPr>
          <w:p w14:paraId="7B2B425F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>S. No.</w:t>
            </w:r>
          </w:p>
        </w:tc>
        <w:tc>
          <w:tcPr>
            <w:tcW w:w="2070" w:type="dxa"/>
          </w:tcPr>
          <w:p w14:paraId="459E3956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 xml:space="preserve">Names of Organization </w:t>
            </w:r>
          </w:p>
        </w:tc>
        <w:tc>
          <w:tcPr>
            <w:tcW w:w="1988" w:type="dxa"/>
          </w:tcPr>
          <w:p w14:paraId="620A77C6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 xml:space="preserve">Product/ service provided </w:t>
            </w:r>
          </w:p>
        </w:tc>
        <w:tc>
          <w:tcPr>
            <w:tcW w:w="1627" w:type="dxa"/>
          </w:tcPr>
          <w:p w14:paraId="46A1D779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 xml:space="preserve">Value of business </w:t>
            </w:r>
          </w:p>
        </w:tc>
        <w:tc>
          <w:tcPr>
            <w:tcW w:w="1627" w:type="dxa"/>
          </w:tcPr>
          <w:p w14:paraId="49D4100D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 xml:space="preserve">Contact person </w:t>
            </w:r>
          </w:p>
        </w:tc>
        <w:tc>
          <w:tcPr>
            <w:tcW w:w="1628" w:type="dxa"/>
          </w:tcPr>
          <w:p w14:paraId="6778AD6B" w14:textId="77777777" w:rsidR="004E62BE" w:rsidRPr="004E62BE" w:rsidRDefault="004E62BE" w:rsidP="007D0B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4E62BE">
              <w:rPr>
                <w:rFonts w:cstheme="minorHAnsi"/>
                <w:color w:val="000000"/>
                <w:sz w:val="24"/>
                <w:szCs w:val="24"/>
              </w:rPr>
              <w:t xml:space="preserve">Telephone </w:t>
            </w:r>
          </w:p>
        </w:tc>
      </w:tr>
      <w:tr w:rsidR="004E62BE" w:rsidRPr="004E62BE" w14:paraId="0CB4B380" w14:textId="77777777" w:rsidTr="007D0BA9">
        <w:trPr>
          <w:trHeight w:val="406"/>
        </w:trPr>
        <w:sdt>
          <w:sdtPr>
            <w:rPr>
              <w:rFonts w:cstheme="minorHAnsi"/>
              <w:color w:val="000000"/>
              <w:sz w:val="24"/>
              <w:szCs w:val="24"/>
            </w:rPr>
            <w:id w:val="-1984688484"/>
            <w:placeholder>
              <w:docPart w:val="6E9E092F22A140F5B68C31AC054F0881"/>
            </w:placeholder>
            <w:showingPlcHdr/>
            <w:text/>
          </w:sdtPr>
          <w:sdtContent>
            <w:tc>
              <w:tcPr>
                <w:tcW w:w="823" w:type="dxa"/>
              </w:tcPr>
              <w:p w14:paraId="2A70DB56" w14:textId="63AAA35A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1677343375"/>
            <w:placeholder>
              <w:docPart w:val="AC94388784A04D4BAA13F2BF49F0C496"/>
            </w:placeholder>
            <w:showingPlcHdr/>
            <w:text w:multiLine="1"/>
          </w:sdtPr>
          <w:sdtContent>
            <w:tc>
              <w:tcPr>
                <w:tcW w:w="2070" w:type="dxa"/>
              </w:tcPr>
              <w:p w14:paraId="469B4809" w14:textId="6D15D3B3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572429801"/>
            <w:placeholder>
              <w:docPart w:val="1390EE2DA50644EB861D2033CB1E59DC"/>
            </w:placeholder>
            <w:showingPlcHdr/>
            <w:text w:multiLine="1"/>
          </w:sdtPr>
          <w:sdtContent>
            <w:tc>
              <w:tcPr>
                <w:tcW w:w="1988" w:type="dxa"/>
              </w:tcPr>
              <w:p w14:paraId="4E275A49" w14:textId="1DFDB091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803119448"/>
            <w:placeholder>
              <w:docPart w:val="4E247F996C5144E489BCDB5B7B25BB69"/>
            </w:placeholder>
            <w:showingPlcHdr/>
            <w:text/>
          </w:sdtPr>
          <w:sdtContent>
            <w:tc>
              <w:tcPr>
                <w:tcW w:w="1627" w:type="dxa"/>
              </w:tcPr>
              <w:p w14:paraId="56BF7444" w14:textId="7F3333AC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680243168"/>
            <w:placeholder>
              <w:docPart w:val="6207C3E352724DB5B86945BF75B75143"/>
            </w:placeholder>
            <w:showingPlcHdr/>
            <w:text w:multiLine="1"/>
          </w:sdtPr>
          <w:sdtContent>
            <w:tc>
              <w:tcPr>
                <w:tcW w:w="1627" w:type="dxa"/>
              </w:tcPr>
              <w:p w14:paraId="09DC3511" w14:textId="42BA5A87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1195761685"/>
            <w:placeholder>
              <w:docPart w:val="0ED034DDD9C54A1499F113E9187F2A60"/>
            </w:placeholder>
            <w:showingPlcHdr/>
            <w:text/>
          </w:sdtPr>
          <w:sdtContent>
            <w:tc>
              <w:tcPr>
                <w:tcW w:w="1628" w:type="dxa"/>
              </w:tcPr>
              <w:p w14:paraId="5FEC70EA" w14:textId="5E2BBB66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E62BE" w:rsidRPr="004E62BE" w14:paraId="452F13E8" w14:textId="77777777" w:rsidTr="007D0BA9">
        <w:trPr>
          <w:trHeight w:val="406"/>
        </w:trPr>
        <w:sdt>
          <w:sdtPr>
            <w:rPr>
              <w:rFonts w:cstheme="minorHAnsi"/>
              <w:color w:val="000000"/>
              <w:sz w:val="24"/>
              <w:szCs w:val="24"/>
            </w:rPr>
            <w:id w:val="-1802756629"/>
            <w:placeholder>
              <w:docPart w:val="CF0683034FF049D68B7C5208293FF388"/>
            </w:placeholder>
            <w:showingPlcHdr/>
            <w:text/>
          </w:sdtPr>
          <w:sdtContent>
            <w:tc>
              <w:tcPr>
                <w:tcW w:w="823" w:type="dxa"/>
              </w:tcPr>
              <w:p w14:paraId="0B56FDF6" w14:textId="059A9DB4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35192572"/>
            <w:placeholder>
              <w:docPart w:val="AA94A6A0B1154DADB2A6B6C5F253818B"/>
            </w:placeholder>
            <w:showingPlcHdr/>
            <w:text w:multiLine="1"/>
          </w:sdtPr>
          <w:sdtContent>
            <w:tc>
              <w:tcPr>
                <w:tcW w:w="2070" w:type="dxa"/>
              </w:tcPr>
              <w:p w14:paraId="23596C48" w14:textId="22DBF8E2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1088999649"/>
            <w:placeholder>
              <w:docPart w:val="C0ED99AB0011480FBBF10A1914BA53A9"/>
            </w:placeholder>
            <w:showingPlcHdr/>
            <w:text w:multiLine="1"/>
          </w:sdtPr>
          <w:sdtContent>
            <w:tc>
              <w:tcPr>
                <w:tcW w:w="1988" w:type="dxa"/>
              </w:tcPr>
              <w:p w14:paraId="389BDC8D" w14:textId="030A292A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1029142351"/>
            <w:placeholder>
              <w:docPart w:val="CD115DC3BFB846C28D338C9F63E1E191"/>
            </w:placeholder>
            <w:showingPlcHdr/>
            <w:text w:multiLine="1"/>
          </w:sdtPr>
          <w:sdtContent>
            <w:tc>
              <w:tcPr>
                <w:tcW w:w="1627" w:type="dxa"/>
              </w:tcPr>
              <w:p w14:paraId="4E68D142" w14:textId="3DA491CA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1049065974"/>
            <w:placeholder>
              <w:docPart w:val="4DACEC25B72B4ED9939C05AE245CEE9E"/>
            </w:placeholder>
            <w:showingPlcHdr/>
            <w:text w:multiLine="1"/>
          </w:sdtPr>
          <w:sdtContent>
            <w:tc>
              <w:tcPr>
                <w:tcW w:w="1627" w:type="dxa"/>
              </w:tcPr>
              <w:p w14:paraId="2630A81F" w14:textId="47DC8C2C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1380047985"/>
            <w:placeholder>
              <w:docPart w:val="E3DB55C79F09410A8002F841FBBA8874"/>
            </w:placeholder>
            <w:showingPlcHdr/>
            <w:text/>
          </w:sdtPr>
          <w:sdtContent>
            <w:tc>
              <w:tcPr>
                <w:tcW w:w="1628" w:type="dxa"/>
              </w:tcPr>
              <w:p w14:paraId="33AE6A41" w14:textId="29334E38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E62BE" w:rsidRPr="004E62BE" w14:paraId="19695D60" w14:textId="77777777" w:rsidTr="007D0BA9">
        <w:trPr>
          <w:trHeight w:val="406"/>
        </w:trPr>
        <w:sdt>
          <w:sdtPr>
            <w:rPr>
              <w:rFonts w:cstheme="minorHAnsi"/>
              <w:color w:val="000000"/>
              <w:sz w:val="24"/>
              <w:szCs w:val="24"/>
            </w:rPr>
            <w:id w:val="1457979251"/>
            <w:placeholder>
              <w:docPart w:val="A5FD9E9BBE484C769DA778FBC0A93D8F"/>
            </w:placeholder>
            <w:showingPlcHdr/>
            <w:text/>
          </w:sdtPr>
          <w:sdtContent>
            <w:tc>
              <w:tcPr>
                <w:tcW w:w="823" w:type="dxa"/>
              </w:tcPr>
              <w:p w14:paraId="3A1B9262" w14:textId="27AF9CEB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 xml:space="preserve">Click or tap here to </w:t>
                </w:r>
                <w:r w:rsidRPr="00AA4A9D">
                  <w:rPr>
                    <w:rStyle w:val="PlaceholderText"/>
                  </w:rPr>
                  <w:lastRenderedPageBreak/>
                  <w:t>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1064484937"/>
            <w:placeholder>
              <w:docPart w:val="EA19851CD27944A094E12B8E528601A8"/>
            </w:placeholder>
            <w:showingPlcHdr/>
            <w:text w:multiLine="1"/>
          </w:sdtPr>
          <w:sdtContent>
            <w:tc>
              <w:tcPr>
                <w:tcW w:w="2070" w:type="dxa"/>
              </w:tcPr>
              <w:p w14:paraId="4ECB910B" w14:textId="587B9DBE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-1855022588"/>
            <w:placeholder>
              <w:docPart w:val="DA7E3E5A55C3453BA3C304F5B66F18C4"/>
            </w:placeholder>
            <w:showingPlcHdr/>
            <w:text w:multiLine="1"/>
          </w:sdtPr>
          <w:sdtContent>
            <w:tc>
              <w:tcPr>
                <w:tcW w:w="1988" w:type="dxa"/>
              </w:tcPr>
              <w:p w14:paraId="72882BDC" w14:textId="7C536348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886455613"/>
            <w:placeholder>
              <w:docPart w:val="F8B2F0DE8A304A399E57BD77A1FB5432"/>
            </w:placeholder>
            <w:showingPlcHdr/>
            <w:text w:multiLine="1"/>
          </w:sdtPr>
          <w:sdtContent>
            <w:tc>
              <w:tcPr>
                <w:tcW w:w="1627" w:type="dxa"/>
              </w:tcPr>
              <w:p w14:paraId="6D078118" w14:textId="4E09C04A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1133365392"/>
            <w:placeholder>
              <w:docPart w:val="B7DD8F5C0D804F8C95DB5F83CD784D89"/>
            </w:placeholder>
            <w:showingPlcHdr/>
            <w:text w:multiLine="1"/>
          </w:sdtPr>
          <w:sdtContent>
            <w:tc>
              <w:tcPr>
                <w:tcW w:w="1627" w:type="dxa"/>
              </w:tcPr>
              <w:p w14:paraId="53F05E65" w14:textId="4FB0D898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  <w:color w:val="000000"/>
              <w:sz w:val="24"/>
              <w:szCs w:val="24"/>
            </w:rPr>
            <w:id w:val="980877302"/>
            <w:placeholder>
              <w:docPart w:val="3FBBF8930D6C49D3A6F9C9E6DE6FC19A"/>
            </w:placeholder>
            <w:showingPlcHdr/>
            <w:text/>
          </w:sdtPr>
          <w:sdtContent>
            <w:tc>
              <w:tcPr>
                <w:tcW w:w="1628" w:type="dxa"/>
              </w:tcPr>
              <w:p w14:paraId="47621917" w14:textId="719BDC53" w:rsidR="004E62BE" w:rsidRPr="004E62BE" w:rsidRDefault="008114A0" w:rsidP="001A0B6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color w:val="000000"/>
                    <w:sz w:val="24"/>
                    <w:szCs w:val="24"/>
                  </w:rPr>
                </w:pPr>
                <w:r w:rsidRPr="00AA4A9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8E8F99E" w14:textId="77777777" w:rsidR="004E62BE" w:rsidRPr="004E62BE" w:rsidRDefault="004E62BE" w:rsidP="004E62BE">
      <w:pPr>
        <w:pStyle w:val="ListParagraph"/>
        <w:rPr>
          <w:rFonts w:cstheme="minorHAnsi"/>
          <w:sz w:val="24"/>
          <w:szCs w:val="24"/>
        </w:rPr>
      </w:pPr>
    </w:p>
    <w:sectPr w:rsidR="004E62BE" w:rsidRPr="004E62BE" w:rsidSect="00152C0A">
      <w:pgSz w:w="12240" w:h="15840"/>
      <w:pgMar w:top="245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8C2A7" w14:textId="77777777" w:rsidR="00152C0A" w:rsidRDefault="00152C0A" w:rsidP="004E62BE">
      <w:pPr>
        <w:spacing w:after="0" w:line="240" w:lineRule="auto"/>
      </w:pPr>
      <w:r>
        <w:separator/>
      </w:r>
    </w:p>
  </w:endnote>
  <w:endnote w:type="continuationSeparator" w:id="0">
    <w:p w14:paraId="7C7CC4BB" w14:textId="77777777" w:rsidR="00152C0A" w:rsidRDefault="00152C0A" w:rsidP="004E6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21740" w14:textId="77777777" w:rsidR="00152C0A" w:rsidRDefault="00152C0A" w:rsidP="004E62BE">
      <w:pPr>
        <w:spacing w:after="0" w:line="240" w:lineRule="auto"/>
      </w:pPr>
      <w:r>
        <w:separator/>
      </w:r>
    </w:p>
  </w:footnote>
  <w:footnote w:type="continuationSeparator" w:id="0">
    <w:p w14:paraId="53AB92C7" w14:textId="77777777" w:rsidR="00152C0A" w:rsidRDefault="00152C0A" w:rsidP="004E62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065D9"/>
    <w:multiLevelType w:val="hybridMultilevel"/>
    <w:tmpl w:val="82F6B32C"/>
    <w:lvl w:ilvl="0" w:tplc="0EBCB67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027595"/>
    <w:multiLevelType w:val="hybridMultilevel"/>
    <w:tmpl w:val="C1D47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B6E64"/>
    <w:multiLevelType w:val="hybridMultilevel"/>
    <w:tmpl w:val="AE2076DC"/>
    <w:lvl w:ilvl="0" w:tplc="7FE298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3C1BD5"/>
    <w:multiLevelType w:val="hybridMultilevel"/>
    <w:tmpl w:val="C7687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FD28FD"/>
    <w:multiLevelType w:val="hybridMultilevel"/>
    <w:tmpl w:val="3ACC0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FA214E"/>
    <w:multiLevelType w:val="hybridMultilevel"/>
    <w:tmpl w:val="EF52C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370735"/>
    <w:multiLevelType w:val="hybridMultilevel"/>
    <w:tmpl w:val="5DB8C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286FA3"/>
    <w:multiLevelType w:val="hybridMultilevel"/>
    <w:tmpl w:val="524CA9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A5435DF"/>
    <w:multiLevelType w:val="hybridMultilevel"/>
    <w:tmpl w:val="BC74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B07BC8"/>
    <w:multiLevelType w:val="hybridMultilevel"/>
    <w:tmpl w:val="38BAC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FC4629"/>
    <w:multiLevelType w:val="hybridMultilevel"/>
    <w:tmpl w:val="A3488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55943030">
    <w:abstractNumId w:val="2"/>
  </w:num>
  <w:num w:numId="2" w16cid:durableId="664630990">
    <w:abstractNumId w:val="5"/>
  </w:num>
  <w:num w:numId="3" w16cid:durableId="1197307405">
    <w:abstractNumId w:val="1"/>
  </w:num>
  <w:num w:numId="4" w16cid:durableId="1368332404">
    <w:abstractNumId w:val="6"/>
  </w:num>
  <w:num w:numId="5" w16cid:durableId="901256397">
    <w:abstractNumId w:val="8"/>
  </w:num>
  <w:num w:numId="6" w16cid:durableId="1092042407">
    <w:abstractNumId w:val="3"/>
  </w:num>
  <w:num w:numId="7" w16cid:durableId="2005936239">
    <w:abstractNumId w:val="0"/>
  </w:num>
  <w:num w:numId="8" w16cid:durableId="1407529020">
    <w:abstractNumId w:val="7"/>
  </w:num>
  <w:num w:numId="9" w16cid:durableId="361055061">
    <w:abstractNumId w:val="9"/>
  </w:num>
  <w:num w:numId="10" w16cid:durableId="1963267540">
    <w:abstractNumId w:val="4"/>
  </w:num>
  <w:num w:numId="11" w16cid:durableId="1321381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ocumentProtection w:edit="forms" w:enforcement="1" w:cryptProviderType="rsaAES" w:cryptAlgorithmClass="hash" w:cryptAlgorithmType="typeAny" w:cryptAlgorithmSid="14" w:cryptSpinCount="100000" w:hash="XOIg/jjv4UoYkQ7inF/Ioq7qiEKcmxUv3lS0eej3fLJwnlslpcdHeMiKVhX4WyxjZxzsJXsIRmA75Pen9W3lQw==" w:salt="mBDxaK0+LQ4812CO+BliG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MzO1NLY0MDQ1N7VU0lEKTi0uzszPAymwqAUA1tId4CwAAAA="/>
  </w:docVars>
  <w:rsids>
    <w:rsidRoot w:val="003916F0"/>
    <w:rsid w:val="00004458"/>
    <w:rsid w:val="00005919"/>
    <w:rsid w:val="0002555A"/>
    <w:rsid w:val="000408B9"/>
    <w:rsid w:val="00041727"/>
    <w:rsid w:val="000536A6"/>
    <w:rsid w:val="0006756C"/>
    <w:rsid w:val="00067640"/>
    <w:rsid w:val="000D4767"/>
    <w:rsid w:val="000E7CBF"/>
    <w:rsid w:val="000F222B"/>
    <w:rsid w:val="001033B0"/>
    <w:rsid w:val="00110FE2"/>
    <w:rsid w:val="00115B1C"/>
    <w:rsid w:val="0012524D"/>
    <w:rsid w:val="00131464"/>
    <w:rsid w:val="00133022"/>
    <w:rsid w:val="00133547"/>
    <w:rsid w:val="00134AAF"/>
    <w:rsid w:val="001420F2"/>
    <w:rsid w:val="001434E0"/>
    <w:rsid w:val="00152B47"/>
    <w:rsid w:val="00152C0A"/>
    <w:rsid w:val="00154CD0"/>
    <w:rsid w:val="00156CE4"/>
    <w:rsid w:val="00170AA3"/>
    <w:rsid w:val="00171517"/>
    <w:rsid w:val="00180575"/>
    <w:rsid w:val="00193DEB"/>
    <w:rsid w:val="00195336"/>
    <w:rsid w:val="001A0B69"/>
    <w:rsid w:val="001B0BB5"/>
    <w:rsid w:val="001D3DD5"/>
    <w:rsid w:val="001E28F1"/>
    <w:rsid w:val="001E7D57"/>
    <w:rsid w:val="00203A07"/>
    <w:rsid w:val="0021186B"/>
    <w:rsid w:val="00233D6B"/>
    <w:rsid w:val="00243188"/>
    <w:rsid w:val="00244092"/>
    <w:rsid w:val="00257114"/>
    <w:rsid w:val="00264953"/>
    <w:rsid w:val="002730C4"/>
    <w:rsid w:val="002962C9"/>
    <w:rsid w:val="002A4174"/>
    <w:rsid w:val="002A761B"/>
    <w:rsid w:val="002B0A88"/>
    <w:rsid w:val="002D13DB"/>
    <w:rsid w:val="002D2B6C"/>
    <w:rsid w:val="002F27F1"/>
    <w:rsid w:val="00301892"/>
    <w:rsid w:val="0030766B"/>
    <w:rsid w:val="003202CB"/>
    <w:rsid w:val="00324470"/>
    <w:rsid w:val="0034624C"/>
    <w:rsid w:val="0036178E"/>
    <w:rsid w:val="00361C47"/>
    <w:rsid w:val="0036715E"/>
    <w:rsid w:val="00367CFD"/>
    <w:rsid w:val="00371383"/>
    <w:rsid w:val="00381961"/>
    <w:rsid w:val="00390315"/>
    <w:rsid w:val="003916F0"/>
    <w:rsid w:val="00397562"/>
    <w:rsid w:val="003A56F3"/>
    <w:rsid w:val="003C78DB"/>
    <w:rsid w:val="003D3A08"/>
    <w:rsid w:val="003D438F"/>
    <w:rsid w:val="003D4B57"/>
    <w:rsid w:val="003E7069"/>
    <w:rsid w:val="003F0B3D"/>
    <w:rsid w:val="003F7897"/>
    <w:rsid w:val="00400BFA"/>
    <w:rsid w:val="0040241C"/>
    <w:rsid w:val="0042648F"/>
    <w:rsid w:val="004370E9"/>
    <w:rsid w:val="004533DB"/>
    <w:rsid w:val="0046269A"/>
    <w:rsid w:val="00470ABE"/>
    <w:rsid w:val="00472D3E"/>
    <w:rsid w:val="004779B0"/>
    <w:rsid w:val="004A2180"/>
    <w:rsid w:val="004B0B13"/>
    <w:rsid w:val="004B58DF"/>
    <w:rsid w:val="004C06D8"/>
    <w:rsid w:val="004C2B02"/>
    <w:rsid w:val="004D1B8D"/>
    <w:rsid w:val="004E62BE"/>
    <w:rsid w:val="004E6B43"/>
    <w:rsid w:val="004F3118"/>
    <w:rsid w:val="005135C6"/>
    <w:rsid w:val="0051689F"/>
    <w:rsid w:val="00523EA6"/>
    <w:rsid w:val="00526A0D"/>
    <w:rsid w:val="005315F4"/>
    <w:rsid w:val="00531837"/>
    <w:rsid w:val="005416D8"/>
    <w:rsid w:val="0055497C"/>
    <w:rsid w:val="00574276"/>
    <w:rsid w:val="00584DFC"/>
    <w:rsid w:val="00585B69"/>
    <w:rsid w:val="00590BDA"/>
    <w:rsid w:val="005A0680"/>
    <w:rsid w:val="005A75D2"/>
    <w:rsid w:val="005B7F60"/>
    <w:rsid w:val="005C175F"/>
    <w:rsid w:val="005D705D"/>
    <w:rsid w:val="005E6D5E"/>
    <w:rsid w:val="005E7581"/>
    <w:rsid w:val="005F0409"/>
    <w:rsid w:val="006003BB"/>
    <w:rsid w:val="00607690"/>
    <w:rsid w:val="006102A2"/>
    <w:rsid w:val="00613E20"/>
    <w:rsid w:val="00632D4F"/>
    <w:rsid w:val="006372D0"/>
    <w:rsid w:val="00656F14"/>
    <w:rsid w:val="0066295F"/>
    <w:rsid w:val="00675BC2"/>
    <w:rsid w:val="00693A89"/>
    <w:rsid w:val="0069735E"/>
    <w:rsid w:val="006B486B"/>
    <w:rsid w:val="006D45EB"/>
    <w:rsid w:val="006F2486"/>
    <w:rsid w:val="00717B32"/>
    <w:rsid w:val="007310D0"/>
    <w:rsid w:val="007336DE"/>
    <w:rsid w:val="00751E56"/>
    <w:rsid w:val="00755D40"/>
    <w:rsid w:val="00763DEB"/>
    <w:rsid w:val="00771E00"/>
    <w:rsid w:val="00774600"/>
    <w:rsid w:val="00793366"/>
    <w:rsid w:val="007C5575"/>
    <w:rsid w:val="007D0932"/>
    <w:rsid w:val="007F65DA"/>
    <w:rsid w:val="008114A0"/>
    <w:rsid w:val="00817AF3"/>
    <w:rsid w:val="008252D8"/>
    <w:rsid w:val="00825580"/>
    <w:rsid w:val="00832F56"/>
    <w:rsid w:val="0084705A"/>
    <w:rsid w:val="00856567"/>
    <w:rsid w:val="00887097"/>
    <w:rsid w:val="008B0948"/>
    <w:rsid w:val="008D5B49"/>
    <w:rsid w:val="008D6B30"/>
    <w:rsid w:val="008E05E4"/>
    <w:rsid w:val="00901F1D"/>
    <w:rsid w:val="00917CDC"/>
    <w:rsid w:val="00921CE6"/>
    <w:rsid w:val="0092389E"/>
    <w:rsid w:val="0095044F"/>
    <w:rsid w:val="009640ED"/>
    <w:rsid w:val="00967C3E"/>
    <w:rsid w:val="00967F1A"/>
    <w:rsid w:val="0097326D"/>
    <w:rsid w:val="00991AAB"/>
    <w:rsid w:val="0099484F"/>
    <w:rsid w:val="00995BA1"/>
    <w:rsid w:val="009B44C1"/>
    <w:rsid w:val="009B5354"/>
    <w:rsid w:val="009C3568"/>
    <w:rsid w:val="009C5AA1"/>
    <w:rsid w:val="009C6B04"/>
    <w:rsid w:val="00A10B73"/>
    <w:rsid w:val="00A13409"/>
    <w:rsid w:val="00A1616E"/>
    <w:rsid w:val="00A2565A"/>
    <w:rsid w:val="00A638CC"/>
    <w:rsid w:val="00A749D3"/>
    <w:rsid w:val="00A86818"/>
    <w:rsid w:val="00A93778"/>
    <w:rsid w:val="00AA234E"/>
    <w:rsid w:val="00AA5883"/>
    <w:rsid w:val="00AB200A"/>
    <w:rsid w:val="00AC1EC7"/>
    <w:rsid w:val="00AF69DB"/>
    <w:rsid w:val="00B07CFB"/>
    <w:rsid w:val="00B150C2"/>
    <w:rsid w:val="00B174CB"/>
    <w:rsid w:val="00B369AB"/>
    <w:rsid w:val="00B42F50"/>
    <w:rsid w:val="00B5456E"/>
    <w:rsid w:val="00B66744"/>
    <w:rsid w:val="00B81019"/>
    <w:rsid w:val="00B8568A"/>
    <w:rsid w:val="00BC5132"/>
    <w:rsid w:val="00BD49E6"/>
    <w:rsid w:val="00BE586D"/>
    <w:rsid w:val="00C02D80"/>
    <w:rsid w:val="00C11160"/>
    <w:rsid w:val="00C12C7F"/>
    <w:rsid w:val="00C21303"/>
    <w:rsid w:val="00C21A27"/>
    <w:rsid w:val="00C23E67"/>
    <w:rsid w:val="00C5322D"/>
    <w:rsid w:val="00C532E9"/>
    <w:rsid w:val="00C747DE"/>
    <w:rsid w:val="00C74BBC"/>
    <w:rsid w:val="00C758D1"/>
    <w:rsid w:val="00C771B3"/>
    <w:rsid w:val="00C9130E"/>
    <w:rsid w:val="00CA4497"/>
    <w:rsid w:val="00CC6832"/>
    <w:rsid w:val="00CD0043"/>
    <w:rsid w:val="00CD02AE"/>
    <w:rsid w:val="00CD2B3C"/>
    <w:rsid w:val="00CD6BD3"/>
    <w:rsid w:val="00CE57E0"/>
    <w:rsid w:val="00CE7137"/>
    <w:rsid w:val="00D81EC5"/>
    <w:rsid w:val="00D83821"/>
    <w:rsid w:val="00D94005"/>
    <w:rsid w:val="00DA2813"/>
    <w:rsid w:val="00DA6126"/>
    <w:rsid w:val="00DC2E49"/>
    <w:rsid w:val="00DC2FA0"/>
    <w:rsid w:val="00DC5E33"/>
    <w:rsid w:val="00E02D1B"/>
    <w:rsid w:val="00E23890"/>
    <w:rsid w:val="00E251A2"/>
    <w:rsid w:val="00E34D0D"/>
    <w:rsid w:val="00E55859"/>
    <w:rsid w:val="00E6016D"/>
    <w:rsid w:val="00E7070E"/>
    <w:rsid w:val="00E72178"/>
    <w:rsid w:val="00E86159"/>
    <w:rsid w:val="00E86CB8"/>
    <w:rsid w:val="00EB2706"/>
    <w:rsid w:val="00ED08F1"/>
    <w:rsid w:val="00ED100D"/>
    <w:rsid w:val="00ED2DEC"/>
    <w:rsid w:val="00ED3817"/>
    <w:rsid w:val="00ED434F"/>
    <w:rsid w:val="00ED5D88"/>
    <w:rsid w:val="00EE47B2"/>
    <w:rsid w:val="00F1530E"/>
    <w:rsid w:val="00F32C7A"/>
    <w:rsid w:val="00F36C80"/>
    <w:rsid w:val="00F4535F"/>
    <w:rsid w:val="00F45CEF"/>
    <w:rsid w:val="00F50C0F"/>
    <w:rsid w:val="00F553D0"/>
    <w:rsid w:val="00F55BF4"/>
    <w:rsid w:val="00F86990"/>
    <w:rsid w:val="00FA0897"/>
    <w:rsid w:val="00FA11B4"/>
    <w:rsid w:val="00FA57DC"/>
    <w:rsid w:val="00FB4D55"/>
    <w:rsid w:val="00FC0599"/>
    <w:rsid w:val="00FD7034"/>
    <w:rsid w:val="00FE7631"/>
    <w:rsid w:val="00FE7988"/>
    <w:rsid w:val="00FF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4FE3C"/>
  <w15:chartTrackingRefBased/>
  <w15:docId w15:val="{10AAAA98-40C4-4EE2-BF82-D2D41FED1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916F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A11B4"/>
    <w:pPr>
      <w:ind w:left="720"/>
      <w:contextualSpacing/>
    </w:pPr>
  </w:style>
  <w:style w:type="paragraph" w:styleId="NoSpacing">
    <w:name w:val="No Spacing"/>
    <w:uiPriority w:val="1"/>
    <w:qFormat/>
    <w:rsid w:val="00917CD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17C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7C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E6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2BE"/>
  </w:style>
  <w:style w:type="paragraph" w:styleId="Footer">
    <w:name w:val="footer"/>
    <w:basedOn w:val="Normal"/>
    <w:link w:val="FooterChar"/>
    <w:uiPriority w:val="99"/>
    <w:unhideWhenUsed/>
    <w:rsid w:val="004E6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2BE"/>
  </w:style>
  <w:style w:type="character" w:styleId="PlaceholderText">
    <w:name w:val="Placeholder Text"/>
    <w:basedOn w:val="DefaultParagraphFont"/>
    <w:uiPriority w:val="99"/>
    <w:semiHidden/>
    <w:rsid w:val="0077460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UNGM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F4334116F3434F853E1FAB68942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81EEA-3B5C-45D8-8AA6-CA1DD6A81EB1}"/>
      </w:docPartPr>
      <w:docPartBody>
        <w:p w:rsidR="008620AA" w:rsidRDefault="00890688" w:rsidP="00890688">
          <w:pPr>
            <w:pStyle w:val="71F4334116F3434F853E1FAB68942A40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2EAC79EFD74FAABD3F5F91E9FE6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4677-5A13-47B4-995E-793F2AFC2A34}"/>
      </w:docPartPr>
      <w:docPartBody>
        <w:p w:rsidR="008620AA" w:rsidRDefault="00890688" w:rsidP="00890688">
          <w:pPr>
            <w:pStyle w:val="1D2EAC79EFD74FAABD3F5F91E9FE6601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DC2960DDFC410AB6170C8DCF586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96EB7-EC01-4348-840F-8B94D3483A62}"/>
      </w:docPartPr>
      <w:docPartBody>
        <w:p w:rsidR="008620AA" w:rsidRDefault="00890688" w:rsidP="00890688">
          <w:pPr>
            <w:pStyle w:val="E8DC2960DDFC410AB6170C8DCF5866A5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D40E176CC467CA52162B48FDAF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DC9C5-0CD2-4AB7-872C-6B13B9D52475}"/>
      </w:docPartPr>
      <w:docPartBody>
        <w:p w:rsidR="008620AA" w:rsidRDefault="00890688" w:rsidP="00890688">
          <w:pPr>
            <w:pStyle w:val="228D40E176CC467CA52162B48FDAF5E7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FB5E72BD174E9094F30C2BFD91A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AB22D-D4A8-4193-913A-6E07F4DD7AB4}"/>
      </w:docPartPr>
      <w:docPartBody>
        <w:p w:rsidR="008620AA" w:rsidRDefault="00890688" w:rsidP="00890688">
          <w:pPr>
            <w:pStyle w:val="A5FB5E72BD174E9094F30C2BFD91ADBB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39087DF964D08BCA947846205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18547-99E2-43A6-8B76-9F47995ED3A0}"/>
      </w:docPartPr>
      <w:docPartBody>
        <w:p w:rsidR="008620AA" w:rsidRDefault="00890688" w:rsidP="00890688">
          <w:pPr>
            <w:pStyle w:val="3BA39087DF964D08BCA94784620506EA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164AD79AC84F9FAF40B7E82D6D4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5C2D9-C7A3-4957-957B-5210F6DFFA4B}"/>
      </w:docPartPr>
      <w:docPartBody>
        <w:p w:rsidR="008620AA" w:rsidRDefault="00890688" w:rsidP="00890688">
          <w:pPr>
            <w:pStyle w:val="68164AD79AC84F9FAF40B7E82D6D43D8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45A17D27C24B19B882C0D4D8F96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A510F-26F8-4969-977C-AB59FC76D86A}"/>
      </w:docPartPr>
      <w:docPartBody>
        <w:p w:rsidR="008620AA" w:rsidRDefault="00890688" w:rsidP="00890688">
          <w:pPr>
            <w:pStyle w:val="8F45A17D27C24B19B882C0D4D8F96EA3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A9B0C830264E9288A35A384B8A2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0B660-214D-459E-B46D-B42C8FA53152}"/>
      </w:docPartPr>
      <w:docPartBody>
        <w:p w:rsidR="008620AA" w:rsidRDefault="00890688" w:rsidP="00890688">
          <w:pPr>
            <w:pStyle w:val="B5A9B0C830264E9288A35A384B8A2FA5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6FA10B15064CED89B94704D5ABA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25FB4-44E6-4A5E-9892-56C621480261}"/>
      </w:docPartPr>
      <w:docPartBody>
        <w:p w:rsidR="008620AA" w:rsidRDefault="00890688" w:rsidP="00890688">
          <w:pPr>
            <w:pStyle w:val="B66FA10B15064CED89B94704D5ABA05D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0F1C49D7648BCBFA3ACE966733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35828-083E-4E83-8427-05D0EF39E749}"/>
      </w:docPartPr>
      <w:docPartBody>
        <w:p w:rsidR="008620AA" w:rsidRDefault="00890688" w:rsidP="00890688">
          <w:pPr>
            <w:pStyle w:val="F950F1C49D7648BCBFA3ACE96673369A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67E68381964616A2F4DD8C7F4AE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33E9B-A30F-4F7E-93E3-6A102FDF8D98}"/>
      </w:docPartPr>
      <w:docPartBody>
        <w:p w:rsidR="008620AA" w:rsidRDefault="00890688" w:rsidP="00890688">
          <w:pPr>
            <w:pStyle w:val="5D67E68381964616A2F4DD8C7F4AE439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60CE250E948A8937F3E2F37BC3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5289E-3125-4DE7-A1E6-734A7E7AD310}"/>
      </w:docPartPr>
      <w:docPartBody>
        <w:p w:rsidR="008620AA" w:rsidRDefault="00890688" w:rsidP="00890688">
          <w:pPr>
            <w:pStyle w:val="2C960CE250E948A8937F3E2F37BC395B1"/>
          </w:pPr>
          <w:r w:rsidRPr="001B7B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909EBC9CA49EAAC1071BF3A237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D2AAC-DC17-4C12-B6C3-8309497B767F}"/>
      </w:docPartPr>
      <w:docPartBody>
        <w:p w:rsidR="00760470" w:rsidRDefault="00890688" w:rsidP="00890688">
          <w:pPr>
            <w:pStyle w:val="B75909EBC9CA49EAAC1071BF3A237668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842D7F08948D2924B9E437BE7D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58D98-FAC4-434A-8069-356AAEED2DE4}"/>
      </w:docPartPr>
      <w:docPartBody>
        <w:p w:rsidR="00760470" w:rsidRDefault="00890688" w:rsidP="00890688">
          <w:pPr>
            <w:pStyle w:val="00F842D7F08948D2924B9E437BE7D365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66D627D20943EC8A173C5C53F2C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981F5-6B4F-4FFB-8528-F84B09025888}"/>
      </w:docPartPr>
      <w:docPartBody>
        <w:p w:rsidR="00760470" w:rsidRDefault="00890688" w:rsidP="00890688">
          <w:pPr>
            <w:pStyle w:val="1A66D627D20943EC8A173C5C53F2CEA0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2210496464C63863B0F98655A8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CC3C3-A2C2-4585-AE93-3279D833455B}"/>
      </w:docPartPr>
      <w:docPartBody>
        <w:p w:rsidR="00760470" w:rsidRDefault="00890688" w:rsidP="00890688">
          <w:pPr>
            <w:pStyle w:val="D852210496464C63863B0F98655A84F8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C2289D1E4447C2A98723FA83776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F0CCA-2E3F-4563-9E4F-EFE8068A0481}"/>
      </w:docPartPr>
      <w:docPartBody>
        <w:p w:rsidR="00760470" w:rsidRDefault="00890688" w:rsidP="00890688">
          <w:pPr>
            <w:pStyle w:val="DEC2289D1E4447C2A98723FA83776838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7B9CF82F254B4CB1FF0890712E0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1681C-1D36-44E2-B87A-72F770466FD3}"/>
      </w:docPartPr>
      <w:docPartBody>
        <w:p w:rsidR="00760470" w:rsidRDefault="00890688" w:rsidP="00890688">
          <w:pPr>
            <w:pStyle w:val="B27B9CF82F254B4CB1FF0890712E067B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45920A9DDE408EB38270A5BE309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60456-EB4D-42AC-A57B-80268085F1BA}"/>
      </w:docPartPr>
      <w:docPartBody>
        <w:p w:rsidR="00760470" w:rsidRDefault="00890688" w:rsidP="00890688">
          <w:pPr>
            <w:pStyle w:val="6045920A9DDE408EB38270A5BE309EA6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1C1A840913430D81A24C31DA1EA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40ED5-570D-41D8-B7E1-4714DFADB870}"/>
      </w:docPartPr>
      <w:docPartBody>
        <w:p w:rsidR="00760470" w:rsidRDefault="00890688" w:rsidP="00890688">
          <w:pPr>
            <w:pStyle w:val="DF1C1A840913430D81A24C31DA1EA33D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461C1290B34D6EAD267C66E936E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3D63E-FB73-4CB7-871E-F688B81DABBA}"/>
      </w:docPartPr>
      <w:docPartBody>
        <w:p w:rsidR="00760470" w:rsidRDefault="00890688" w:rsidP="00890688">
          <w:pPr>
            <w:pStyle w:val="E8461C1290B34D6EAD267C66E936EE70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A3B19DD9154781B289C71073E43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D8200-6C24-4F7C-BADF-A046F122F224}"/>
      </w:docPartPr>
      <w:docPartBody>
        <w:p w:rsidR="00760470" w:rsidRDefault="00890688" w:rsidP="00890688">
          <w:pPr>
            <w:pStyle w:val="67A3B19DD9154781B289C71073E43E51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1A43E295EC4E7188F5CF5543D15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85FBF-C3C3-466E-8501-D691823AC808}"/>
      </w:docPartPr>
      <w:docPartBody>
        <w:p w:rsidR="00760470" w:rsidRDefault="00890688" w:rsidP="00890688">
          <w:pPr>
            <w:pStyle w:val="841A43E295EC4E7188F5CF5543D15AC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11D790AFB8462691EA66D3E4F16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A264C-5E28-49E9-85E2-EAD8697DBF46}"/>
      </w:docPartPr>
      <w:docPartBody>
        <w:p w:rsidR="00760470" w:rsidRDefault="00890688" w:rsidP="00890688">
          <w:pPr>
            <w:pStyle w:val="9911D790AFB8462691EA66D3E4F164C3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B7D48987D40E7AF61B26F740D5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675A4-93A6-480F-9E14-BA7961403DE3}"/>
      </w:docPartPr>
      <w:docPartBody>
        <w:p w:rsidR="00760470" w:rsidRDefault="00890688" w:rsidP="00890688">
          <w:pPr>
            <w:pStyle w:val="D58B7D48987D40E7AF61B26F740D5565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FC0E09562A47CFB289F48072FD5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F12F9-5C74-4582-B718-0CFDE9658CCE}"/>
      </w:docPartPr>
      <w:docPartBody>
        <w:p w:rsidR="00760470" w:rsidRDefault="00890688" w:rsidP="00890688">
          <w:pPr>
            <w:pStyle w:val="E3FC0E09562A47CFB289F48072FD544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1B74FA5746487A811E76792EBA5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AB127-6C64-4CF8-9B37-8A9B1D56201B}"/>
      </w:docPartPr>
      <w:docPartBody>
        <w:p w:rsidR="00760470" w:rsidRDefault="00890688" w:rsidP="00890688">
          <w:pPr>
            <w:pStyle w:val="051B74FA5746487A811E76792EBA54F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294289B6544EEB8966B713FF1FA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D9E02-98C7-4C23-B9C1-6C65B1322CE3}"/>
      </w:docPartPr>
      <w:docPartBody>
        <w:p w:rsidR="00760470" w:rsidRDefault="00890688" w:rsidP="00890688">
          <w:pPr>
            <w:pStyle w:val="B7294289B6544EEB8966B713FF1FA17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DB29DABF941398EFC4869B5B7F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29DCD-6222-4B52-AAD0-742D21B25738}"/>
      </w:docPartPr>
      <w:docPartBody>
        <w:p w:rsidR="00760470" w:rsidRDefault="00890688" w:rsidP="00890688">
          <w:pPr>
            <w:pStyle w:val="405DB29DABF941398EFC4869B5B7F14C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6536C35E049EB9EDF37C4F42B8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8E1F1-F199-4D39-8287-24808679779C}"/>
      </w:docPartPr>
      <w:docPartBody>
        <w:p w:rsidR="00760470" w:rsidRDefault="00890688" w:rsidP="00890688">
          <w:pPr>
            <w:pStyle w:val="C7A6536C35E049EB9EDF37C4F42B8E25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88393787DA4091A173D2829C2E3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93697-0529-46C0-929D-76CCBA4FE268}"/>
      </w:docPartPr>
      <w:docPartBody>
        <w:p w:rsidR="00760470" w:rsidRDefault="00890688" w:rsidP="00890688">
          <w:pPr>
            <w:pStyle w:val="4088393787DA4091A173D2829C2E3111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765EB9D2BE423D8497BB304D00C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E63E5-5B39-4370-90F3-9D52E1789877}"/>
      </w:docPartPr>
      <w:docPartBody>
        <w:p w:rsidR="00760470" w:rsidRDefault="00890688" w:rsidP="00890688">
          <w:pPr>
            <w:pStyle w:val="52765EB9D2BE423D8497BB304D00C4F6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8866CCAF2D4BC782B38ABF37B08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317A0-33EB-4083-8E24-794B2BE1D29E}"/>
      </w:docPartPr>
      <w:docPartBody>
        <w:p w:rsidR="00760470" w:rsidRDefault="00890688" w:rsidP="00890688">
          <w:pPr>
            <w:pStyle w:val="C28866CCAF2D4BC782B38ABF37B080AA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BCA6B6BB3B426CA34FED8280AAD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6C34-9BBF-4733-8C5A-8304DC79FA47}"/>
      </w:docPartPr>
      <w:docPartBody>
        <w:p w:rsidR="00760470" w:rsidRDefault="00890688" w:rsidP="00890688">
          <w:pPr>
            <w:pStyle w:val="7ABCA6B6BB3B426CA34FED8280AAD7E3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AF702A7A9447EC85FED5687D416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99A41-08EE-4DB4-B65A-19E82C5734F6}"/>
      </w:docPartPr>
      <w:docPartBody>
        <w:p w:rsidR="00760470" w:rsidRDefault="00890688" w:rsidP="00890688">
          <w:pPr>
            <w:pStyle w:val="77AF702A7A9447EC85FED5687D41609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9C3590D3B740F4A8A88B7D21E13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AC0DA-7FF8-4B5A-AB37-5DF559E2E5A2}"/>
      </w:docPartPr>
      <w:docPartBody>
        <w:p w:rsidR="00760470" w:rsidRDefault="00890688" w:rsidP="00890688">
          <w:pPr>
            <w:pStyle w:val="749C3590D3B740F4A8A88B7D21E130F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584F4D127747DEA0F6254B06445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5F261-28D8-458E-96E9-86361EC3D41D}"/>
      </w:docPartPr>
      <w:docPartBody>
        <w:p w:rsidR="00760470" w:rsidRDefault="00890688" w:rsidP="00890688">
          <w:pPr>
            <w:pStyle w:val="CD584F4D127747DEA0F6254B06445B7C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68A8AA8104B469718753CFD7E6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D2D5C-7650-4D51-983F-E6F496E59ECB}"/>
      </w:docPartPr>
      <w:docPartBody>
        <w:p w:rsidR="00760470" w:rsidRDefault="00890688" w:rsidP="00890688">
          <w:pPr>
            <w:pStyle w:val="3EF68A8AA8104B469718753CFD7E697F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D4B547EAFE4B2F83AE94C3E9DE8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967DC-FB59-43B2-A340-CFC5E270E57D}"/>
      </w:docPartPr>
      <w:docPartBody>
        <w:p w:rsidR="00760470" w:rsidRDefault="00890688" w:rsidP="00890688">
          <w:pPr>
            <w:pStyle w:val="5DD4B547EAFE4B2F83AE94C3E9DE85AF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9E092F22A140F5B68C31AC054F0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BB017-8CD0-4EF2-B651-A8549378843E}"/>
      </w:docPartPr>
      <w:docPartBody>
        <w:p w:rsidR="00760470" w:rsidRDefault="00890688" w:rsidP="00890688">
          <w:pPr>
            <w:pStyle w:val="6E9E092F22A140F5B68C31AC054F0881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94388784A04D4BAA13F2BF49F0C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24BD9-A2A1-4773-AD3B-2309FB93BE8D}"/>
      </w:docPartPr>
      <w:docPartBody>
        <w:p w:rsidR="00760470" w:rsidRDefault="00890688" w:rsidP="00890688">
          <w:pPr>
            <w:pStyle w:val="AC94388784A04D4BAA13F2BF49F0C496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0EE2DA50644EB861D2033CB1E5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5CE33-D81C-41B4-82B5-CE13D3EC9081}"/>
      </w:docPartPr>
      <w:docPartBody>
        <w:p w:rsidR="00760470" w:rsidRDefault="00890688" w:rsidP="00890688">
          <w:pPr>
            <w:pStyle w:val="1390EE2DA50644EB861D2033CB1E59DC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47F996C5144E489BCDB5B7B25B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2642A-A21A-40F2-9918-0B8AF5D7B983}"/>
      </w:docPartPr>
      <w:docPartBody>
        <w:p w:rsidR="00760470" w:rsidRDefault="00890688" w:rsidP="00890688">
          <w:pPr>
            <w:pStyle w:val="4E247F996C5144E489BCDB5B7B25BB6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07C3E352724DB5B86945BF75B75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AA424-405A-49E4-9DC4-74667F97743C}"/>
      </w:docPartPr>
      <w:docPartBody>
        <w:p w:rsidR="00760470" w:rsidRDefault="00890688" w:rsidP="00890688">
          <w:pPr>
            <w:pStyle w:val="6207C3E352724DB5B86945BF75B75143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D034DDD9C54A1499F113E9187F2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D810B-2CBA-490B-AB3C-12BF50ED763C}"/>
      </w:docPartPr>
      <w:docPartBody>
        <w:p w:rsidR="00760470" w:rsidRDefault="00890688" w:rsidP="00890688">
          <w:pPr>
            <w:pStyle w:val="0ED034DDD9C54A1499F113E9187F2A60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0683034FF049D68B7C5208293FF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388FE-B026-4CB8-8475-F3AF1532583A}"/>
      </w:docPartPr>
      <w:docPartBody>
        <w:p w:rsidR="00760470" w:rsidRDefault="00890688" w:rsidP="00890688">
          <w:pPr>
            <w:pStyle w:val="CF0683034FF049D68B7C5208293FF388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94A6A0B1154DADB2A6B6C5F2538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17E0F-E746-43DA-9F54-42D6038A7870}"/>
      </w:docPartPr>
      <w:docPartBody>
        <w:p w:rsidR="00760470" w:rsidRDefault="00890688" w:rsidP="00890688">
          <w:pPr>
            <w:pStyle w:val="AA94A6A0B1154DADB2A6B6C5F253818B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ED99AB0011480FBBF10A1914BA5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51BE8-E013-4909-9D8C-91B4AA6B558C}"/>
      </w:docPartPr>
      <w:docPartBody>
        <w:p w:rsidR="00760470" w:rsidRDefault="00890688" w:rsidP="00890688">
          <w:pPr>
            <w:pStyle w:val="C0ED99AB0011480FBBF10A1914BA53A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115DC3BFB846C28D338C9F63E1E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FB65F-AAE0-4174-AE12-E2EA27A31C89}"/>
      </w:docPartPr>
      <w:docPartBody>
        <w:p w:rsidR="00760470" w:rsidRDefault="00890688" w:rsidP="00890688">
          <w:pPr>
            <w:pStyle w:val="CD115DC3BFB846C28D338C9F63E1E191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ACEC25B72B4ED9939C05AE245CE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AF504-763A-45EC-9EF2-1AF7FA1613EC}"/>
      </w:docPartPr>
      <w:docPartBody>
        <w:p w:rsidR="00760470" w:rsidRDefault="00890688" w:rsidP="00890688">
          <w:pPr>
            <w:pStyle w:val="4DACEC25B72B4ED9939C05AE245CEE9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B55C79F09410A8002F841FBBA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65253-9967-4726-B570-48DA24EC8CA2}"/>
      </w:docPartPr>
      <w:docPartBody>
        <w:p w:rsidR="00760470" w:rsidRDefault="00890688" w:rsidP="00890688">
          <w:pPr>
            <w:pStyle w:val="E3DB55C79F09410A8002F841FBBA8874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FD9E9BBE484C769DA778FBC0A93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1F156-0AF2-4D99-84E8-B74000723FD5}"/>
      </w:docPartPr>
      <w:docPartBody>
        <w:p w:rsidR="00760470" w:rsidRDefault="00890688" w:rsidP="00890688">
          <w:pPr>
            <w:pStyle w:val="A5FD9E9BBE484C769DA778FBC0A93D8F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19851CD27944A094E12B8E52860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7468A-F264-42D3-B4F2-7B4502E40EAF}"/>
      </w:docPartPr>
      <w:docPartBody>
        <w:p w:rsidR="00760470" w:rsidRDefault="00890688" w:rsidP="00890688">
          <w:pPr>
            <w:pStyle w:val="EA19851CD27944A094E12B8E528601A8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7E3E5A55C3453BA3C304F5B66F1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71677-4B08-4529-8179-65EC4256DA15}"/>
      </w:docPartPr>
      <w:docPartBody>
        <w:p w:rsidR="00760470" w:rsidRDefault="00890688" w:rsidP="00890688">
          <w:pPr>
            <w:pStyle w:val="DA7E3E5A55C3453BA3C304F5B66F18C4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B2F0DE8A304A399E57BD77A1FB5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B3E22-5EC0-4DAD-9023-9D6A57877E91}"/>
      </w:docPartPr>
      <w:docPartBody>
        <w:p w:rsidR="00760470" w:rsidRDefault="00890688" w:rsidP="00890688">
          <w:pPr>
            <w:pStyle w:val="F8B2F0DE8A304A399E57BD77A1FB5432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DD8F5C0D804F8C95DB5F83CD784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D9197-9D67-4216-BF85-49C1E3FFCED6}"/>
      </w:docPartPr>
      <w:docPartBody>
        <w:p w:rsidR="00760470" w:rsidRDefault="00890688" w:rsidP="00890688">
          <w:pPr>
            <w:pStyle w:val="B7DD8F5C0D804F8C95DB5F83CD784D8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BF8930D6C49D3A6F9C9E6DE6FC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D5BB-03EF-4D12-B492-1757A6D915C8}"/>
      </w:docPartPr>
      <w:docPartBody>
        <w:p w:rsidR="00760470" w:rsidRDefault="00890688" w:rsidP="00890688">
          <w:pPr>
            <w:pStyle w:val="3FBBF8930D6C49D3A6F9C9E6DE6FC19A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4849C3CEF348E5B3314B2004C78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0008A-A887-428B-9EBD-402CA54E2BFE}"/>
      </w:docPartPr>
      <w:docPartBody>
        <w:p w:rsidR="006F53E7" w:rsidRDefault="00890688" w:rsidP="00890688">
          <w:pPr>
            <w:pStyle w:val="C24849C3CEF348E5B3314B2004C78414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93844A64374513A2A8EC54B877A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84DED-9D18-4FEA-BED9-BF083BF44FC1}"/>
      </w:docPartPr>
      <w:docPartBody>
        <w:p w:rsidR="006F53E7" w:rsidRDefault="00890688" w:rsidP="00890688">
          <w:pPr>
            <w:pStyle w:val="4193844A64374513A2A8EC54B877AB1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B94D41CC9B447EB265193EE3133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0DD29-ABFF-4FA3-977C-FC062A82EEE8}"/>
      </w:docPartPr>
      <w:docPartBody>
        <w:p w:rsidR="006F53E7" w:rsidRDefault="00890688" w:rsidP="00890688">
          <w:pPr>
            <w:pStyle w:val="9AB94D41CC9B447EB265193EE3133CF9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6935BAD6A4450D866D0601E7A3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D3AEB-B2AF-4798-8D84-FE85844251D7}"/>
      </w:docPartPr>
      <w:docPartBody>
        <w:p w:rsidR="006F53E7" w:rsidRDefault="00890688" w:rsidP="00890688">
          <w:pPr>
            <w:pStyle w:val="C86935BAD6A4450D866D0601E7A3C364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D6BD17531C4DA484C9B0BBAD032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6FAC1-9F59-4C35-8C7A-60532669C24F}"/>
      </w:docPartPr>
      <w:docPartBody>
        <w:p w:rsidR="006F53E7" w:rsidRDefault="00890688" w:rsidP="00890688">
          <w:pPr>
            <w:pStyle w:val="1DD6BD17531C4DA484C9B0BBAD03282B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08C1521144F83A470A75C6E82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1CBFA-5310-450D-B57D-FE789FE2A517}"/>
      </w:docPartPr>
      <w:docPartBody>
        <w:p w:rsidR="006F53E7" w:rsidRDefault="00890688" w:rsidP="00890688">
          <w:pPr>
            <w:pStyle w:val="7ED08C1521144F83A470A75C6E822736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64A8B247AC4A09B8AD1C7E0C3A0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28D3D-E3E2-4E08-B4E5-1AAE843F7EF1}"/>
      </w:docPartPr>
      <w:docPartBody>
        <w:p w:rsidR="006F53E7" w:rsidRDefault="00890688" w:rsidP="00890688">
          <w:pPr>
            <w:pStyle w:val="D864A8B247AC4A09B8AD1C7E0C3A0F21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74608A217F437FAAA86DBE6233A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E8B00-706D-40E1-8155-B9ECB8D13690}"/>
      </w:docPartPr>
      <w:docPartBody>
        <w:p w:rsidR="006F53E7" w:rsidRDefault="00890688" w:rsidP="00890688">
          <w:pPr>
            <w:pStyle w:val="EC74608A217F437FAAA86DBE6233A32B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7203262CD4A1B8D35D20AC43D1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63509-290D-45B3-8824-0900D2A6CEF3}"/>
      </w:docPartPr>
      <w:docPartBody>
        <w:p w:rsidR="006F53E7" w:rsidRDefault="00890688" w:rsidP="00890688">
          <w:pPr>
            <w:pStyle w:val="F597203262CD4A1B8D35D20AC43D16D0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BA0C9C40144DE8419E22F4DF79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1DFD7-93DD-480C-BD4C-CEF9DB9F45F0}"/>
      </w:docPartPr>
      <w:docPartBody>
        <w:p w:rsidR="006F53E7" w:rsidRDefault="00890688" w:rsidP="00890688">
          <w:pPr>
            <w:pStyle w:val="896BA0C9C40144DE8419E22F4DF798A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DC9B0CFBE34A3281459BA843565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25945-6973-4FA8-9F40-7E8354E47AF6}"/>
      </w:docPartPr>
      <w:docPartBody>
        <w:p w:rsidR="006F53E7" w:rsidRDefault="00890688" w:rsidP="00890688">
          <w:pPr>
            <w:pStyle w:val="01DC9B0CFBE34A3281459BA84356525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319D16C68142CBA22AC4273805E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7028A-94C6-4ED7-9F87-C45E80437814}"/>
      </w:docPartPr>
      <w:docPartBody>
        <w:p w:rsidR="006F53E7" w:rsidRDefault="00890688" w:rsidP="00890688">
          <w:pPr>
            <w:pStyle w:val="B4319D16C68142CBA22AC4273805E4C2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9B2F1B0BB5489192BDBC4752492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31880-145A-41F4-A1B7-6053B65FB39C}"/>
      </w:docPartPr>
      <w:docPartBody>
        <w:p w:rsidR="006F53E7" w:rsidRDefault="00890688" w:rsidP="00890688">
          <w:pPr>
            <w:pStyle w:val="E19B2F1B0BB5489192BDBC4752492872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AB4316B77A4AEF88C9AA9C397B1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AF507-0351-48D6-A795-A1915530C2C5}"/>
      </w:docPartPr>
      <w:docPartBody>
        <w:p w:rsidR="006F53E7" w:rsidRDefault="00890688" w:rsidP="00890688">
          <w:pPr>
            <w:pStyle w:val="24AB4316B77A4AEF88C9AA9C397B1B86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1622FBB7E0490DA1E63AFC7C96B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1A725-0DC7-45E4-833F-105E842605C7}"/>
      </w:docPartPr>
      <w:docPartBody>
        <w:p w:rsidR="006F53E7" w:rsidRDefault="00890688" w:rsidP="00890688">
          <w:pPr>
            <w:pStyle w:val="1B1622FBB7E0490DA1E63AFC7C96B84A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C7643B68274DAD930DA327098A9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AFBF6-B17B-4B01-860D-1C5FC686E9DA}"/>
      </w:docPartPr>
      <w:docPartBody>
        <w:p w:rsidR="006F53E7" w:rsidRDefault="00890688" w:rsidP="00890688">
          <w:pPr>
            <w:pStyle w:val="22C7643B68274DAD930DA327098A9048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AE5D33C3F4E60B45E0D4222B62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EF22A-4E2B-4C30-A3CA-D4C2940C2EBE}"/>
      </w:docPartPr>
      <w:docPartBody>
        <w:p w:rsidR="006F53E7" w:rsidRDefault="00890688" w:rsidP="00890688">
          <w:pPr>
            <w:pStyle w:val="853AE5D33C3F4E60B45E0D4222B6240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94984BF52C4340AC4B0F4B8B215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C9348-14DC-4EBB-A749-D10E88BD372C}"/>
      </w:docPartPr>
      <w:docPartBody>
        <w:p w:rsidR="006F53E7" w:rsidRDefault="00890688" w:rsidP="00890688">
          <w:pPr>
            <w:pStyle w:val="AA94984BF52C4340AC4B0F4B8B215340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49B83AA95F44D3B883BE22FDEF2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AD98B-B38B-421F-8D71-282F8A18E6DE}"/>
      </w:docPartPr>
      <w:docPartBody>
        <w:p w:rsidR="006F53E7" w:rsidRDefault="00890688" w:rsidP="00890688">
          <w:pPr>
            <w:pStyle w:val="3349B83AA95F44D3B883BE22FDEF24C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6DA162B0F640C4B24947A1C0AC6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855E3-114A-456A-AFA6-5C532F19E339}"/>
      </w:docPartPr>
      <w:docPartBody>
        <w:p w:rsidR="006F53E7" w:rsidRDefault="00890688" w:rsidP="00890688">
          <w:pPr>
            <w:pStyle w:val="756DA162B0F640C4B24947A1C0AC600F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CEBA3F145544048ABB64A5D51AE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C7F6E-959E-428A-A3DC-218B183CBB4E}"/>
      </w:docPartPr>
      <w:docPartBody>
        <w:p w:rsidR="006F53E7" w:rsidRDefault="00890688" w:rsidP="00890688">
          <w:pPr>
            <w:pStyle w:val="60CEBA3F145544048ABB64A5D51AE15E1"/>
          </w:pPr>
          <w:r w:rsidRPr="00AA4A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617"/>
    <w:rsid w:val="001569E7"/>
    <w:rsid w:val="00355617"/>
    <w:rsid w:val="003B315B"/>
    <w:rsid w:val="00557ED0"/>
    <w:rsid w:val="006854B6"/>
    <w:rsid w:val="006F53E7"/>
    <w:rsid w:val="00760470"/>
    <w:rsid w:val="007928BD"/>
    <w:rsid w:val="00814CB4"/>
    <w:rsid w:val="008620AA"/>
    <w:rsid w:val="00890688"/>
    <w:rsid w:val="00B9436A"/>
    <w:rsid w:val="00BF38A7"/>
    <w:rsid w:val="00C53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0688"/>
    <w:rPr>
      <w:color w:val="666666"/>
    </w:rPr>
  </w:style>
  <w:style w:type="paragraph" w:customStyle="1" w:styleId="71F4334116F3434F853E1FAB68942A40">
    <w:name w:val="71F4334116F3434F853E1FAB68942A40"/>
    <w:rsid w:val="006F53E7"/>
    <w:rPr>
      <w:rFonts w:eastAsiaTheme="minorHAnsi"/>
      <w:kern w:val="0"/>
      <w14:ligatures w14:val="none"/>
    </w:rPr>
  </w:style>
  <w:style w:type="paragraph" w:customStyle="1" w:styleId="1D2EAC79EFD74FAABD3F5F91E9FE6601">
    <w:name w:val="1D2EAC79EFD74FAABD3F5F91E9FE6601"/>
    <w:rsid w:val="006F53E7"/>
    <w:rPr>
      <w:rFonts w:eastAsiaTheme="minorHAnsi"/>
      <w:kern w:val="0"/>
      <w14:ligatures w14:val="none"/>
    </w:rPr>
  </w:style>
  <w:style w:type="paragraph" w:customStyle="1" w:styleId="E8DC2960DDFC410AB6170C8DCF5866A5">
    <w:name w:val="E8DC2960DDFC410AB6170C8DCF5866A5"/>
    <w:rsid w:val="006F53E7"/>
    <w:rPr>
      <w:rFonts w:eastAsiaTheme="minorHAnsi"/>
      <w:kern w:val="0"/>
      <w14:ligatures w14:val="none"/>
    </w:rPr>
  </w:style>
  <w:style w:type="paragraph" w:customStyle="1" w:styleId="228D40E176CC467CA52162B48FDAF5E7">
    <w:name w:val="228D40E176CC467CA52162B48FDAF5E7"/>
    <w:rsid w:val="006F53E7"/>
    <w:rPr>
      <w:rFonts w:eastAsiaTheme="minorHAnsi"/>
      <w:kern w:val="0"/>
      <w14:ligatures w14:val="none"/>
    </w:rPr>
  </w:style>
  <w:style w:type="paragraph" w:customStyle="1" w:styleId="A5FB5E72BD174E9094F30C2BFD91ADBB">
    <w:name w:val="A5FB5E72BD174E9094F30C2BFD91ADBB"/>
    <w:rsid w:val="006F53E7"/>
    <w:rPr>
      <w:rFonts w:eastAsiaTheme="minorHAnsi"/>
      <w:kern w:val="0"/>
      <w14:ligatures w14:val="none"/>
    </w:rPr>
  </w:style>
  <w:style w:type="paragraph" w:customStyle="1" w:styleId="3BA39087DF964D08BCA94784620506EA">
    <w:name w:val="3BA39087DF964D08BCA94784620506EA"/>
    <w:rsid w:val="006F53E7"/>
    <w:rPr>
      <w:rFonts w:eastAsiaTheme="minorHAnsi"/>
      <w:kern w:val="0"/>
      <w14:ligatures w14:val="none"/>
    </w:rPr>
  </w:style>
  <w:style w:type="paragraph" w:customStyle="1" w:styleId="68164AD79AC84F9FAF40B7E82D6D43D8">
    <w:name w:val="68164AD79AC84F9FAF40B7E82D6D43D8"/>
    <w:rsid w:val="006F53E7"/>
    <w:rPr>
      <w:rFonts w:eastAsiaTheme="minorHAnsi"/>
      <w:kern w:val="0"/>
      <w14:ligatures w14:val="none"/>
    </w:rPr>
  </w:style>
  <w:style w:type="paragraph" w:customStyle="1" w:styleId="8F45A17D27C24B19B882C0D4D8F96EA3">
    <w:name w:val="8F45A17D27C24B19B882C0D4D8F96EA3"/>
    <w:rsid w:val="006F53E7"/>
    <w:rPr>
      <w:rFonts w:eastAsiaTheme="minorHAnsi"/>
      <w:kern w:val="0"/>
      <w14:ligatures w14:val="none"/>
    </w:rPr>
  </w:style>
  <w:style w:type="paragraph" w:customStyle="1" w:styleId="B5A9B0C830264E9288A35A384B8A2FA5">
    <w:name w:val="B5A9B0C830264E9288A35A384B8A2FA5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B66FA10B15064CED89B94704D5ABA05D">
    <w:name w:val="B66FA10B15064CED89B94704D5ABA05D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F950F1C49D7648BCBFA3ACE96673369A">
    <w:name w:val="F950F1C49D7648BCBFA3ACE96673369A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5D67E68381964616A2F4DD8C7F4AE439">
    <w:name w:val="5D67E68381964616A2F4DD8C7F4AE439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2C960CE250E948A8937F3E2F37BC395B">
    <w:name w:val="2C960CE250E948A8937F3E2F37BC395B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B75909EBC9CA49EAAC1071BF3A237668">
    <w:name w:val="B75909EBC9CA49EAAC1071BF3A237668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00F842D7F08948D2924B9E437BE7D365">
    <w:name w:val="00F842D7F08948D2924B9E437BE7D365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1A66D627D20943EC8A173C5C53F2CEA0">
    <w:name w:val="1A66D627D20943EC8A173C5C53F2CEA0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852210496464C63863B0F98655A84F8">
    <w:name w:val="D852210496464C63863B0F98655A84F8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EC2289D1E4447C2A98723FA83776838">
    <w:name w:val="DEC2289D1E4447C2A98723FA83776838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B27B9CF82F254B4CB1FF0890712E067B">
    <w:name w:val="B27B9CF82F254B4CB1FF0890712E067B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6045920A9DDE408EB38270A5BE309EA6">
    <w:name w:val="6045920A9DDE408EB38270A5BE309EA6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F1C1A840913430D81A24C31DA1EA33D">
    <w:name w:val="DF1C1A840913430D81A24C31DA1EA33D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E8461C1290B34D6EAD267C66E936EE70">
    <w:name w:val="E8461C1290B34D6EAD267C66E936EE70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67A3B19DD9154781B289C71073E43E51">
    <w:name w:val="67A3B19DD9154781B289C71073E43E51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841A43E295EC4E7188F5CF5543D15AC9">
    <w:name w:val="841A43E295EC4E7188F5CF5543D15AC9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9911D790AFB8462691EA66D3E4F164C3">
    <w:name w:val="9911D790AFB8462691EA66D3E4F164C3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58B7D48987D40E7AF61B26F740D5565">
    <w:name w:val="D58B7D48987D40E7AF61B26F740D5565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E3FC0E09562A47CFB289F48072FD5449">
    <w:name w:val="E3FC0E09562A47CFB289F48072FD5449"/>
    <w:rsid w:val="006F53E7"/>
    <w:rPr>
      <w:rFonts w:eastAsiaTheme="minorHAnsi"/>
      <w:kern w:val="0"/>
      <w14:ligatures w14:val="none"/>
    </w:rPr>
  </w:style>
  <w:style w:type="paragraph" w:customStyle="1" w:styleId="051B74FA5746487A811E76792EBA54FE">
    <w:name w:val="051B74FA5746487A811E76792EBA54FE"/>
    <w:rsid w:val="006F53E7"/>
    <w:rPr>
      <w:rFonts w:eastAsiaTheme="minorHAnsi"/>
      <w:kern w:val="0"/>
      <w14:ligatures w14:val="none"/>
    </w:rPr>
  </w:style>
  <w:style w:type="paragraph" w:customStyle="1" w:styleId="B7294289B6544EEB8966B713FF1FA179">
    <w:name w:val="B7294289B6544EEB8966B713FF1FA179"/>
    <w:rsid w:val="006F53E7"/>
    <w:rPr>
      <w:rFonts w:eastAsiaTheme="minorHAnsi"/>
      <w:kern w:val="0"/>
      <w14:ligatures w14:val="none"/>
    </w:rPr>
  </w:style>
  <w:style w:type="paragraph" w:customStyle="1" w:styleId="405DB29DABF941398EFC4869B5B7F14C">
    <w:name w:val="405DB29DABF941398EFC4869B5B7F14C"/>
    <w:rsid w:val="006F53E7"/>
    <w:rPr>
      <w:rFonts w:eastAsiaTheme="minorHAnsi"/>
      <w:kern w:val="0"/>
      <w14:ligatures w14:val="none"/>
    </w:rPr>
  </w:style>
  <w:style w:type="paragraph" w:customStyle="1" w:styleId="C7A6536C35E049EB9EDF37C4F42B8E25">
    <w:name w:val="C7A6536C35E049EB9EDF37C4F42B8E25"/>
    <w:rsid w:val="006F53E7"/>
    <w:rPr>
      <w:rFonts w:eastAsiaTheme="minorHAnsi"/>
      <w:kern w:val="0"/>
      <w14:ligatures w14:val="none"/>
    </w:rPr>
  </w:style>
  <w:style w:type="paragraph" w:customStyle="1" w:styleId="4088393787DA4091A173D2829C2E3111">
    <w:name w:val="4088393787DA4091A173D2829C2E3111"/>
    <w:rsid w:val="006F53E7"/>
    <w:rPr>
      <w:rFonts w:eastAsiaTheme="minorHAnsi"/>
      <w:kern w:val="0"/>
      <w14:ligatures w14:val="none"/>
    </w:rPr>
  </w:style>
  <w:style w:type="paragraph" w:customStyle="1" w:styleId="52765EB9D2BE423D8497BB304D00C4F6">
    <w:name w:val="52765EB9D2BE423D8497BB304D00C4F6"/>
    <w:rsid w:val="006F53E7"/>
    <w:rPr>
      <w:rFonts w:eastAsiaTheme="minorHAnsi"/>
      <w:kern w:val="0"/>
      <w14:ligatures w14:val="none"/>
    </w:rPr>
  </w:style>
  <w:style w:type="paragraph" w:customStyle="1" w:styleId="C24849C3CEF348E5B3314B2004C78414">
    <w:name w:val="C24849C3CEF348E5B3314B2004C78414"/>
    <w:rsid w:val="006F53E7"/>
    <w:rPr>
      <w:rFonts w:eastAsiaTheme="minorHAnsi"/>
      <w:kern w:val="0"/>
      <w14:ligatures w14:val="none"/>
    </w:rPr>
  </w:style>
  <w:style w:type="paragraph" w:customStyle="1" w:styleId="4193844A64374513A2A8EC54B877AB1E">
    <w:name w:val="4193844A64374513A2A8EC54B877AB1E"/>
    <w:rsid w:val="006F53E7"/>
    <w:rPr>
      <w:rFonts w:eastAsiaTheme="minorHAnsi"/>
      <w:kern w:val="0"/>
      <w14:ligatures w14:val="none"/>
    </w:rPr>
  </w:style>
  <w:style w:type="paragraph" w:customStyle="1" w:styleId="9AB94D41CC9B447EB265193EE3133CF9">
    <w:name w:val="9AB94D41CC9B447EB265193EE3133CF9"/>
    <w:rsid w:val="006F53E7"/>
    <w:rPr>
      <w:rFonts w:eastAsiaTheme="minorHAnsi"/>
      <w:kern w:val="0"/>
      <w14:ligatures w14:val="none"/>
    </w:rPr>
  </w:style>
  <w:style w:type="paragraph" w:customStyle="1" w:styleId="C86935BAD6A4450D866D0601E7A3C364">
    <w:name w:val="C86935BAD6A4450D866D0601E7A3C364"/>
    <w:rsid w:val="006F53E7"/>
    <w:rPr>
      <w:rFonts w:eastAsiaTheme="minorHAnsi"/>
      <w:kern w:val="0"/>
      <w14:ligatures w14:val="none"/>
    </w:rPr>
  </w:style>
  <w:style w:type="paragraph" w:customStyle="1" w:styleId="1DD6BD17531C4DA484C9B0BBAD03282B">
    <w:name w:val="1DD6BD17531C4DA484C9B0BBAD03282B"/>
    <w:rsid w:val="006F53E7"/>
    <w:rPr>
      <w:rFonts w:eastAsiaTheme="minorHAnsi"/>
      <w:kern w:val="0"/>
      <w14:ligatures w14:val="none"/>
    </w:rPr>
  </w:style>
  <w:style w:type="paragraph" w:customStyle="1" w:styleId="7ED08C1521144F83A470A75C6E822736">
    <w:name w:val="7ED08C1521144F83A470A75C6E822736"/>
    <w:rsid w:val="006F53E7"/>
    <w:rPr>
      <w:rFonts w:eastAsiaTheme="minorHAnsi"/>
      <w:kern w:val="0"/>
      <w14:ligatures w14:val="none"/>
    </w:rPr>
  </w:style>
  <w:style w:type="paragraph" w:customStyle="1" w:styleId="D864A8B247AC4A09B8AD1C7E0C3A0F21">
    <w:name w:val="D864A8B247AC4A09B8AD1C7E0C3A0F21"/>
    <w:rsid w:val="006F53E7"/>
    <w:rPr>
      <w:rFonts w:eastAsiaTheme="minorHAnsi"/>
      <w:kern w:val="0"/>
      <w14:ligatures w14:val="none"/>
    </w:rPr>
  </w:style>
  <w:style w:type="paragraph" w:customStyle="1" w:styleId="EC74608A217F437FAAA86DBE6233A32B">
    <w:name w:val="EC74608A217F437FAAA86DBE6233A32B"/>
    <w:rsid w:val="006F53E7"/>
    <w:rPr>
      <w:rFonts w:eastAsiaTheme="minorHAnsi"/>
      <w:kern w:val="0"/>
      <w14:ligatures w14:val="none"/>
    </w:rPr>
  </w:style>
  <w:style w:type="paragraph" w:customStyle="1" w:styleId="F597203262CD4A1B8D35D20AC43D16D0">
    <w:name w:val="F597203262CD4A1B8D35D20AC43D16D0"/>
    <w:rsid w:val="006F53E7"/>
    <w:rPr>
      <w:rFonts w:eastAsiaTheme="minorHAnsi"/>
      <w:kern w:val="0"/>
      <w14:ligatures w14:val="none"/>
    </w:rPr>
  </w:style>
  <w:style w:type="paragraph" w:customStyle="1" w:styleId="896BA0C9C40144DE8419E22F4DF798AE">
    <w:name w:val="896BA0C9C40144DE8419E22F4DF798AE"/>
    <w:rsid w:val="006F53E7"/>
    <w:rPr>
      <w:rFonts w:eastAsiaTheme="minorHAnsi"/>
      <w:kern w:val="0"/>
      <w14:ligatures w14:val="none"/>
    </w:rPr>
  </w:style>
  <w:style w:type="paragraph" w:customStyle="1" w:styleId="01DC9B0CFBE34A3281459BA84356525E">
    <w:name w:val="01DC9B0CFBE34A3281459BA84356525E"/>
    <w:rsid w:val="006F53E7"/>
    <w:rPr>
      <w:rFonts w:eastAsiaTheme="minorHAnsi"/>
      <w:kern w:val="0"/>
      <w14:ligatures w14:val="none"/>
    </w:rPr>
  </w:style>
  <w:style w:type="paragraph" w:customStyle="1" w:styleId="B4319D16C68142CBA22AC4273805E4C2">
    <w:name w:val="B4319D16C68142CBA22AC4273805E4C2"/>
    <w:rsid w:val="006F53E7"/>
    <w:rPr>
      <w:rFonts w:eastAsiaTheme="minorHAnsi"/>
      <w:kern w:val="0"/>
      <w14:ligatures w14:val="none"/>
    </w:rPr>
  </w:style>
  <w:style w:type="paragraph" w:customStyle="1" w:styleId="E19B2F1B0BB5489192BDBC4752492872">
    <w:name w:val="E19B2F1B0BB5489192BDBC4752492872"/>
    <w:rsid w:val="006F53E7"/>
    <w:rPr>
      <w:rFonts w:eastAsiaTheme="minorHAnsi"/>
      <w:kern w:val="0"/>
      <w14:ligatures w14:val="none"/>
    </w:rPr>
  </w:style>
  <w:style w:type="paragraph" w:customStyle="1" w:styleId="24AB4316B77A4AEF88C9AA9C397B1B86">
    <w:name w:val="24AB4316B77A4AEF88C9AA9C397B1B86"/>
    <w:rsid w:val="006F53E7"/>
    <w:rPr>
      <w:rFonts w:eastAsiaTheme="minorHAnsi"/>
      <w:kern w:val="0"/>
      <w14:ligatures w14:val="none"/>
    </w:rPr>
  </w:style>
  <w:style w:type="paragraph" w:customStyle="1" w:styleId="1B1622FBB7E0490DA1E63AFC7C96B84A">
    <w:name w:val="1B1622FBB7E0490DA1E63AFC7C96B84A"/>
    <w:rsid w:val="006F53E7"/>
    <w:rPr>
      <w:rFonts w:eastAsiaTheme="minorHAnsi"/>
      <w:kern w:val="0"/>
      <w14:ligatures w14:val="none"/>
    </w:rPr>
  </w:style>
  <w:style w:type="paragraph" w:customStyle="1" w:styleId="22C7643B68274DAD930DA327098A9048">
    <w:name w:val="22C7643B68274DAD930DA327098A9048"/>
    <w:rsid w:val="006F53E7"/>
    <w:rPr>
      <w:rFonts w:eastAsiaTheme="minorHAnsi"/>
      <w:kern w:val="0"/>
      <w14:ligatures w14:val="none"/>
    </w:rPr>
  </w:style>
  <w:style w:type="paragraph" w:customStyle="1" w:styleId="853AE5D33C3F4E60B45E0D4222B6240E">
    <w:name w:val="853AE5D33C3F4E60B45E0D4222B6240E"/>
    <w:rsid w:val="006F53E7"/>
    <w:rPr>
      <w:rFonts w:eastAsiaTheme="minorHAnsi"/>
      <w:kern w:val="0"/>
      <w14:ligatures w14:val="none"/>
    </w:rPr>
  </w:style>
  <w:style w:type="paragraph" w:customStyle="1" w:styleId="AA94984BF52C4340AC4B0F4B8B215340">
    <w:name w:val="AA94984BF52C4340AC4B0F4B8B215340"/>
    <w:rsid w:val="006F53E7"/>
    <w:rPr>
      <w:rFonts w:eastAsiaTheme="minorHAnsi"/>
      <w:kern w:val="0"/>
      <w14:ligatures w14:val="none"/>
    </w:rPr>
  </w:style>
  <w:style w:type="paragraph" w:customStyle="1" w:styleId="3349B83AA95F44D3B883BE22FDEF24CE">
    <w:name w:val="3349B83AA95F44D3B883BE22FDEF24CE"/>
    <w:rsid w:val="006F53E7"/>
    <w:rPr>
      <w:rFonts w:eastAsiaTheme="minorHAnsi"/>
      <w:kern w:val="0"/>
      <w14:ligatures w14:val="none"/>
    </w:rPr>
  </w:style>
  <w:style w:type="paragraph" w:customStyle="1" w:styleId="756DA162B0F640C4B24947A1C0AC600F">
    <w:name w:val="756DA162B0F640C4B24947A1C0AC600F"/>
    <w:rsid w:val="006F53E7"/>
    <w:rPr>
      <w:rFonts w:eastAsiaTheme="minorHAnsi"/>
      <w:kern w:val="0"/>
      <w14:ligatures w14:val="none"/>
    </w:rPr>
  </w:style>
  <w:style w:type="paragraph" w:customStyle="1" w:styleId="60CEBA3F145544048ABB64A5D51AE15E">
    <w:name w:val="60CEBA3F145544048ABB64A5D51AE15E"/>
    <w:rsid w:val="006F53E7"/>
    <w:rPr>
      <w:rFonts w:eastAsiaTheme="minorHAnsi"/>
      <w:kern w:val="0"/>
      <w14:ligatures w14:val="none"/>
    </w:rPr>
  </w:style>
  <w:style w:type="paragraph" w:customStyle="1" w:styleId="C28866CCAF2D4BC782B38ABF37B080AA">
    <w:name w:val="C28866CCAF2D4BC782B38ABF37B080AA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7ABCA6B6BB3B426CA34FED8280AAD7E3">
    <w:name w:val="7ABCA6B6BB3B426CA34FED8280AAD7E3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77AF702A7A9447EC85FED5687D416099">
    <w:name w:val="77AF702A7A9447EC85FED5687D416099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749C3590D3B740F4A8A88B7D21E130F9">
    <w:name w:val="749C3590D3B740F4A8A88B7D21E130F9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CD584F4D127747DEA0F6254B06445B7C">
    <w:name w:val="CD584F4D127747DEA0F6254B06445B7C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3EF68A8AA8104B469718753CFD7E697F">
    <w:name w:val="3EF68A8AA8104B469718753CFD7E697F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5DD4B547EAFE4B2F83AE94C3E9DE85AF">
    <w:name w:val="5DD4B547EAFE4B2F83AE94C3E9DE85AF"/>
    <w:rsid w:val="006F53E7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6E9E092F22A140F5B68C31AC054F0881">
    <w:name w:val="6E9E092F22A140F5B68C31AC054F0881"/>
    <w:rsid w:val="006F53E7"/>
    <w:rPr>
      <w:rFonts w:eastAsiaTheme="minorHAnsi"/>
      <w:kern w:val="0"/>
      <w14:ligatures w14:val="none"/>
    </w:rPr>
  </w:style>
  <w:style w:type="paragraph" w:customStyle="1" w:styleId="AC94388784A04D4BAA13F2BF49F0C496">
    <w:name w:val="AC94388784A04D4BAA13F2BF49F0C496"/>
    <w:rsid w:val="006F53E7"/>
    <w:rPr>
      <w:rFonts w:eastAsiaTheme="minorHAnsi"/>
      <w:kern w:val="0"/>
      <w14:ligatures w14:val="none"/>
    </w:rPr>
  </w:style>
  <w:style w:type="paragraph" w:customStyle="1" w:styleId="1390EE2DA50644EB861D2033CB1E59DC">
    <w:name w:val="1390EE2DA50644EB861D2033CB1E59DC"/>
    <w:rsid w:val="006F53E7"/>
    <w:rPr>
      <w:rFonts w:eastAsiaTheme="minorHAnsi"/>
      <w:kern w:val="0"/>
      <w14:ligatures w14:val="none"/>
    </w:rPr>
  </w:style>
  <w:style w:type="paragraph" w:customStyle="1" w:styleId="4E247F996C5144E489BCDB5B7B25BB69">
    <w:name w:val="4E247F996C5144E489BCDB5B7B25BB69"/>
    <w:rsid w:val="006F53E7"/>
    <w:rPr>
      <w:rFonts w:eastAsiaTheme="minorHAnsi"/>
      <w:kern w:val="0"/>
      <w14:ligatures w14:val="none"/>
    </w:rPr>
  </w:style>
  <w:style w:type="paragraph" w:customStyle="1" w:styleId="6207C3E352724DB5B86945BF75B75143">
    <w:name w:val="6207C3E352724DB5B86945BF75B75143"/>
    <w:rsid w:val="006F53E7"/>
    <w:rPr>
      <w:rFonts w:eastAsiaTheme="minorHAnsi"/>
      <w:kern w:val="0"/>
      <w14:ligatures w14:val="none"/>
    </w:rPr>
  </w:style>
  <w:style w:type="paragraph" w:customStyle="1" w:styleId="0ED034DDD9C54A1499F113E9187F2A60">
    <w:name w:val="0ED034DDD9C54A1499F113E9187F2A60"/>
    <w:rsid w:val="006F53E7"/>
    <w:rPr>
      <w:rFonts w:eastAsiaTheme="minorHAnsi"/>
      <w:kern w:val="0"/>
      <w14:ligatures w14:val="none"/>
    </w:rPr>
  </w:style>
  <w:style w:type="paragraph" w:customStyle="1" w:styleId="CF0683034FF049D68B7C5208293FF388">
    <w:name w:val="CF0683034FF049D68B7C5208293FF388"/>
    <w:rsid w:val="006F53E7"/>
    <w:rPr>
      <w:rFonts w:eastAsiaTheme="minorHAnsi"/>
      <w:kern w:val="0"/>
      <w14:ligatures w14:val="none"/>
    </w:rPr>
  </w:style>
  <w:style w:type="paragraph" w:customStyle="1" w:styleId="AA94A6A0B1154DADB2A6B6C5F253818B">
    <w:name w:val="AA94A6A0B1154DADB2A6B6C5F253818B"/>
    <w:rsid w:val="006F53E7"/>
    <w:rPr>
      <w:rFonts w:eastAsiaTheme="minorHAnsi"/>
      <w:kern w:val="0"/>
      <w14:ligatures w14:val="none"/>
    </w:rPr>
  </w:style>
  <w:style w:type="paragraph" w:customStyle="1" w:styleId="C0ED99AB0011480FBBF10A1914BA53A9">
    <w:name w:val="C0ED99AB0011480FBBF10A1914BA53A9"/>
    <w:rsid w:val="006F53E7"/>
    <w:rPr>
      <w:rFonts w:eastAsiaTheme="minorHAnsi"/>
      <w:kern w:val="0"/>
      <w14:ligatures w14:val="none"/>
    </w:rPr>
  </w:style>
  <w:style w:type="paragraph" w:customStyle="1" w:styleId="CD115DC3BFB846C28D338C9F63E1E191">
    <w:name w:val="CD115DC3BFB846C28D338C9F63E1E191"/>
    <w:rsid w:val="006F53E7"/>
    <w:rPr>
      <w:rFonts w:eastAsiaTheme="minorHAnsi"/>
      <w:kern w:val="0"/>
      <w14:ligatures w14:val="none"/>
    </w:rPr>
  </w:style>
  <w:style w:type="paragraph" w:customStyle="1" w:styleId="4DACEC25B72B4ED9939C05AE245CEE9E">
    <w:name w:val="4DACEC25B72B4ED9939C05AE245CEE9E"/>
    <w:rsid w:val="006F53E7"/>
    <w:rPr>
      <w:rFonts w:eastAsiaTheme="minorHAnsi"/>
      <w:kern w:val="0"/>
      <w14:ligatures w14:val="none"/>
    </w:rPr>
  </w:style>
  <w:style w:type="paragraph" w:customStyle="1" w:styleId="E3DB55C79F09410A8002F841FBBA8874">
    <w:name w:val="E3DB55C79F09410A8002F841FBBA8874"/>
    <w:rsid w:val="006F53E7"/>
    <w:rPr>
      <w:rFonts w:eastAsiaTheme="minorHAnsi"/>
      <w:kern w:val="0"/>
      <w14:ligatures w14:val="none"/>
    </w:rPr>
  </w:style>
  <w:style w:type="paragraph" w:customStyle="1" w:styleId="A5FD9E9BBE484C769DA778FBC0A93D8F">
    <w:name w:val="A5FD9E9BBE484C769DA778FBC0A93D8F"/>
    <w:rsid w:val="006F53E7"/>
    <w:rPr>
      <w:rFonts w:eastAsiaTheme="minorHAnsi"/>
      <w:kern w:val="0"/>
      <w14:ligatures w14:val="none"/>
    </w:rPr>
  </w:style>
  <w:style w:type="paragraph" w:customStyle="1" w:styleId="EA19851CD27944A094E12B8E528601A8">
    <w:name w:val="EA19851CD27944A094E12B8E528601A8"/>
    <w:rsid w:val="006F53E7"/>
    <w:rPr>
      <w:rFonts w:eastAsiaTheme="minorHAnsi"/>
      <w:kern w:val="0"/>
      <w14:ligatures w14:val="none"/>
    </w:rPr>
  </w:style>
  <w:style w:type="paragraph" w:customStyle="1" w:styleId="DA7E3E5A55C3453BA3C304F5B66F18C4">
    <w:name w:val="DA7E3E5A55C3453BA3C304F5B66F18C4"/>
    <w:rsid w:val="006F53E7"/>
    <w:rPr>
      <w:rFonts w:eastAsiaTheme="minorHAnsi"/>
      <w:kern w:val="0"/>
      <w14:ligatures w14:val="none"/>
    </w:rPr>
  </w:style>
  <w:style w:type="paragraph" w:customStyle="1" w:styleId="F8B2F0DE8A304A399E57BD77A1FB5432">
    <w:name w:val="F8B2F0DE8A304A399E57BD77A1FB5432"/>
    <w:rsid w:val="006F53E7"/>
    <w:rPr>
      <w:rFonts w:eastAsiaTheme="minorHAnsi"/>
      <w:kern w:val="0"/>
      <w14:ligatures w14:val="none"/>
    </w:rPr>
  </w:style>
  <w:style w:type="paragraph" w:customStyle="1" w:styleId="B7DD8F5C0D804F8C95DB5F83CD784D89">
    <w:name w:val="B7DD8F5C0D804F8C95DB5F83CD784D89"/>
    <w:rsid w:val="006F53E7"/>
    <w:rPr>
      <w:rFonts w:eastAsiaTheme="minorHAnsi"/>
      <w:kern w:val="0"/>
      <w14:ligatures w14:val="none"/>
    </w:rPr>
  </w:style>
  <w:style w:type="paragraph" w:customStyle="1" w:styleId="3FBBF8930D6C49D3A6F9C9E6DE6FC19A">
    <w:name w:val="3FBBF8930D6C49D3A6F9C9E6DE6FC19A"/>
    <w:rsid w:val="006F53E7"/>
    <w:rPr>
      <w:rFonts w:eastAsiaTheme="minorHAnsi"/>
      <w:kern w:val="0"/>
      <w14:ligatures w14:val="none"/>
    </w:rPr>
  </w:style>
  <w:style w:type="paragraph" w:customStyle="1" w:styleId="71F4334116F3434F853E1FAB68942A401">
    <w:name w:val="71F4334116F3434F853E1FAB68942A401"/>
    <w:rsid w:val="00890688"/>
    <w:rPr>
      <w:rFonts w:eastAsiaTheme="minorHAnsi"/>
      <w:kern w:val="0"/>
      <w14:ligatures w14:val="none"/>
    </w:rPr>
  </w:style>
  <w:style w:type="paragraph" w:customStyle="1" w:styleId="1D2EAC79EFD74FAABD3F5F91E9FE66011">
    <w:name w:val="1D2EAC79EFD74FAABD3F5F91E9FE66011"/>
    <w:rsid w:val="00890688"/>
    <w:rPr>
      <w:rFonts w:eastAsiaTheme="minorHAnsi"/>
      <w:kern w:val="0"/>
      <w14:ligatures w14:val="none"/>
    </w:rPr>
  </w:style>
  <w:style w:type="paragraph" w:customStyle="1" w:styleId="E8DC2960DDFC410AB6170C8DCF5866A51">
    <w:name w:val="E8DC2960DDFC410AB6170C8DCF5866A51"/>
    <w:rsid w:val="00890688"/>
    <w:rPr>
      <w:rFonts w:eastAsiaTheme="minorHAnsi"/>
      <w:kern w:val="0"/>
      <w14:ligatures w14:val="none"/>
    </w:rPr>
  </w:style>
  <w:style w:type="paragraph" w:customStyle="1" w:styleId="228D40E176CC467CA52162B48FDAF5E71">
    <w:name w:val="228D40E176CC467CA52162B48FDAF5E71"/>
    <w:rsid w:val="00890688"/>
    <w:rPr>
      <w:rFonts w:eastAsiaTheme="minorHAnsi"/>
      <w:kern w:val="0"/>
      <w14:ligatures w14:val="none"/>
    </w:rPr>
  </w:style>
  <w:style w:type="paragraph" w:customStyle="1" w:styleId="A5FB5E72BD174E9094F30C2BFD91ADBB1">
    <w:name w:val="A5FB5E72BD174E9094F30C2BFD91ADBB1"/>
    <w:rsid w:val="00890688"/>
    <w:rPr>
      <w:rFonts w:eastAsiaTheme="minorHAnsi"/>
      <w:kern w:val="0"/>
      <w14:ligatures w14:val="none"/>
    </w:rPr>
  </w:style>
  <w:style w:type="paragraph" w:customStyle="1" w:styleId="3BA39087DF964D08BCA94784620506EA1">
    <w:name w:val="3BA39087DF964D08BCA94784620506EA1"/>
    <w:rsid w:val="00890688"/>
    <w:rPr>
      <w:rFonts w:eastAsiaTheme="minorHAnsi"/>
      <w:kern w:val="0"/>
      <w14:ligatures w14:val="none"/>
    </w:rPr>
  </w:style>
  <w:style w:type="paragraph" w:customStyle="1" w:styleId="68164AD79AC84F9FAF40B7E82D6D43D81">
    <w:name w:val="68164AD79AC84F9FAF40B7E82D6D43D81"/>
    <w:rsid w:val="00890688"/>
    <w:rPr>
      <w:rFonts w:eastAsiaTheme="minorHAnsi"/>
      <w:kern w:val="0"/>
      <w14:ligatures w14:val="none"/>
    </w:rPr>
  </w:style>
  <w:style w:type="paragraph" w:customStyle="1" w:styleId="8F45A17D27C24B19B882C0D4D8F96EA31">
    <w:name w:val="8F45A17D27C24B19B882C0D4D8F96EA31"/>
    <w:rsid w:val="00890688"/>
    <w:rPr>
      <w:rFonts w:eastAsiaTheme="minorHAnsi"/>
      <w:kern w:val="0"/>
      <w14:ligatures w14:val="none"/>
    </w:rPr>
  </w:style>
  <w:style w:type="paragraph" w:customStyle="1" w:styleId="B5A9B0C830264E9288A35A384B8A2FA51">
    <w:name w:val="B5A9B0C830264E9288A35A384B8A2FA5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B66FA10B15064CED89B94704D5ABA05D1">
    <w:name w:val="B66FA10B15064CED89B94704D5ABA05D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F950F1C49D7648BCBFA3ACE96673369A1">
    <w:name w:val="F950F1C49D7648BCBFA3ACE96673369A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5D67E68381964616A2F4DD8C7F4AE4391">
    <w:name w:val="5D67E68381964616A2F4DD8C7F4AE439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2C960CE250E948A8937F3E2F37BC395B1">
    <w:name w:val="2C960CE250E948A8937F3E2F37BC395B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B75909EBC9CA49EAAC1071BF3A2376681">
    <w:name w:val="B75909EBC9CA49EAAC1071BF3A237668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00F842D7F08948D2924B9E437BE7D3651">
    <w:name w:val="00F842D7F08948D2924B9E437BE7D365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1A66D627D20943EC8A173C5C53F2CEA01">
    <w:name w:val="1A66D627D20943EC8A173C5C53F2CEA0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852210496464C63863B0F98655A84F81">
    <w:name w:val="D852210496464C63863B0F98655A84F8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EC2289D1E4447C2A98723FA837768381">
    <w:name w:val="DEC2289D1E4447C2A98723FA83776838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B27B9CF82F254B4CB1FF0890712E067B1">
    <w:name w:val="B27B9CF82F254B4CB1FF0890712E067B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6045920A9DDE408EB38270A5BE309EA61">
    <w:name w:val="6045920A9DDE408EB38270A5BE309EA6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F1C1A840913430D81A24C31DA1EA33D1">
    <w:name w:val="DF1C1A840913430D81A24C31DA1EA33D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E8461C1290B34D6EAD267C66E936EE701">
    <w:name w:val="E8461C1290B34D6EAD267C66E936EE70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67A3B19DD9154781B289C71073E43E511">
    <w:name w:val="67A3B19DD9154781B289C71073E43E51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841A43E295EC4E7188F5CF5543D15AC91">
    <w:name w:val="841A43E295EC4E7188F5CF5543D15AC9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9911D790AFB8462691EA66D3E4F164C31">
    <w:name w:val="9911D790AFB8462691EA66D3E4F164C3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D58B7D48987D40E7AF61B26F740D55651">
    <w:name w:val="D58B7D48987D40E7AF61B26F740D5565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E3FC0E09562A47CFB289F48072FD54491">
    <w:name w:val="E3FC0E09562A47CFB289F48072FD54491"/>
    <w:rsid w:val="00890688"/>
    <w:rPr>
      <w:rFonts w:eastAsiaTheme="minorHAnsi"/>
      <w:kern w:val="0"/>
      <w14:ligatures w14:val="none"/>
    </w:rPr>
  </w:style>
  <w:style w:type="paragraph" w:customStyle="1" w:styleId="051B74FA5746487A811E76792EBA54FE1">
    <w:name w:val="051B74FA5746487A811E76792EBA54FE1"/>
    <w:rsid w:val="00890688"/>
    <w:rPr>
      <w:rFonts w:eastAsiaTheme="minorHAnsi"/>
      <w:kern w:val="0"/>
      <w14:ligatures w14:val="none"/>
    </w:rPr>
  </w:style>
  <w:style w:type="paragraph" w:customStyle="1" w:styleId="B7294289B6544EEB8966B713FF1FA1791">
    <w:name w:val="B7294289B6544EEB8966B713FF1FA1791"/>
    <w:rsid w:val="00890688"/>
    <w:rPr>
      <w:rFonts w:eastAsiaTheme="minorHAnsi"/>
      <w:kern w:val="0"/>
      <w14:ligatures w14:val="none"/>
    </w:rPr>
  </w:style>
  <w:style w:type="paragraph" w:customStyle="1" w:styleId="405DB29DABF941398EFC4869B5B7F14C1">
    <w:name w:val="405DB29DABF941398EFC4869B5B7F14C1"/>
    <w:rsid w:val="00890688"/>
    <w:rPr>
      <w:rFonts w:eastAsiaTheme="minorHAnsi"/>
      <w:kern w:val="0"/>
      <w14:ligatures w14:val="none"/>
    </w:rPr>
  </w:style>
  <w:style w:type="paragraph" w:customStyle="1" w:styleId="C7A6536C35E049EB9EDF37C4F42B8E251">
    <w:name w:val="C7A6536C35E049EB9EDF37C4F42B8E251"/>
    <w:rsid w:val="00890688"/>
    <w:rPr>
      <w:rFonts w:eastAsiaTheme="minorHAnsi"/>
      <w:kern w:val="0"/>
      <w14:ligatures w14:val="none"/>
    </w:rPr>
  </w:style>
  <w:style w:type="paragraph" w:customStyle="1" w:styleId="4088393787DA4091A173D2829C2E31111">
    <w:name w:val="4088393787DA4091A173D2829C2E31111"/>
    <w:rsid w:val="00890688"/>
    <w:rPr>
      <w:rFonts w:eastAsiaTheme="minorHAnsi"/>
      <w:kern w:val="0"/>
      <w14:ligatures w14:val="none"/>
    </w:rPr>
  </w:style>
  <w:style w:type="paragraph" w:customStyle="1" w:styleId="52765EB9D2BE423D8497BB304D00C4F61">
    <w:name w:val="52765EB9D2BE423D8497BB304D00C4F61"/>
    <w:rsid w:val="00890688"/>
    <w:rPr>
      <w:rFonts w:eastAsiaTheme="minorHAnsi"/>
      <w:kern w:val="0"/>
      <w14:ligatures w14:val="none"/>
    </w:rPr>
  </w:style>
  <w:style w:type="paragraph" w:customStyle="1" w:styleId="C24849C3CEF348E5B3314B2004C784141">
    <w:name w:val="C24849C3CEF348E5B3314B2004C784141"/>
    <w:rsid w:val="00890688"/>
    <w:rPr>
      <w:rFonts w:eastAsiaTheme="minorHAnsi"/>
      <w:kern w:val="0"/>
      <w14:ligatures w14:val="none"/>
    </w:rPr>
  </w:style>
  <w:style w:type="paragraph" w:customStyle="1" w:styleId="4193844A64374513A2A8EC54B877AB1E1">
    <w:name w:val="4193844A64374513A2A8EC54B877AB1E1"/>
    <w:rsid w:val="00890688"/>
    <w:rPr>
      <w:rFonts w:eastAsiaTheme="minorHAnsi"/>
      <w:kern w:val="0"/>
      <w14:ligatures w14:val="none"/>
    </w:rPr>
  </w:style>
  <w:style w:type="paragraph" w:customStyle="1" w:styleId="9AB94D41CC9B447EB265193EE3133CF91">
    <w:name w:val="9AB94D41CC9B447EB265193EE3133CF91"/>
    <w:rsid w:val="00890688"/>
    <w:rPr>
      <w:rFonts w:eastAsiaTheme="minorHAnsi"/>
      <w:kern w:val="0"/>
      <w14:ligatures w14:val="none"/>
    </w:rPr>
  </w:style>
  <w:style w:type="paragraph" w:customStyle="1" w:styleId="C86935BAD6A4450D866D0601E7A3C3641">
    <w:name w:val="C86935BAD6A4450D866D0601E7A3C3641"/>
    <w:rsid w:val="00890688"/>
    <w:rPr>
      <w:rFonts w:eastAsiaTheme="minorHAnsi"/>
      <w:kern w:val="0"/>
      <w14:ligatures w14:val="none"/>
    </w:rPr>
  </w:style>
  <w:style w:type="paragraph" w:customStyle="1" w:styleId="1DD6BD17531C4DA484C9B0BBAD03282B1">
    <w:name w:val="1DD6BD17531C4DA484C9B0BBAD03282B1"/>
    <w:rsid w:val="00890688"/>
    <w:rPr>
      <w:rFonts w:eastAsiaTheme="minorHAnsi"/>
      <w:kern w:val="0"/>
      <w14:ligatures w14:val="none"/>
    </w:rPr>
  </w:style>
  <w:style w:type="paragraph" w:customStyle="1" w:styleId="7ED08C1521144F83A470A75C6E8227361">
    <w:name w:val="7ED08C1521144F83A470A75C6E8227361"/>
    <w:rsid w:val="00890688"/>
    <w:rPr>
      <w:rFonts w:eastAsiaTheme="minorHAnsi"/>
      <w:kern w:val="0"/>
      <w14:ligatures w14:val="none"/>
    </w:rPr>
  </w:style>
  <w:style w:type="paragraph" w:customStyle="1" w:styleId="D864A8B247AC4A09B8AD1C7E0C3A0F211">
    <w:name w:val="D864A8B247AC4A09B8AD1C7E0C3A0F211"/>
    <w:rsid w:val="00890688"/>
    <w:rPr>
      <w:rFonts w:eastAsiaTheme="minorHAnsi"/>
      <w:kern w:val="0"/>
      <w14:ligatures w14:val="none"/>
    </w:rPr>
  </w:style>
  <w:style w:type="paragraph" w:customStyle="1" w:styleId="EC74608A217F437FAAA86DBE6233A32B1">
    <w:name w:val="EC74608A217F437FAAA86DBE6233A32B1"/>
    <w:rsid w:val="00890688"/>
    <w:rPr>
      <w:rFonts w:eastAsiaTheme="minorHAnsi"/>
      <w:kern w:val="0"/>
      <w14:ligatures w14:val="none"/>
    </w:rPr>
  </w:style>
  <w:style w:type="paragraph" w:customStyle="1" w:styleId="F597203262CD4A1B8D35D20AC43D16D01">
    <w:name w:val="F597203262CD4A1B8D35D20AC43D16D01"/>
    <w:rsid w:val="00890688"/>
    <w:rPr>
      <w:rFonts w:eastAsiaTheme="minorHAnsi"/>
      <w:kern w:val="0"/>
      <w14:ligatures w14:val="none"/>
    </w:rPr>
  </w:style>
  <w:style w:type="paragraph" w:customStyle="1" w:styleId="896BA0C9C40144DE8419E22F4DF798AE1">
    <w:name w:val="896BA0C9C40144DE8419E22F4DF798AE1"/>
    <w:rsid w:val="00890688"/>
    <w:rPr>
      <w:rFonts w:eastAsiaTheme="minorHAnsi"/>
      <w:kern w:val="0"/>
      <w14:ligatures w14:val="none"/>
    </w:rPr>
  </w:style>
  <w:style w:type="paragraph" w:customStyle="1" w:styleId="01DC9B0CFBE34A3281459BA84356525E1">
    <w:name w:val="01DC9B0CFBE34A3281459BA84356525E1"/>
    <w:rsid w:val="00890688"/>
    <w:rPr>
      <w:rFonts w:eastAsiaTheme="minorHAnsi"/>
      <w:kern w:val="0"/>
      <w14:ligatures w14:val="none"/>
    </w:rPr>
  </w:style>
  <w:style w:type="paragraph" w:customStyle="1" w:styleId="B4319D16C68142CBA22AC4273805E4C21">
    <w:name w:val="B4319D16C68142CBA22AC4273805E4C21"/>
    <w:rsid w:val="00890688"/>
    <w:rPr>
      <w:rFonts w:eastAsiaTheme="minorHAnsi"/>
      <w:kern w:val="0"/>
      <w14:ligatures w14:val="none"/>
    </w:rPr>
  </w:style>
  <w:style w:type="paragraph" w:customStyle="1" w:styleId="E19B2F1B0BB5489192BDBC47524928721">
    <w:name w:val="E19B2F1B0BB5489192BDBC47524928721"/>
    <w:rsid w:val="00890688"/>
    <w:rPr>
      <w:rFonts w:eastAsiaTheme="minorHAnsi"/>
      <w:kern w:val="0"/>
      <w14:ligatures w14:val="none"/>
    </w:rPr>
  </w:style>
  <w:style w:type="paragraph" w:customStyle="1" w:styleId="24AB4316B77A4AEF88C9AA9C397B1B861">
    <w:name w:val="24AB4316B77A4AEF88C9AA9C397B1B861"/>
    <w:rsid w:val="00890688"/>
    <w:rPr>
      <w:rFonts w:eastAsiaTheme="minorHAnsi"/>
      <w:kern w:val="0"/>
      <w14:ligatures w14:val="none"/>
    </w:rPr>
  </w:style>
  <w:style w:type="paragraph" w:customStyle="1" w:styleId="1B1622FBB7E0490DA1E63AFC7C96B84A1">
    <w:name w:val="1B1622FBB7E0490DA1E63AFC7C96B84A1"/>
    <w:rsid w:val="00890688"/>
    <w:rPr>
      <w:rFonts w:eastAsiaTheme="minorHAnsi"/>
      <w:kern w:val="0"/>
      <w14:ligatures w14:val="none"/>
    </w:rPr>
  </w:style>
  <w:style w:type="paragraph" w:customStyle="1" w:styleId="22C7643B68274DAD930DA327098A90481">
    <w:name w:val="22C7643B68274DAD930DA327098A90481"/>
    <w:rsid w:val="00890688"/>
    <w:rPr>
      <w:rFonts w:eastAsiaTheme="minorHAnsi"/>
      <w:kern w:val="0"/>
      <w14:ligatures w14:val="none"/>
    </w:rPr>
  </w:style>
  <w:style w:type="paragraph" w:customStyle="1" w:styleId="853AE5D33C3F4E60B45E0D4222B6240E1">
    <w:name w:val="853AE5D33C3F4E60B45E0D4222B6240E1"/>
    <w:rsid w:val="00890688"/>
    <w:rPr>
      <w:rFonts w:eastAsiaTheme="minorHAnsi"/>
      <w:kern w:val="0"/>
      <w14:ligatures w14:val="none"/>
    </w:rPr>
  </w:style>
  <w:style w:type="paragraph" w:customStyle="1" w:styleId="AA94984BF52C4340AC4B0F4B8B2153401">
    <w:name w:val="AA94984BF52C4340AC4B0F4B8B2153401"/>
    <w:rsid w:val="00890688"/>
    <w:rPr>
      <w:rFonts w:eastAsiaTheme="minorHAnsi"/>
      <w:kern w:val="0"/>
      <w14:ligatures w14:val="none"/>
    </w:rPr>
  </w:style>
  <w:style w:type="paragraph" w:customStyle="1" w:styleId="3349B83AA95F44D3B883BE22FDEF24CE1">
    <w:name w:val="3349B83AA95F44D3B883BE22FDEF24CE1"/>
    <w:rsid w:val="00890688"/>
    <w:rPr>
      <w:rFonts w:eastAsiaTheme="minorHAnsi"/>
      <w:kern w:val="0"/>
      <w14:ligatures w14:val="none"/>
    </w:rPr>
  </w:style>
  <w:style w:type="paragraph" w:customStyle="1" w:styleId="756DA162B0F640C4B24947A1C0AC600F1">
    <w:name w:val="756DA162B0F640C4B24947A1C0AC600F1"/>
    <w:rsid w:val="00890688"/>
    <w:rPr>
      <w:rFonts w:eastAsiaTheme="minorHAnsi"/>
      <w:kern w:val="0"/>
      <w14:ligatures w14:val="none"/>
    </w:rPr>
  </w:style>
  <w:style w:type="paragraph" w:customStyle="1" w:styleId="60CEBA3F145544048ABB64A5D51AE15E1">
    <w:name w:val="60CEBA3F145544048ABB64A5D51AE15E1"/>
    <w:rsid w:val="00890688"/>
    <w:rPr>
      <w:rFonts w:eastAsiaTheme="minorHAnsi"/>
      <w:kern w:val="0"/>
      <w14:ligatures w14:val="none"/>
    </w:rPr>
  </w:style>
  <w:style w:type="paragraph" w:customStyle="1" w:styleId="C28866CCAF2D4BC782B38ABF37B080AA1">
    <w:name w:val="C28866CCAF2D4BC782B38ABF37B080AA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7ABCA6B6BB3B426CA34FED8280AAD7E31">
    <w:name w:val="7ABCA6B6BB3B426CA34FED8280AAD7E3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77AF702A7A9447EC85FED5687D4160991">
    <w:name w:val="77AF702A7A9447EC85FED5687D416099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749C3590D3B740F4A8A88B7D21E130F91">
    <w:name w:val="749C3590D3B740F4A8A88B7D21E130F9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CD584F4D127747DEA0F6254B06445B7C1">
    <w:name w:val="CD584F4D127747DEA0F6254B06445B7C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3EF68A8AA8104B469718753CFD7E697F1">
    <w:name w:val="3EF68A8AA8104B469718753CFD7E697F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5DD4B547EAFE4B2F83AE94C3E9DE85AF1">
    <w:name w:val="5DD4B547EAFE4B2F83AE94C3E9DE85AF1"/>
    <w:rsid w:val="00890688"/>
    <w:pPr>
      <w:ind w:left="720"/>
      <w:contextualSpacing/>
    </w:pPr>
    <w:rPr>
      <w:rFonts w:eastAsiaTheme="minorHAnsi"/>
      <w:kern w:val="0"/>
      <w14:ligatures w14:val="none"/>
    </w:rPr>
  </w:style>
  <w:style w:type="paragraph" w:customStyle="1" w:styleId="6E9E092F22A140F5B68C31AC054F08811">
    <w:name w:val="6E9E092F22A140F5B68C31AC054F08811"/>
    <w:rsid w:val="00890688"/>
    <w:rPr>
      <w:rFonts w:eastAsiaTheme="minorHAnsi"/>
      <w:kern w:val="0"/>
      <w14:ligatures w14:val="none"/>
    </w:rPr>
  </w:style>
  <w:style w:type="paragraph" w:customStyle="1" w:styleId="AC94388784A04D4BAA13F2BF49F0C4961">
    <w:name w:val="AC94388784A04D4BAA13F2BF49F0C4961"/>
    <w:rsid w:val="00890688"/>
    <w:rPr>
      <w:rFonts w:eastAsiaTheme="minorHAnsi"/>
      <w:kern w:val="0"/>
      <w14:ligatures w14:val="none"/>
    </w:rPr>
  </w:style>
  <w:style w:type="paragraph" w:customStyle="1" w:styleId="1390EE2DA50644EB861D2033CB1E59DC1">
    <w:name w:val="1390EE2DA50644EB861D2033CB1E59DC1"/>
    <w:rsid w:val="00890688"/>
    <w:rPr>
      <w:rFonts w:eastAsiaTheme="minorHAnsi"/>
      <w:kern w:val="0"/>
      <w14:ligatures w14:val="none"/>
    </w:rPr>
  </w:style>
  <w:style w:type="paragraph" w:customStyle="1" w:styleId="4E247F996C5144E489BCDB5B7B25BB691">
    <w:name w:val="4E247F996C5144E489BCDB5B7B25BB691"/>
    <w:rsid w:val="00890688"/>
    <w:rPr>
      <w:rFonts w:eastAsiaTheme="minorHAnsi"/>
      <w:kern w:val="0"/>
      <w14:ligatures w14:val="none"/>
    </w:rPr>
  </w:style>
  <w:style w:type="paragraph" w:customStyle="1" w:styleId="6207C3E352724DB5B86945BF75B751431">
    <w:name w:val="6207C3E352724DB5B86945BF75B751431"/>
    <w:rsid w:val="00890688"/>
    <w:rPr>
      <w:rFonts w:eastAsiaTheme="minorHAnsi"/>
      <w:kern w:val="0"/>
      <w14:ligatures w14:val="none"/>
    </w:rPr>
  </w:style>
  <w:style w:type="paragraph" w:customStyle="1" w:styleId="0ED034DDD9C54A1499F113E9187F2A601">
    <w:name w:val="0ED034DDD9C54A1499F113E9187F2A601"/>
    <w:rsid w:val="00890688"/>
    <w:rPr>
      <w:rFonts w:eastAsiaTheme="minorHAnsi"/>
      <w:kern w:val="0"/>
      <w14:ligatures w14:val="none"/>
    </w:rPr>
  </w:style>
  <w:style w:type="paragraph" w:customStyle="1" w:styleId="CF0683034FF049D68B7C5208293FF3881">
    <w:name w:val="CF0683034FF049D68B7C5208293FF3881"/>
    <w:rsid w:val="00890688"/>
    <w:rPr>
      <w:rFonts w:eastAsiaTheme="minorHAnsi"/>
      <w:kern w:val="0"/>
      <w14:ligatures w14:val="none"/>
    </w:rPr>
  </w:style>
  <w:style w:type="paragraph" w:customStyle="1" w:styleId="AA94A6A0B1154DADB2A6B6C5F253818B1">
    <w:name w:val="AA94A6A0B1154DADB2A6B6C5F253818B1"/>
    <w:rsid w:val="00890688"/>
    <w:rPr>
      <w:rFonts w:eastAsiaTheme="minorHAnsi"/>
      <w:kern w:val="0"/>
      <w14:ligatures w14:val="none"/>
    </w:rPr>
  </w:style>
  <w:style w:type="paragraph" w:customStyle="1" w:styleId="C0ED99AB0011480FBBF10A1914BA53A91">
    <w:name w:val="C0ED99AB0011480FBBF10A1914BA53A91"/>
    <w:rsid w:val="00890688"/>
    <w:rPr>
      <w:rFonts w:eastAsiaTheme="minorHAnsi"/>
      <w:kern w:val="0"/>
      <w14:ligatures w14:val="none"/>
    </w:rPr>
  </w:style>
  <w:style w:type="paragraph" w:customStyle="1" w:styleId="CD115DC3BFB846C28D338C9F63E1E1911">
    <w:name w:val="CD115DC3BFB846C28D338C9F63E1E1911"/>
    <w:rsid w:val="00890688"/>
    <w:rPr>
      <w:rFonts w:eastAsiaTheme="minorHAnsi"/>
      <w:kern w:val="0"/>
      <w14:ligatures w14:val="none"/>
    </w:rPr>
  </w:style>
  <w:style w:type="paragraph" w:customStyle="1" w:styleId="4DACEC25B72B4ED9939C05AE245CEE9E1">
    <w:name w:val="4DACEC25B72B4ED9939C05AE245CEE9E1"/>
    <w:rsid w:val="00890688"/>
    <w:rPr>
      <w:rFonts w:eastAsiaTheme="minorHAnsi"/>
      <w:kern w:val="0"/>
      <w14:ligatures w14:val="none"/>
    </w:rPr>
  </w:style>
  <w:style w:type="paragraph" w:customStyle="1" w:styleId="E3DB55C79F09410A8002F841FBBA88741">
    <w:name w:val="E3DB55C79F09410A8002F841FBBA88741"/>
    <w:rsid w:val="00890688"/>
    <w:rPr>
      <w:rFonts w:eastAsiaTheme="minorHAnsi"/>
      <w:kern w:val="0"/>
      <w14:ligatures w14:val="none"/>
    </w:rPr>
  </w:style>
  <w:style w:type="paragraph" w:customStyle="1" w:styleId="A5FD9E9BBE484C769DA778FBC0A93D8F1">
    <w:name w:val="A5FD9E9BBE484C769DA778FBC0A93D8F1"/>
    <w:rsid w:val="00890688"/>
    <w:rPr>
      <w:rFonts w:eastAsiaTheme="minorHAnsi"/>
      <w:kern w:val="0"/>
      <w14:ligatures w14:val="none"/>
    </w:rPr>
  </w:style>
  <w:style w:type="paragraph" w:customStyle="1" w:styleId="EA19851CD27944A094E12B8E528601A81">
    <w:name w:val="EA19851CD27944A094E12B8E528601A81"/>
    <w:rsid w:val="00890688"/>
    <w:rPr>
      <w:rFonts w:eastAsiaTheme="minorHAnsi"/>
      <w:kern w:val="0"/>
      <w14:ligatures w14:val="none"/>
    </w:rPr>
  </w:style>
  <w:style w:type="paragraph" w:customStyle="1" w:styleId="DA7E3E5A55C3453BA3C304F5B66F18C41">
    <w:name w:val="DA7E3E5A55C3453BA3C304F5B66F18C41"/>
    <w:rsid w:val="00890688"/>
    <w:rPr>
      <w:rFonts w:eastAsiaTheme="minorHAnsi"/>
      <w:kern w:val="0"/>
      <w14:ligatures w14:val="none"/>
    </w:rPr>
  </w:style>
  <w:style w:type="paragraph" w:customStyle="1" w:styleId="F8B2F0DE8A304A399E57BD77A1FB54321">
    <w:name w:val="F8B2F0DE8A304A399E57BD77A1FB54321"/>
    <w:rsid w:val="00890688"/>
    <w:rPr>
      <w:rFonts w:eastAsiaTheme="minorHAnsi"/>
      <w:kern w:val="0"/>
      <w14:ligatures w14:val="none"/>
    </w:rPr>
  </w:style>
  <w:style w:type="paragraph" w:customStyle="1" w:styleId="B7DD8F5C0D804F8C95DB5F83CD784D891">
    <w:name w:val="B7DD8F5C0D804F8C95DB5F83CD784D891"/>
    <w:rsid w:val="00890688"/>
    <w:rPr>
      <w:rFonts w:eastAsiaTheme="minorHAnsi"/>
      <w:kern w:val="0"/>
      <w14:ligatures w14:val="none"/>
    </w:rPr>
  </w:style>
  <w:style w:type="paragraph" w:customStyle="1" w:styleId="3FBBF8930D6C49D3A6F9C9E6DE6FC19A1">
    <w:name w:val="3FBBF8930D6C49D3A6F9C9E6DE6FC19A1"/>
    <w:rsid w:val="00890688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AF8DF3A394F24CABCB4C44CAA5C6E6" ma:contentTypeVersion="13" ma:contentTypeDescription="Create a new document." ma:contentTypeScope="" ma:versionID="1e5a7c44f5b71bdab79ca31cf81b6871">
  <xsd:schema xmlns:xsd="http://www.w3.org/2001/XMLSchema" xmlns:xs="http://www.w3.org/2001/XMLSchema" xmlns:p="http://schemas.microsoft.com/office/2006/metadata/properties" xmlns:ns3="76f4b1c1-7fb4-47e0-ba18-3d0b32346882" xmlns:ns4="e99119b3-dde4-4b98-9207-83bff848be47" targetNamespace="http://schemas.microsoft.com/office/2006/metadata/properties" ma:root="true" ma:fieldsID="b1a7e7321d4296e1f499d8d7a37b1cd2" ns3:_="" ns4:_="">
    <xsd:import namespace="76f4b1c1-7fb4-47e0-ba18-3d0b32346882"/>
    <xsd:import namespace="e99119b3-dde4-4b98-9207-83bff848be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4b1c1-7fb4-47e0-ba18-3d0b323468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119b3-dde4-4b98-9207-83bff848b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E7D1AF-89F8-4099-B63A-3AE3F4D61B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5AC34F-6BDB-4B3E-BE14-DFFA10DD7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f4b1c1-7fb4-47e0-ba18-3d0b32346882"/>
    <ds:schemaRef ds:uri="e99119b3-dde4-4b98-9207-83bff848be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4DEB0E-B836-4282-B02F-48A152ECE0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6</Pages>
  <Words>1576</Words>
  <Characters>898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XENA, Vivek</dc:creator>
  <cp:keywords/>
  <dc:description/>
  <cp:lastModifiedBy>KUMAR, Sanjeev</cp:lastModifiedBy>
  <cp:revision>87</cp:revision>
  <dcterms:created xsi:type="dcterms:W3CDTF">2024-04-04T07:42:00Z</dcterms:created>
  <dcterms:modified xsi:type="dcterms:W3CDTF">2024-04-05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AF8DF3A394F24CABCB4C44CAA5C6E6</vt:lpwstr>
  </property>
</Properties>
</file>